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D1F06" w14:textId="77777777" w:rsidR="00394009" w:rsidRPr="009B58C2" w:rsidRDefault="00394009" w:rsidP="00394009">
      <w:pPr>
        <w:pBdr>
          <w:bottom w:val="single" w:sz="4" w:space="1" w:color="auto"/>
        </w:pBdr>
        <w:spacing w:before="120" w:after="120"/>
        <w:jc w:val="center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ПЛОВДИВСКИ УНИВЕРСИТЕТ „ПАИСИЙ ХИЛЕНДАРСКИ“</w:t>
      </w:r>
    </w:p>
    <w:p w14:paraId="3C5C0F3C" w14:textId="77777777" w:rsidR="00561278" w:rsidRPr="009B58C2" w:rsidRDefault="00561278" w:rsidP="00394009">
      <w:pPr>
        <w:pBdr>
          <w:bottom w:val="single" w:sz="4" w:space="1" w:color="auto"/>
        </w:pBdr>
        <w:spacing w:before="120" w:after="120"/>
        <w:jc w:val="center"/>
        <w:rPr>
          <w:rFonts w:ascii="Calibri" w:hAnsi="Calibri" w:cs="Calibri"/>
          <w:b/>
          <w:caps/>
          <w:szCs w:val="24"/>
          <w:lang w:val="bg-BG"/>
        </w:rPr>
      </w:pPr>
      <w:r w:rsidRPr="009B58C2">
        <w:rPr>
          <w:rFonts w:ascii="Calibri" w:hAnsi="Calibri" w:cs="Calibri"/>
          <w:b/>
          <w:caps/>
          <w:szCs w:val="24"/>
          <w:lang w:val="bg-BG"/>
        </w:rPr>
        <w:t>Факултет по математика и информатика</w:t>
      </w:r>
    </w:p>
    <w:p w14:paraId="32C13369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b/>
          <w:szCs w:val="24"/>
          <w:lang w:val="bg-BG"/>
        </w:rPr>
      </w:pPr>
    </w:p>
    <w:p w14:paraId="38DE08FA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b/>
          <w:szCs w:val="24"/>
          <w:lang w:val="bg-BG"/>
        </w:rPr>
      </w:pPr>
    </w:p>
    <w:p w14:paraId="390B43C0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b/>
          <w:szCs w:val="24"/>
          <w:lang w:val="bg-BG"/>
        </w:rPr>
      </w:pPr>
    </w:p>
    <w:p w14:paraId="0032E9EE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b/>
          <w:szCs w:val="24"/>
          <w:lang w:val="bg-BG"/>
        </w:rPr>
      </w:pPr>
    </w:p>
    <w:p w14:paraId="3C450662" w14:textId="77777777" w:rsidR="00394009" w:rsidRPr="009B58C2" w:rsidRDefault="00394009" w:rsidP="00561278">
      <w:pPr>
        <w:spacing w:before="120"/>
        <w:jc w:val="center"/>
        <w:rPr>
          <w:rFonts w:ascii="Calibri" w:hAnsi="Calibri" w:cs="Calibri"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ПРЕДЛОЖЕНИЕ</w:t>
      </w:r>
      <w:r w:rsidR="00561278" w:rsidRPr="009B58C2">
        <w:rPr>
          <w:rFonts w:ascii="Calibri" w:hAnsi="Calibri" w:cs="Calibri"/>
          <w:b/>
          <w:szCs w:val="24"/>
          <w:lang w:val="bg-BG"/>
        </w:rPr>
        <w:t xml:space="preserve"> ЗА ПРОЕКТ</w:t>
      </w:r>
    </w:p>
    <w:p w14:paraId="3F12BCEA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szCs w:val="24"/>
          <w:lang w:val="bg-BG"/>
        </w:rPr>
      </w:pPr>
    </w:p>
    <w:p w14:paraId="33801AC9" w14:textId="77777777" w:rsidR="00394009" w:rsidRPr="009B58C2" w:rsidRDefault="00394009" w:rsidP="006D29AA">
      <w:pPr>
        <w:spacing w:before="120"/>
        <w:rPr>
          <w:rFonts w:ascii="Calibri" w:hAnsi="Calibri" w:cs="Calibri"/>
          <w:b/>
          <w:szCs w:val="24"/>
          <w:lang w:val="bg-BG"/>
        </w:rPr>
      </w:pPr>
    </w:p>
    <w:p w14:paraId="5490629E" w14:textId="77777777" w:rsidR="00394009" w:rsidRPr="009B58C2" w:rsidRDefault="00394009" w:rsidP="00394009">
      <w:pPr>
        <w:spacing w:before="120"/>
        <w:jc w:val="center"/>
        <w:rPr>
          <w:rFonts w:ascii="Calibri" w:hAnsi="Calibri" w:cs="Calibri"/>
          <w:b/>
          <w:szCs w:val="24"/>
          <w:lang w:val="bg-BG"/>
        </w:rPr>
      </w:pPr>
    </w:p>
    <w:p w14:paraId="7DFF5FA2" w14:textId="3BB50414" w:rsidR="00394009" w:rsidRDefault="00B01A9E" w:rsidP="00394009">
      <w:pPr>
        <w:jc w:val="center"/>
        <w:rPr>
          <w:rFonts w:ascii="Calibri" w:hAnsi="Calibri" w:cs="Calibri"/>
          <w:b/>
          <w:sz w:val="36"/>
          <w:szCs w:val="36"/>
          <w:lang w:val="bg-BG"/>
        </w:rPr>
      </w:pPr>
      <w:r>
        <w:rPr>
          <w:rFonts w:ascii="Calibri" w:hAnsi="Calibri" w:cs="Calibri"/>
          <w:b/>
          <w:sz w:val="36"/>
          <w:szCs w:val="36"/>
        </w:rPr>
        <w:t>AkadeMIX</w:t>
      </w:r>
    </w:p>
    <w:p w14:paraId="258CD40E" w14:textId="77777777" w:rsidR="006D29AA" w:rsidRPr="006D29AA" w:rsidRDefault="006D29AA" w:rsidP="00394009">
      <w:pPr>
        <w:jc w:val="center"/>
        <w:rPr>
          <w:rFonts w:ascii="Calibri" w:hAnsi="Calibri" w:cs="Calibri"/>
          <w:b/>
          <w:sz w:val="36"/>
          <w:szCs w:val="36"/>
          <w:lang w:val="bg-BG"/>
        </w:rPr>
      </w:pPr>
    </w:p>
    <w:p w14:paraId="0FB6F359" w14:textId="3CAC95FC" w:rsidR="00394009" w:rsidRPr="009B58C2" w:rsidRDefault="00C7590F" w:rsidP="00A05329">
      <w:pPr>
        <w:jc w:val="center"/>
        <w:rPr>
          <w:rFonts w:ascii="Calibri" w:hAnsi="Calibri" w:cs="Calibri"/>
          <w:b/>
          <w:szCs w:val="24"/>
          <w:lang w:val="bg-BG"/>
        </w:rPr>
      </w:pPr>
      <w:r>
        <w:rPr>
          <w:rFonts w:ascii="Calibri" w:hAnsi="Calibri" w:cs="Calibri"/>
          <w:b/>
          <w:szCs w:val="24"/>
        </w:rPr>
        <w:pict w14:anchorId="10D475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1.75pt;height:201.75pt;mso-left-percent:-10001;mso-top-percent:-10001;mso-position-horizontal:absolute;mso-position-horizontal-relative:char;mso-position-vertical:absolute;mso-position-vertical-relative:line;mso-left-percent:-10001;mso-top-percent:-10001">
            <v:imagedata r:id="rId8" o:title=""/>
            <v:shadow opacity=".5" offset="6pt,-6pt"/>
          </v:shape>
        </w:pict>
      </w:r>
    </w:p>
    <w:p w14:paraId="78A25527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06A99F60" w14:textId="26ACDB38" w:rsidR="00561278" w:rsidRPr="003B19E1" w:rsidRDefault="00561278" w:rsidP="00561278">
      <w:pPr>
        <w:jc w:val="right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Изготвил</w:t>
      </w:r>
      <w:r w:rsidR="0039356C">
        <w:rPr>
          <w:rFonts w:ascii="Calibri" w:hAnsi="Calibri" w:cs="Calibri"/>
          <w:b/>
          <w:szCs w:val="24"/>
          <w:lang w:val="bg-BG"/>
        </w:rPr>
        <w:t>и</w:t>
      </w:r>
      <w:r w:rsidRPr="009B58C2">
        <w:rPr>
          <w:rFonts w:ascii="Calibri" w:hAnsi="Calibri" w:cs="Calibri"/>
          <w:b/>
          <w:szCs w:val="24"/>
          <w:lang w:val="bg-BG"/>
        </w:rPr>
        <w:t xml:space="preserve">: </w:t>
      </w:r>
    </w:p>
    <w:p w14:paraId="3453D010" w14:textId="21631EBB" w:rsidR="00394009" w:rsidRPr="0039356C" w:rsidRDefault="0039356C" w:rsidP="00561278">
      <w:pPr>
        <w:jc w:val="right"/>
        <w:rPr>
          <w:rFonts w:ascii="Calibri" w:hAnsi="Calibri" w:cs="Calibri"/>
          <w:b/>
          <w:lang w:val="bg-BG"/>
        </w:rPr>
      </w:pPr>
      <w:r w:rsidRPr="27D9A321">
        <w:rPr>
          <w:rFonts w:ascii="Calibri" w:hAnsi="Calibri" w:cs="Calibri"/>
          <w:b/>
          <w:lang w:val="bg-BG"/>
        </w:rPr>
        <w:t xml:space="preserve">Александър Каранейчев &amp; </w:t>
      </w:r>
      <w:r w:rsidR="3E6B55B0" w:rsidRPr="3E6B55B0">
        <w:rPr>
          <w:rFonts w:ascii="Calibri" w:hAnsi="Calibri" w:cs="Calibri"/>
          <w:b/>
          <w:bCs/>
          <w:lang w:val="bg-BG"/>
        </w:rPr>
        <w:t>Петко Иванов</w:t>
      </w:r>
    </w:p>
    <w:p w14:paraId="0E61B368" w14:textId="4BBB38AE" w:rsidR="00561278" w:rsidRPr="009B58C2" w:rsidRDefault="00561278" w:rsidP="00561278">
      <w:pPr>
        <w:jc w:val="right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Специалност</w:t>
      </w:r>
      <w:r w:rsidR="0039356C">
        <w:rPr>
          <w:rFonts w:ascii="Calibri" w:hAnsi="Calibri" w:cs="Calibri"/>
          <w:b/>
          <w:szCs w:val="24"/>
          <w:lang w:val="bg-BG"/>
        </w:rPr>
        <w:t>: Информатика</w:t>
      </w:r>
    </w:p>
    <w:p w14:paraId="552C5C18" w14:textId="323F6637" w:rsidR="00561278" w:rsidRPr="0039356C" w:rsidRDefault="00561278" w:rsidP="00561278">
      <w:pPr>
        <w:jc w:val="right"/>
        <w:rPr>
          <w:rFonts w:ascii="Calibri" w:hAnsi="Calibri" w:cs="Calibri"/>
          <w:b/>
          <w:szCs w:val="24"/>
        </w:rPr>
      </w:pPr>
      <w:r w:rsidRPr="009B58C2">
        <w:rPr>
          <w:rFonts w:ascii="Calibri" w:hAnsi="Calibri" w:cs="Calibri"/>
          <w:b/>
          <w:szCs w:val="24"/>
          <w:lang w:val="bg-BG"/>
        </w:rPr>
        <w:t>Факултетен номер:</w:t>
      </w:r>
      <w:r w:rsidR="0039356C">
        <w:rPr>
          <w:rFonts w:ascii="Calibri" w:hAnsi="Calibri" w:cs="Calibri"/>
          <w:b/>
          <w:szCs w:val="24"/>
        </w:rPr>
        <w:t xml:space="preserve"> </w:t>
      </w:r>
      <w:r w:rsidR="0039356C">
        <w:rPr>
          <w:rFonts w:ascii="Calibri" w:hAnsi="Calibri" w:cs="Calibri"/>
          <w:b/>
          <w:szCs w:val="24"/>
          <w:lang w:val="bg-BG"/>
        </w:rPr>
        <w:t xml:space="preserve">2001261008 </w:t>
      </w:r>
      <w:r w:rsidR="0039356C">
        <w:rPr>
          <w:rFonts w:ascii="Calibri" w:hAnsi="Calibri" w:cs="Calibri"/>
          <w:b/>
          <w:szCs w:val="24"/>
        </w:rPr>
        <w:t>&amp; 2001261026</w:t>
      </w:r>
    </w:p>
    <w:p w14:paraId="21D5F138" w14:textId="77777777" w:rsidR="00561278" w:rsidRPr="009B58C2" w:rsidRDefault="00561278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2793A56C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663DDCED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6E514EE1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404C0553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</w:p>
    <w:p w14:paraId="3F751718" w14:textId="77777777" w:rsidR="00394009" w:rsidRPr="009B58C2" w:rsidRDefault="00394009" w:rsidP="00394009">
      <w:pPr>
        <w:jc w:val="center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Пловдив</w:t>
      </w:r>
    </w:p>
    <w:p w14:paraId="0A03DAAD" w14:textId="73791BCB" w:rsidR="00394009" w:rsidRPr="009B58C2" w:rsidRDefault="00394009" w:rsidP="00561278">
      <w:pPr>
        <w:jc w:val="center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t>202</w:t>
      </w:r>
      <w:r w:rsidR="003B19E1">
        <w:rPr>
          <w:rFonts w:ascii="Calibri" w:hAnsi="Calibri" w:cs="Calibri"/>
          <w:b/>
          <w:szCs w:val="24"/>
        </w:rPr>
        <w:t>4</w:t>
      </w:r>
      <w:r w:rsidRPr="009B58C2">
        <w:rPr>
          <w:rFonts w:ascii="Calibri" w:hAnsi="Calibri" w:cs="Calibri"/>
          <w:b/>
          <w:szCs w:val="24"/>
          <w:lang w:val="bg-BG"/>
        </w:rPr>
        <w:t xml:space="preserve"> г.</w:t>
      </w:r>
    </w:p>
    <w:p w14:paraId="0C66E805" w14:textId="77777777" w:rsidR="00394009" w:rsidRPr="009B58C2" w:rsidRDefault="00561278" w:rsidP="00A05329">
      <w:pPr>
        <w:spacing w:before="120"/>
        <w:rPr>
          <w:rFonts w:ascii="Calibri" w:hAnsi="Calibri" w:cs="Calibri"/>
          <w:b/>
          <w:szCs w:val="24"/>
          <w:lang w:val="bg-BG"/>
        </w:rPr>
      </w:pPr>
      <w:r w:rsidRPr="009B58C2">
        <w:rPr>
          <w:rFonts w:ascii="Calibri" w:hAnsi="Calibri" w:cs="Calibri"/>
          <w:b/>
          <w:szCs w:val="24"/>
          <w:lang w:val="bg-BG"/>
        </w:rPr>
        <w:br w:type="page"/>
      </w:r>
      <w:r w:rsidR="00394009" w:rsidRPr="009B58C2">
        <w:rPr>
          <w:rFonts w:ascii="Calibri" w:hAnsi="Calibri" w:cs="Calibri"/>
          <w:b/>
          <w:szCs w:val="24"/>
          <w:lang w:val="bg-BG"/>
        </w:rPr>
        <w:lastRenderedPageBreak/>
        <w:t>СЪДЪРЖАНИЕ</w:t>
      </w:r>
    </w:p>
    <w:p w14:paraId="62DFCAE0" w14:textId="77777777" w:rsidR="00561278" w:rsidRPr="009B58C2" w:rsidRDefault="00394009">
      <w:pPr>
        <w:pStyle w:val="TOC1"/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r w:rsidRPr="009B58C2">
        <w:rPr>
          <w:rFonts w:ascii="Calibri" w:hAnsi="Calibri" w:cs="Calibri"/>
        </w:rPr>
        <w:fldChar w:fldCharType="begin"/>
      </w:r>
      <w:r w:rsidRPr="009B58C2">
        <w:rPr>
          <w:rFonts w:ascii="Calibri" w:hAnsi="Calibri" w:cs="Calibri"/>
        </w:rPr>
        <w:instrText xml:space="preserve"> TOC \o "1-3" \h \z \u </w:instrText>
      </w:r>
      <w:r w:rsidRPr="009B58C2">
        <w:rPr>
          <w:rFonts w:ascii="Calibri" w:hAnsi="Calibri" w:cs="Calibri"/>
        </w:rPr>
        <w:fldChar w:fldCharType="separate"/>
      </w:r>
      <w:hyperlink w:anchor="_Toc65597453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Обобщена информация за проект: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3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3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3E76E305" w14:textId="77777777" w:rsidR="00561278" w:rsidRPr="009B58C2" w:rsidRDefault="00000000">
      <w:pPr>
        <w:pStyle w:val="TOC1"/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4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ОПИСАНИЕ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4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4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71F00304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5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1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Необходимост от осъществяване на проекта и обосновка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5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4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1FB0A63E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6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2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Целева група/и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6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4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56E660AE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7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3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Очаквани резултати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7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4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5F17C9FA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8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4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Цел и задачи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8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4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2EAC62B3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59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5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Предмет на изследвания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59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5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26532F91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0" w:history="1"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>6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>Екип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0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5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60548C8A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1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7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Работна програм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1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6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26A0732F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2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8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Финансов план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2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6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746F9EDF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3" w:history="1"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>9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>Перспектива за развитие на проектното изследване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3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7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792ED82E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4" w:history="1"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>10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 xml:space="preserve">Оригиналност и иновативност и </w:t>
        </w:r>
        <w:r w:rsidR="00561278" w:rsidRPr="009B58C2">
          <w:rPr>
            <w:rStyle w:val="Hyperlink"/>
            <w:rFonts w:ascii="Calibri" w:hAnsi="Calibri" w:cs="Calibri"/>
            <w:iCs/>
            <w:noProof/>
            <w:color w:val="auto"/>
            <w:kern w:val="2"/>
            <w:lang w:eastAsia="hi-IN" w:bidi="hi-IN"/>
          </w:rPr>
          <w:t xml:space="preserve">актуалност </w:t>
        </w:r>
        <w:r w:rsidR="00561278" w:rsidRPr="009B58C2">
          <w:rPr>
            <w:rStyle w:val="Hyperlink"/>
            <w:rFonts w:ascii="Calibri" w:eastAsia="Cambria" w:hAnsi="Calibri" w:cs="Calibri"/>
            <w:noProof/>
            <w:color w:val="auto"/>
          </w:rPr>
          <w:t xml:space="preserve">на </w:t>
        </w:r>
        <w:r w:rsidR="00561278" w:rsidRPr="009B58C2">
          <w:rPr>
            <w:rStyle w:val="Hyperlink"/>
            <w:rFonts w:ascii="Calibri" w:hAnsi="Calibri" w:cs="Calibri"/>
            <w:iCs/>
            <w:noProof/>
            <w:color w:val="auto"/>
            <w:kern w:val="2"/>
            <w:lang w:eastAsia="hi-IN" w:bidi="hi-IN"/>
          </w:rPr>
          <w:t>проектното изследване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4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7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152850A1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5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11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Рискове за осъществяването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5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7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46A9E3F7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6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12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Устойчивост на проекта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6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7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7E9B4C66" w14:textId="77777777" w:rsidR="00561278" w:rsidRPr="009B58C2" w:rsidRDefault="00000000">
      <w:pPr>
        <w:pStyle w:val="TOC2"/>
        <w:tabs>
          <w:tab w:val="left" w:pos="880"/>
          <w:tab w:val="right" w:leader="dot" w:pos="9710"/>
        </w:tabs>
        <w:rPr>
          <w:rFonts w:ascii="Calibri" w:eastAsia="Yu Mincho" w:hAnsi="Calibri" w:cs="Calibri"/>
          <w:noProof/>
          <w:sz w:val="22"/>
          <w:szCs w:val="22"/>
          <w:lang w:val="en-US" w:eastAsia="ja-JP"/>
        </w:rPr>
      </w:pPr>
      <w:hyperlink w:anchor="_Toc65597467" w:history="1"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13.</w:t>
        </w:r>
        <w:r w:rsidR="00561278" w:rsidRPr="009B58C2">
          <w:rPr>
            <w:rFonts w:ascii="Calibri" w:eastAsia="Yu Mincho" w:hAnsi="Calibri" w:cs="Calibri"/>
            <w:noProof/>
            <w:sz w:val="22"/>
            <w:szCs w:val="22"/>
            <w:lang w:val="en-US" w:eastAsia="ja-JP"/>
          </w:rPr>
          <w:tab/>
        </w:r>
        <w:r w:rsidR="00561278" w:rsidRPr="009B58C2">
          <w:rPr>
            <w:rStyle w:val="Hyperlink"/>
            <w:rFonts w:ascii="Calibri" w:hAnsi="Calibri" w:cs="Calibri"/>
            <w:noProof/>
            <w:color w:val="auto"/>
          </w:rPr>
          <w:t>Логическа матрица (по желание)</w:t>
        </w:r>
        <w:r w:rsidR="00561278" w:rsidRPr="009B58C2">
          <w:rPr>
            <w:rFonts w:ascii="Calibri" w:hAnsi="Calibri" w:cs="Calibri"/>
            <w:noProof/>
            <w:webHidden/>
          </w:rPr>
          <w:tab/>
        </w:r>
        <w:r w:rsidR="00561278" w:rsidRPr="009B58C2">
          <w:rPr>
            <w:rFonts w:ascii="Calibri" w:hAnsi="Calibri" w:cs="Calibri"/>
            <w:noProof/>
            <w:webHidden/>
          </w:rPr>
          <w:fldChar w:fldCharType="begin"/>
        </w:r>
        <w:r w:rsidR="00561278" w:rsidRPr="009B58C2">
          <w:rPr>
            <w:rFonts w:ascii="Calibri" w:hAnsi="Calibri" w:cs="Calibri"/>
            <w:noProof/>
            <w:webHidden/>
          </w:rPr>
          <w:instrText xml:space="preserve"> PAGEREF _Toc65597467 \h </w:instrText>
        </w:r>
        <w:r w:rsidR="00561278" w:rsidRPr="009B58C2">
          <w:rPr>
            <w:rFonts w:ascii="Calibri" w:hAnsi="Calibri" w:cs="Calibri"/>
            <w:noProof/>
            <w:webHidden/>
          </w:rPr>
        </w:r>
        <w:r w:rsidR="00561278" w:rsidRPr="009B58C2">
          <w:rPr>
            <w:rFonts w:ascii="Calibri" w:hAnsi="Calibri" w:cs="Calibri"/>
            <w:noProof/>
            <w:webHidden/>
          </w:rPr>
          <w:fldChar w:fldCharType="separate"/>
        </w:r>
        <w:r w:rsidR="00561278" w:rsidRPr="009B58C2">
          <w:rPr>
            <w:rFonts w:ascii="Calibri" w:hAnsi="Calibri" w:cs="Calibri"/>
            <w:noProof/>
            <w:webHidden/>
          </w:rPr>
          <w:t>8</w:t>
        </w:r>
        <w:r w:rsidR="00561278" w:rsidRPr="009B58C2">
          <w:rPr>
            <w:rFonts w:ascii="Calibri" w:hAnsi="Calibri" w:cs="Calibri"/>
            <w:noProof/>
            <w:webHidden/>
          </w:rPr>
          <w:fldChar w:fldCharType="end"/>
        </w:r>
      </w:hyperlink>
    </w:p>
    <w:p w14:paraId="26CEE4CF" w14:textId="77777777" w:rsidR="00561278" w:rsidRPr="009B58C2" w:rsidRDefault="00394009" w:rsidP="00394009">
      <w:pPr>
        <w:rPr>
          <w:rFonts w:ascii="Calibri" w:hAnsi="Calibri" w:cs="Calibri"/>
          <w:szCs w:val="24"/>
          <w:lang w:val="bg-BG"/>
        </w:rPr>
      </w:pPr>
      <w:r w:rsidRPr="009B58C2">
        <w:rPr>
          <w:rFonts w:ascii="Calibri" w:hAnsi="Calibri" w:cs="Calibri"/>
          <w:szCs w:val="24"/>
          <w:lang w:val="bg-BG"/>
        </w:rPr>
        <w:fldChar w:fldCharType="end"/>
      </w:r>
    </w:p>
    <w:p w14:paraId="6A2CA77F" w14:textId="77777777" w:rsidR="00561278" w:rsidRPr="009B58C2" w:rsidRDefault="00561278">
      <w:pPr>
        <w:rPr>
          <w:rFonts w:ascii="Calibri" w:hAnsi="Calibri" w:cs="Calibri"/>
        </w:rPr>
      </w:pPr>
      <w:r w:rsidRPr="009B58C2">
        <w:rPr>
          <w:rFonts w:ascii="Calibri" w:hAnsi="Calibri" w:cs="Calibri"/>
          <w:b/>
        </w:rPr>
        <w:br w:type="page"/>
      </w:r>
    </w:p>
    <w:tbl>
      <w:tblPr>
        <w:tblW w:w="93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3"/>
        <w:gridCol w:w="4673"/>
      </w:tblGrid>
      <w:tr w:rsidR="002860BD" w:rsidRPr="009B58C2" w14:paraId="2335CE91" w14:textId="77777777" w:rsidTr="009B58C2">
        <w:tc>
          <w:tcPr>
            <w:tcW w:w="9346" w:type="dxa"/>
            <w:gridSpan w:val="2"/>
          </w:tcPr>
          <w:p w14:paraId="4E22AC38" w14:textId="77777777" w:rsidR="00394009" w:rsidRPr="009B58C2" w:rsidRDefault="00561278" w:rsidP="00561278">
            <w:pPr>
              <w:pStyle w:val="Heading1"/>
              <w:rPr>
                <w:rFonts w:ascii="Calibri" w:hAnsi="Calibri" w:cs="Calibri"/>
              </w:rPr>
            </w:pPr>
            <w:r w:rsidRPr="009B58C2">
              <w:rPr>
                <w:rFonts w:ascii="Calibri" w:hAnsi="Calibri" w:cs="Calibri"/>
                <w:b w:val="0"/>
                <w:lang w:val="en-US"/>
              </w:rPr>
              <w:br w:type="page"/>
            </w:r>
            <w:r w:rsidRPr="009B58C2">
              <w:rPr>
                <w:rFonts w:ascii="Calibri" w:hAnsi="Calibri" w:cs="Calibri"/>
                <w:szCs w:val="24"/>
              </w:rPr>
              <w:br w:type="page"/>
            </w:r>
            <w:bookmarkStart w:id="0" w:name="_Toc65597453"/>
            <w:r w:rsidR="00394009" w:rsidRPr="009B58C2">
              <w:rPr>
                <w:rFonts w:ascii="Calibri" w:hAnsi="Calibri" w:cs="Calibri"/>
              </w:rPr>
              <w:t>Обобщена информация за проект:</w:t>
            </w:r>
            <w:bookmarkEnd w:id="0"/>
          </w:p>
        </w:tc>
      </w:tr>
      <w:tr w:rsidR="00394009" w:rsidRPr="009B58C2" w14:paraId="2980CDAC" w14:textId="77777777" w:rsidTr="009B58C2">
        <w:tc>
          <w:tcPr>
            <w:tcW w:w="4673" w:type="dxa"/>
          </w:tcPr>
          <w:p w14:paraId="62424B91" w14:textId="77777777" w:rsidR="00394009" w:rsidRPr="009B58C2" w:rsidRDefault="00394009" w:rsidP="00394009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Име на проект:</w:t>
            </w:r>
          </w:p>
        </w:tc>
        <w:tc>
          <w:tcPr>
            <w:tcW w:w="4673" w:type="dxa"/>
          </w:tcPr>
          <w:p w14:paraId="2459F10A" w14:textId="0082FE14" w:rsidR="00394009" w:rsidRPr="00666773" w:rsidRDefault="6C197E88" w:rsidP="009B58C2">
            <w:pPr>
              <w:rPr>
                <w:rFonts w:ascii="Calibri" w:hAnsi="Calibri" w:cs="Calibri"/>
                <w:b/>
                <w:bCs/>
                <w:lang w:val="bg-BG"/>
              </w:rPr>
            </w:pPr>
            <w:r w:rsidRPr="00666773">
              <w:rPr>
                <w:rFonts w:ascii="Calibri" w:hAnsi="Calibri" w:cs="Calibri"/>
                <w:b/>
                <w:bCs/>
                <w:lang w:val="bg-BG"/>
              </w:rPr>
              <w:t>AkadeMIX</w:t>
            </w:r>
          </w:p>
        </w:tc>
      </w:tr>
      <w:tr w:rsidR="00394009" w:rsidRPr="00C7590F" w14:paraId="37CF90D9" w14:textId="77777777" w:rsidTr="009B58C2">
        <w:tc>
          <w:tcPr>
            <w:tcW w:w="4673" w:type="dxa"/>
          </w:tcPr>
          <w:p w14:paraId="4D5F0C6F" w14:textId="77777777" w:rsidR="00394009" w:rsidRPr="009B58C2" w:rsidRDefault="00394009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Продължителност на проекта /в години/:</w:t>
            </w:r>
          </w:p>
        </w:tc>
        <w:tc>
          <w:tcPr>
            <w:tcW w:w="4673" w:type="dxa"/>
          </w:tcPr>
          <w:p w14:paraId="526CED11" w14:textId="177CACD0" w:rsidR="00394009" w:rsidRPr="009B58C2" w:rsidRDefault="6C197E88" w:rsidP="6C197E88">
            <w:pPr>
              <w:spacing w:line="259" w:lineRule="auto"/>
              <w:rPr>
                <w:rFonts w:ascii="Calibri" w:hAnsi="Calibri" w:cs="Calibri"/>
                <w:lang w:val="bg-BG"/>
              </w:rPr>
            </w:pPr>
            <w:r w:rsidRPr="6C197E88">
              <w:rPr>
                <w:rFonts w:ascii="Calibri" w:hAnsi="Calibri" w:cs="Calibri"/>
                <w:lang w:val="bg-BG"/>
              </w:rPr>
              <w:t>Една година и пет месеца</w:t>
            </w:r>
          </w:p>
        </w:tc>
      </w:tr>
      <w:tr w:rsidR="00394009" w:rsidRPr="009B58C2" w14:paraId="79B466EF" w14:textId="77777777" w:rsidTr="009B58C2">
        <w:tc>
          <w:tcPr>
            <w:tcW w:w="4673" w:type="dxa"/>
          </w:tcPr>
          <w:p w14:paraId="30F4AF59" w14:textId="77777777" w:rsidR="00394009" w:rsidRPr="009B58C2" w:rsidRDefault="00394009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Обща сума за проекта:</w:t>
            </w:r>
          </w:p>
        </w:tc>
        <w:tc>
          <w:tcPr>
            <w:tcW w:w="4673" w:type="dxa"/>
          </w:tcPr>
          <w:p w14:paraId="35F7ACFE" w14:textId="77477D83" w:rsidR="00394009" w:rsidRPr="009B58C2" w:rsidRDefault="79F2B4EF" w:rsidP="009B58C2">
            <w:pPr>
              <w:rPr>
                <w:rFonts w:ascii="Calibri" w:hAnsi="Calibri" w:cs="Calibri"/>
                <w:lang w:val="bg-BG"/>
              </w:rPr>
            </w:pPr>
            <w:r w:rsidRPr="79F2B4EF">
              <w:rPr>
                <w:rFonts w:ascii="Calibri" w:hAnsi="Calibri" w:cs="Calibri"/>
                <w:lang w:val="bg-BG"/>
              </w:rPr>
              <w:t xml:space="preserve">100 </w:t>
            </w:r>
            <w:r w:rsidR="565BA7F9" w:rsidRPr="565BA7F9">
              <w:rPr>
                <w:rFonts w:ascii="Calibri" w:hAnsi="Calibri" w:cs="Calibri"/>
                <w:lang w:val="bg-BG"/>
              </w:rPr>
              <w:t>000лв.</w:t>
            </w:r>
          </w:p>
        </w:tc>
      </w:tr>
      <w:tr w:rsidR="002860BD" w:rsidRPr="00C7590F" w14:paraId="50AB3444" w14:textId="77777777" w:rsidTr="009B58C2">
        <w:tc>
          <w:tcPr>
            <w:tcW w:w="4673" w:type="dxa"/>
          </w:tcPr>
          <w:p w14:paraId="18DDD6CA" w14:textId="77777777" w:rsidR="00394009" w:rsidRPr="009B58C2" w:rsidRDefault="00394009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Анотация: /до 1800 символа/</w:t>
            </w:r>
          </w:p>
        </w:tc>
        <w:tc>
          <w:tcPr>
            <w:tcW w:w="4673" w:type="dxa"/>
          </w:tcPr>
          <w:p w14:paraId="1185AF85" w14:textId="51ADC798" w:rsidR="00394009" w:rsidRPr="009B58C2" w:rsidRDefault="54032ABC" w:rsidP="00394009">
            <w:pPr>
              <w:jc w:val="both"/>
              <w:rPr>
                <w:rFonts w:ascii="Calibri" w:hAnsi="Calibri" w:cs="Calibri"/>
                <w:lang w:val="bg-BG"/>
              </w:rPr>
            </w:pPr>
            <w:r w:rsidRPr="54032ABC">
              <w:rPr>
                <w:rFonts w:ascii="Calibri" w:hAnsi="Calibri" w:cs="Calibri"/>
                <w:lang w:val="bg-BG"/>
              </w:rPr>
              <w:t xml:space="preserve">Цел на проекта е да събере всички нужни материали за един студент в мобилно приложение. Целевата група е студенти от ПУ и очакваните резултати са надеждни. Поради разпиляност на множество сайтове и линкове , които един студент трябва да помни , приложението служи за </w:t>
            </w:r>
            <w:r w:rsidR="5BD5F79A" w:rsidRPr="5BD5F79A">
              <w:rPr>
                <w:rFonts w:ascii="Calibri" w:hAnsi="Calibri" w:cs="Calibri"/>
                <w:lang w:val="bg-BG"/>
              </w:rPr>
              <w:t>неговото улесняване</w:t>
            </w:r>
            <w:r w:rsidR="211600D7" w:rsidRPr="211600D7">
              <w:rPr>
                <w:rFonts w:ascii="Calibri" w:hAnsi="Calibri" w:cs="Calibri"/>
                <w:lang w:val="bg-BG"/>
              </w:rPr>
              <w:t>.</w:t>
            </w:r>
            <w:r w:rsidRPr="54032ABC">
              <w:rPr>
                <w:rFonts w:ascii="Calibri" w:hAnsi="Calibri" w:cs="Calibri"/>
                <w:lang w:val="bg-BG"/>
              </w:rPr>
              <w:t xml:space="preserve"> Очакваният ефект е че приложението ще е в огромна полза за всички студенти.</w:t>
            </w:r>
          </w:p>
        </w:tc>
      </w:tr>
      <w:tr w:rsidR="00394009" w:rsidRPr="00C7590F" w14:paraId="1AFEAA26" w14:textId="77777777" w:rsidTr="009B58C2">
        <w:tc>
          <w:tcPr>
            <w:tcW w:w="9346" w:type="dxa"/>
            <w:gridSpan w:val="2"/>
          </w:tcPr>
          <w:p w14:paraId="53010253" w14:textId="0E64853C" w:rsidR="00394009" w:rsidRPr="00C7590F" w:rsidRDefault="00394009" w:rsidP="00394009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Контакти на ръководителя на проекта:</w:t>
            </w:r>
            <w:r w:rsidRPr="009B58C2">
              <w:rPr>
                <w:rFonts w:ascii="Calibri" w:hAnsi="Calibri" w:cs="Calibri"/>
                <w:szCs w:val="24"/>
                <w:lang w:val="bg-BG"/>
              </w:rPr>
              <w:t xml:space="preserve"> </w:t>
            </w:r>
            <w:r w:rsidR="00666773">
              <w:rPr>
                <w:rFonts w:ascii="Calibri" w:hAnsi="Calibri" w:cs="Calibri"/>
                <w:szCs w:val="24"/>
                <w:lang w:val="bg-BG"/>
              </w:rPr>
              <w:t>Таня Найденова</w:t>
            </w:r>
            <w:r w:rsidR="00666773" w:rsidRPr="00C7590F">
              <w:rPr>
                <w:rFonts w:ascii="Calibri" w:hAnsi="Calibri" w:cs="Calibri"/>
                <w:szCs w:val="24"/>
                <w:lang w:val="bg-BG"/>
              </w:rPr>
              <w:t xml:space="preserve"> /</w:t>
            </w:r>
            <w:r w:rsidRPr="009B58C2">
              <w:rPr>
                <w:rFonts w:ascii="Calibri" w:hAnsi="Calibri" w:cs="Calibri"/>
                <w:szCs w:val="24"/>
                <w:lang w:val="bg-BG"/>
              </w:rPr>
              <w:t xml:space="preserve"> </w:t>
            </w:r>
            <w:r w:rsidR="00666773">
              <w:rPr>
                <w:rFonts w:ascii="Calibri" w:hAnsi="Calibri" w:cs="Calibri"/>
                <w:szCs w:val="24"/>
                <w:lang w:val="bg-BG"/>
              </w:rPr>
              <w:t>088 600 5000</w:t>
            </w:r>
            <w:r w:rsidR="00666773" w:rsidRPr="00C7590F">
              <w:rPr>
                <w:rFonts w:ascii="Calibri" w:hAnsi="Calibri" w:cs="Calibri"/>
                <w:szCs w:val="24"/>
                <w:lang w:val="bg-BG"/>
              </w:rPr>
              <w:t xml:space="preserve"> / </w:t>
            </w:r>
            <w:proofErr w:type="spellStart"/>
            <w:r w:rsidR="00666773">
              <w:rPr>
                <w:rFonts w:ascii="Calibri" w:hAnsi="Calibri" w:cs="Calibri"/>
                <w:szCs w:val="24"/>
              </w:rPr>
              <w:t>stu</w:t>
            </w:r>
            <w:proofErr w:type="spellEnd"/>
            <w:r w:rsidR="00666773" w:rsidRPr="00C7590F">
              <w:rPr>
                <w:rFonts w:ascii="Calibri" w:hAnsi="Calibri" w:cs="Calibri"/>
                <w:szCs w:val="24"/>
                <w:lang w:val="bg-BG"/>
              </w:rPr>
              <w:t>2001261095@</w:t>
            </w:r>
            <w:proofErr w:type="spellStart"/>
            <w:r w:rsidR="00666773">
              <w:rPr>
                <w:rFonts w:ascii="Calibri" w:hAnsi="Calibri" w:cs="Calibri"/>
                <w:szCs w:val="24"/>
              </w:rPr>
              <w:t>uni</w:t>
            </w:r>
            <w:proofErr w:type="spellEnd"/>
            <w:r w:rsidR="00666773" w:rsidRPr="00C7590F">
              <w:rPr>
                <w:rFonts w:ascii="Calibri" w:hAnsi="Calibri" w:cs="Calibri"/>
                <w:szCs w:val="24"/>
                <w:lang w:val="bg-BG"/>
              </w:rPr>
              <w:t>-</w:t>
            </w:r>
            <w:proofErr w:type="spellStart"/>
            <w:r w:rsidR="00666773">
              <w:rPr>
                <w:rFonts w:ascii="Calibri" w:hAnsi="Calibri" w:cs="Calibri"/>
                <w:szCs w:val="24"/>
              </w:rPr>
              <w:t>plovdiv</w:t>
            </w:r>
            <w:proofErr w:type="spellEnd"/>
            <w:r w:rsidR="00666773" w:rsidRPr="00C7590F">
              <w:rPr>
                <w:rFonts w:ascii="Calibri" w:hAnsi="Calibri" w:cs="Calibri"/>
                <w:szCs w:val="24"/>
                <w:lang w:val="bg-BG"/>
              </w:rPr>
              <w:t>.</w:t>
            </w:r>
            <w:proofErr w:type="spellStart"/>
            <w:r w:rsidR="00666773">
              <w:rPr>
                <w:rFonts w:ascii="Calibri" w:hAnsi="Calibri" w:cs="Calibri"/>
                <w:szCs w:val="24"/>
              </w:rPr>
              <w:t>bg</w:t>
            </w:r>
            <w:proofErr w:type="spellEnd"/>
          </w:p>
          <w:p w14:paraId="68C2FA06" w14:textId="77777777" w:rsidR="00394009" w:rsidRPr="009B58C2" w:rsidRDefault="00394009" w:rsidP="009B58C2">
            <w:pPr>
              <w:rPr>
                <w:rFonts w:ascii="Calibri" w:hAnsi="Calibri" w:cs="Calibri"/>
                <w:szCs w:val="24"/>
                <w:lang w:val="bg-BG"/>
              </w:rPr>
            </w:pPr>
          </w:p>
        </w:tc>
      </w:tr>
    </w:tbl>
    <w:p w14:paraId="36D231D9" w14:textId="77777777" w:rsidR="00394009" w:rsidRPr="009B58C2" w:rsidRDefault="00561278" w:rsidP="00394009">
      <w:pPr>
        <w:pStyle w:val="Heading1"/>
        <w:rPr>
          <w:rFonts w:ascii="Calibri" w:hAnsi="Calibri" w:cs="Calibri"/>
        </w:rPr>
      </w:pPr>
      <w:r w:rsidRPr="009B58C2">
        <w:rPr>
          <w:rFonts w:ascii="Calibri" w:hAnsi="Calibri" w:cs="Calibri"/>
        </w:rPr>
        <w:br w:type="page"/>
      </w:r>
      <w:bookmarkStart w:id="1" w:name="_Toc65597454"/>
      <w:r w:rsidR="00394009" w:rsidRPr="009B58C2">
        <w:rPr>
          <w:rFonts w:ascii="Calibri" w:hAnsi="Calibri" w:cs="Calibri"/>
        </w:rPr>
        <w:lastRenderedPageBreak/>
        <w:t>ОПИСАНИЕ НА ПРОЕКТА</w:t>
      </w:r>
      <w:bookmarkEnd w:id="1"/>
    </w:p>
    <w:p w14:paraId="38CF1498" w14:textId="77777777" w:rsidR="00394009" w:rsidRPr="009B58C2" w:rsidRDefault="00394009" w:rsidP="00394009">
      <w:pPr>
        <w:rPr>
          <w:rFonts w:ascii="Calibri" w:hAnsi="Calibri" w:cs="Calibri"/>
          <w:lang w:val="bg-BG"/>
        </w:rPr>
      </w:pPr>
    </w:p>
    <w:p w14:paraId="4357BAFA" w14:textId="77777777" w:rsidR="00CA0A43" w:rsidRPr="00CA0A43" w:rsidRDefault="00CA0A43" w:rsidP="00CA0A43">
      <w:pPr>
        <w:jc w:val="both"/>
        <w:rPr>
          <w:rFonts w:ascii="Calibri" w:hAnsi="Calibri" w:cs="Calibri"/>
          <w:lang w:val="bg-BG"/>
        </w:rPr>
      </w:pPr>
      <w:r w:rsidRPr="00CA0A43">
        <w:rPr>
          <w:rFonts w:ascii="Calibri" w:hAnsi="Calibri" w:cs="Calibri"/>
          <w:lang w:val="bg-BG"/>
        </w:rPr>
        <w:t>1. Необходимост от осъществяване на проекта и обосновка на проекта</w:t>
      </w:r>
    </w:p>
    <w:p w14:paraId="17ACDEC4" w14:textId="77777777" w:rsidR="00CA0A43" w:rsidRPr="00CA0A43" w:rsidRDefault="00CA0A43" w:rsidP="00E87203">
      <w:pPr>
        <w:numPr>
          <w:ilvl w:val="0"/>
          <w:numId w:val="6"/>
        </w:numPr>
        <w:jc w:val="both"/>
        <w:rPr>
          <w:rFonts w:ascii="Calibri" w:hAnsi="Calibri" w:cs="Calibri"/>
          <w:lang w:val="bg-BG"/>
        </w:rPr>
      </w:pPr>
      <w:r w:rsidRPr="00CA0A43">
        <w:rPr>
          <w:rFonts w:ascii="Calibri" w:hAnsi="Calibri" w:cs="Calibri"/>
          <w:lang w:val="bg-BG"/>
        </w:rPr>
        <w:t>Проблемът, който решаваме: Студентите се сблъскват с разпиляност на информацията, като трябва да прелистват множество сайтове и линкове, което затруднява тяхната работа и ефективност.</w:t>
      </w:r>
    </w:p>
    <w:p w14:paraId="5DEAC5CA" w14:textId="70164091" w:rsidR="00CA0A43" w:rsidRPr="00CA0A43" w:rsidRDefault="00CA0A43" w:rsidP="00E87203">
      <w:pPr>
        <w:numPr>
          <w:ilvl w:val="0"/>
          <w:numId w:val="6"/>
        </w:numPr>
        <w:jc w:val="both"/>
        <w:rPr>
          <w:rFonts w:ascii="Calibri" w:hAnsi="Calibri" w:cs="Calibri"/>
          <w:lang w:val="bg-BG"/>
        </w:rPr>
      </w:pPr>
      <w:r w:rsidRPr="00CA0A43">
        <w:rPr>
          <w:rFonts w:ascii="Calibri" w:hAnsi="Calibri" w:cs="Calibri"/>
          <w:lang w:val="bg-BG"/>
        </w:rPr>
        <w:t>Значимост и уникалност на проблема: Проблемът е значим, защото засяга академичния успех и продуктивността на студентите. Уникалността му произтича от необходимостта да се съберат всички материали на едно място</w:t>
      </w:r>
    </w:p>
    <w:p w14:paraId="12B2C641" w14:textId="77777777" w:rsidR="00CA0A43" w:rsidRPr="00CA0A43" w:rsidRDefault="00CA0A43" w:rsidP="00E87203">
      <w:pPr>
        <w:numPr>
          <w:ilvl w:val="0"/>
          <w:numId w:val="6"/>
        </w:numPr>
        <w:jc w:val="both"/>
        <w:rPr>
          <w:rFonts w:ascii="Calibri" w:hAnsi="Calibri" w:cs="Calibri"/>
          <w:lang w:val="bg-BG"/>
        </w:rPr>
      </w:pPr>
      <w:r w:rsidRPr="00CA0A43">
        <w:rPr>
          <w:rFonts w:ascii="Calibri" w:hAnsi="Calibri" w:cs="Calibri"/>
          <w:lang w:val="bg-BG"/>
        </w:rPr>
        <w:t>Специфични нужди, на които отговаря проектът: Проектът отговаря на нуждата за по-лесен достъп до учебни материали и ресурси, което повишава ефективността на ученето.</w:t>
      </w:r>
    </w:p>
    <w:p w14:paraId="3A3B2CAC" w14:textId="128D2FF9" w:rsidR="00507907" w:rsidRDefault="00CA0A43" w:rsidP="00E87203">
      <w:pPr>
        <w:numPr>
          <w:ilvl w:val="0"/>
          <w:numId w:val="6"/>
        </w:numPr>
        <w:jc w:val="both"/>
        <w:rPr>
          <w:rFonts w:ascii="Calibri" w:hAnsi="Calibri" w:cs="Calibri"/>
          <w:lang w:val="bg-BG"/>
        </w:rPr>
      </w:pPr>
      <w:r w:rsidRPr="00CA0A43">
        <w:rPr>
          <w:rFonts w:ascii="Calibri" w:hAnsi="Calibri" w:cs="Calibri"/>
          <w:lang w:val="bg-BG"/>
        </w:rPr>
        <w:t>Обстановка и контекст: В днешно време студентите се нуждаят от инструмент, който да им помогне да управляват своите учебни ресурси по-ефективно.</w:t>
      </w:r>
    </w:p>
    <w:p w14:paraId="1F69E441" w14:textId="2A40E34A" w:rsidR="001764D7" w:rsidRPr="00C7590F" w:rsidRDefault="001764D7" w:rsidP="001764D7">
      <w:pPr>
        <w:ind w:left="720"/>
        <w:jc w:val="both"/>
        <w:rPr>
          <w:rFonts w:ascii="Calibri" w:hAnsi="Calibri" w:cs="Calibri"/>
          <w:lang w:val="bg-BG"/>
        </w:rPr>
      </w:pPr>
    </w:p>
    <w:p w14:paraId="0F6E6952" w14:textId="02768714" w:rsidR="00CA111A" w:rsidRPr="00C7590F" w:rsidRDefault="00CA111A" w:rsidP="001764D7">
      <w:pPr>
        <w:ind w:left="720"/>
        <w:jc w:val="both"/>
        <w:rPr>
          <w:rFonts w:ascii="Calibri" w:hAnsi="Calibri" w:cs="Calibri"/>
          <w:lang w:val="bg-BG"/>
        </w:rPr>
      </w:pPr>
    </w:p>
    <w:p w14:paraId="7BD58750" w14:textId="254E7C7D" w:rsidR="001764D7" w:rsidRPr="001764D7" w:rsidRDefault="001764D7" w:rsidP="001764D7">
      <w:pPr>
        <w:jc w:val="both"/>
        <w:rPr>
          <w:rFonts w:ascii="Calibri" w:hAnsi="Calibri" w:cs="Calibri"/>
          <w:lang w:val="bg-BG"/>
        </w:rPr>
      </w:pPr>
      <w:r w:rsidRPr="001764D7">
        <w:rPr>
          <w:rFonts w:ascii="Calibri" w:hAnsi="Calibri" w:cs="Calibri"/>
          <w:lang w:val="bg-BG"/>
        </w:rPr>
        <w:t>2. Целева група/и</w:t>
      </w:r>
    </w:p>
    <w:p w14:paraId="49B4FF59" w14:textId="74789A12" w:rsidR="001764D7" w:rsidRPr="001764D7" w:rsidRDefault="001764D7" w:rsidP="00E87203">
      <w:pPr>
        <w:numPr>
          <w:ilvl w:val="0"/>
          <w:numId w:val="7"/>
        </w:numPr>
        <w:jc w:val="both"/>
        <w:rPr>
          <w:rFonts w:ascii="Calibri" w:hAnsi="Calibri" w:cs="Calibri"/>
          <w:lang w:val="bg-BG"/>
        </w:rPr>
      </w:pPr>
      <w:r w:rsidRPr="001764D7">
        <w:rPr>
          <w:rFonts w:ascii="Calibri" w:hAnsi="Calibri" w:cs="Calibri"/>
          <w:lang w:val="bg-BG"/>
        </w:rPr>
        <w:t>Студенти от ПУ и други учебни заведения.</w:t>
      </w:r>
    </w:p>
    <w:p w14:paraId="3FB4D9C4" w14:textId="4DC1572F" w:rsidR="001764D7" w:rsidRPr="001764D7" w:rsidRDefault="001764D7" w:rsidP="00E87203">
      <w:pPr>
        <w:numPr>
          <w:ilvl w:val="0"/>
          <w:numId w:val="7"/>
        </w:numPr>
        <w:jc w:val="both"/>
        <w:rPr>
          <w:rFonts w:ascii="Calibri" w:hAnsi="Calibri" w:cs="Calibri"/>
          <w:lang w:val="bg-BG"/>
        </w:rPr>
      </w:pPr>
      <w:r w:rsidRPr="001764D7">
        <w:rPr>
          <w:rFonts w:ascii="Calibri" w:hAnsi="Calibri" w:cs="Calibri"/>
          <w:lang w:val="bg-BG"/>
        </w:rPr>
        <w:t xml:space="preserve">Приблизителен брой на директните и индиректните бенефициенти: </w:t>
      </w:r>
      <w:r w:rsidR="7AFDD8DC" w:rsidRPr="7AFDD8DC">
        <w:rPr>
          <w:rFonts w:ascii="Calibri" w:hAnsi="Calibri" w:cs="Calibri"/>
          <w:lang w:val="bg-BG"/>
        </w:rPr>
        <w:t>Около</w:t>
      </w:r>
      <w:r w:rsidRPr="001764D7">
        <w:rPr>
          <w:rFonts w:ascii="Calibri" w:hAnsi="Calibri" w:cs="Calibri"/>
          <w:lang w:val="bg-BG"/>
        </w:rPr>
        <w:t xml:space="preserve"> 5000 студенти от различни факултети.</w:t>
      </w:r>
    </w:p>
    <w:p w14:paraId="66541728" w14:textId="7D20B241" w:rsidR="00394009" w:rsidRPr="00922EC6" w:rsidRDefault="001764D7" w:rsidP="00E87203">
      <w:pPr>
        <w:numPr>
          <w:ilvl w:val="0"/>
          <w:numId w:val="7"/>
        </w:numPr>
        <w:jc w:val="both"/>
        <w:rPr>
          <w:rFonts w:ascii="Calibri" w:hAnsi="Calibri" w:cs="Calibri"/>
          <w:lang w:val="bg-BG"/>
        </w:rPr>
      </w:pPr>
      <w:r w:rsidRPr="001764D7">
        <w:rPr>
          <w:rFonts w:ascii="Calibri" w:hAnsi="Calibri" w:cs="Calibri"/>
          <w:lang w:val="bg-BG"/>
        </w:rPr>
        <w:t>Участвали ли са в подготовката на проекта: Да, студенти и преподаватели от университета.</w:t>
      </w:r>
    </w:p>
    <w:p w14:paraId="5955BD33" w14:textId="23978C65" w:rsidR="000A3FAC" w:rsidRPr="009B58C2" w:rsidRDefault="5789DA07" w:rsidP="00111648">
      <w:pPr>
        <w:numPr>
          <w:ilvl w:val="0"/>
          <w:numId w:val="10"/>
        </w:numPr>
        <w:ind w:left="709"/>
        <w:jc w:val="both"/>
        <w:rPr>
          <w:rFonts w:ascii="Calibri" w:hAnsi="Calibri" w:cs="Calibri"/>
          <w:lang w:val="bg-BG"/>
        </w:rPr>
      </w:pPr>
      <w:r w:rsidRPr="5789DA07">
        <w:rPr>
          <w:rFonts w:ascii="Calibri" w:hAnsi="Calibri" w:cs="Calibri"/>
          <w:lang w:val="bg-BG"/>
        </w:rPr>
        <w:t xml:space="preserve">Тематиката, с която е свързан проекта; - Проектът е свързан с </w:t>
      </w:r>
      <w:r w:rsidR="54B3895C" w:rsidRPr="54B3895C">
        <w:rPr>
          <w:rFonts w:ascii="Calibri" w:hAnsi="Calibri" w:cs="Calibri"/>
          <w:lang w:val="bg-BG"/>
        </w:rPr>
        <w:t>управление</w:t>
      </w:r>
      <w:r w:rsidRPr="5789DA07">
        <w:rPr>
          <w:rFonts w:ascii="Calibri" w:hAnsi="Calibri" w:cs="Calibri"/>
          <w:lang w:val="bg-BG"/>
        </w:rPr>
        <w:t xml:space="preserve"> и улеснеие </w:t>
      </w:r>
      <w:r w:rsidR="50FC1351" w:rsidRPr="50FC1351">
        <w:rPr>
          <w:rFonts w:ascii="Calibri" w:hAnsi="Calibri" w:cs="Calibri"/>
          <w:lang w:val="bg-BG"/>
        </w:rPr>
        <w:t xml:space="preserve">на </w:t>
      </w:r>
      <w:r w:rsidR="5B525913" w:rsidRPr="5B525913">
        <w:rPr>
          <w:rFonts w:ascii="Calibri" w:hAnsi="Calibri" w:cs="Calibri"/>
          <w:lang w:val="bg-BG"/>
        </w:rPr>
        <w:t xml:space="preserve">учебни материали </w:t>
      </w:r>
      <w:r w:rsidR="1584023E" w:rsidRPr="1584023E">
        <w:rPr>
          <w:rFonts w:ascii="Calibri" w:hAnsi="Calibri" w:cs="Calibri"/>
          <w:lang w:val="bg-BG"/>
        </w:rPr>
        <w:t xml:space="preserve"> </w:t>
      </w:r>
      <w:r w:rsidRPr="5789DA07">
        <w:rPr>
          <w:rFonts w:ascii="Calibri" w:hAnsi="Calibri" w:cs="Calibri"/>
          <w:lang w:val="bg-BG"/>
        </w:rPr>
        <w:t>на един студент</w:t>
      </w:r>
    </w:p>
    <w:p w14:paraId="49483561" w14:textId="331386AC" w:rsidR="000A3FAC" w:rsidRDefault="53E3DB41" w:rsidP="00111648">
      <w:pPr>
        <w:numPr>
          <w:ilvl w:val="0"/>
          <w:numId w:val="10"/>
        </w:numPr>
        <w:ind w:left="709"/>
        <w:jc w:val="both"/>
        <w:rPr>
          <w:rFonts w:ascii="Calibri" w:hAnsi="Calibri" w:cs="Calibri"/>
          <w:lang w:val="bg-BG"/>
        </w:rPr>
      </w:pPr>
      <w:r w:rsidRPr="53E3DB41">
        <w:rPr>
          <w:rFonts w:ascii="Calibri" w:hAnsi="Calibri" w:cs="Calibri"/>
          <w:lang w:val="bg-BG"/>
        </w:rPr>
        <w:t>Основен резултат на проекта;</w:t>
      </w:r>
    </w:p>
    <w:p w14:paraId="30C7F4FF" w14:textId="7A4F0668" w:rsidR="0038374C" w:rsidRDefault="0038374C" w:rsidP="0038374C">
      <w:pPr>
        <w:tabs>
          <w:tab w:val="num" w:pos="709"/>
        </w:tabs>
        <w:ind w:left="709"/>
        <w:jc w:val="both"/>
        <w:rPr>
          <w:rFonts w:ascii="Calibri" w:hAnsi="Calibri" w:cs="Calibri"/>
        </w:rPr>
      </w:pPr>
    </w:p>
    <w:p w14:paraId="20BD7E93" w14:textId="2AF6F23B" w:rsidR="00CA111A" w:rsidRPr="00CA111A" w:rsidRDefault="00CA111A" w:rsidP="0038374C">
      <w:pPr>
        <w:tabs>
          <w:tab w:val="num" w:pos="709"/>
        </w:tabs>
        <w:ind w:left="709"/>
        <w:jc w:val="both"/>
        <w:rPr>
          <w:rFonts w:ascii="Calibri" w:hAnsi="Calibri" w:cs="Calibri"/>
        </w:rPr>
      </w:pPr>
    </w:p>
    <w:p w14:paraId="382111AB" w14:textId="5E7AD368" w:rsidR="003C6D23" w:rsidRPr="003C6D23" w:rsidRDefault="003C6D23" w:rsidP="003C6D23">
      <w:p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3. Очаквани резултати</w:t>
      </w:r>
    </w:p>
    <w:p w14:paraId="67AFA143" w14:textId="713E9538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Тематика: Управление на учебните материали.</w:t>
      </w:r>
    </w:p>
    <w:p w14:paraId="57CA86DE" w14:textId="36E5C033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Основен резултат: Мобилно приложение, което събира всички необходими материали за студентите.</w:t>
      </w:r>
    </w:p>
    <w:p w14:paraId="0FA4D256" w14:textId="0DE3F395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Конкретни резултати: Над 90% от студентите да използват приложението редовно; подобрение на академичната успеваемост и ефективност на ученето.</w:t>
      </w:r>
    </w:p>
    <w:p w14:paraId="4125DEFF" w14:textId="2CA8CD30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Трайна промяна: Повишаване на академичната продуктивност и улесняване на достъпа до ресурси.</w:t>
      </w:r>
    </w:p>
    <w:p w14:paraId="64E8A77D" w14:textId="708754A3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Увеличаване на управленския капацитет: Студентите ще бъдат по-организирани и фокусирани върху своето учебно напредък.</w:t>
      </w:r>
    </w:p>
    <w:p w14:paraId="4C6E51DB" w14:textId="6D698562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Краткосрочен ефект: Подобряване на ефективността на ученето.</w:t>
      </w:r>
    </w:p>
    <w:p w14:paraId="3F472A88" w14:textId="50A76C9A" w:rsidR="003C6D23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Дългосрочен ефект: Увеличаване на академичната успеваемост и мотивация.</w:t>
      </w:r>
    </w:p>
    <w:p w14:paraId="3274BABD" w14:textId="3640A9AF" w:rsidR="00507907" w:rsidRPr="003C6D23" w:rsidRDefault="003C6D23" w:rsidP="00E87203">
      <w:pPr>
        <w:numPr>
          <w:ilvl w:val="0"/>
          <w:numId w:val="8"/>
        </w:numPr>
        <w:rPr>
          <w:rFonts w:ascii="Calibri" w:hAnsi="Calibri" w:cs="Calibri"/>
          <w:lang w:val="bg-BG"/>
        </w:rPr>
      </w:pPr>
      <w:r w:rsidRPr="25234401">
        <w:rPr>
          <w:rFonts w:ascii="Calibri" w:hAnsi="Calibri" w:cs="Calibri"/>
          <w:lang w:val="bg-BG"/>
        </w:rPr>
        <w:t>Публична отчетност: Редовни доклади и обратна връзка от потребителите на приложението.</w:t>
      </w:r>
    </w:p>
    <w:p w14:paraId="7DF74931" w14:textId="1FD33251" w:rsidR="00507907" w:rsidRPr="00C7590F" w:rsidRDefault="00507907" w:rsidP="00507907">
      <w:pPr>
        <w:jc w:val="both"/>
        <w:rPr>
          <w:rFonts w:ascii="Calibri" w:hAnsi="Calibri" w:cs="Calibri"/>
          <w:b/>
          <w:lang w:val="bg-BG"/>
        </w:rPr>
      </w:pPr>
    </w:p>
    <w:p w14:paraId="3FE4B37B" w14:textId="01276B19" w:rsidR="00CA111A" w:rsidRPr="00C7590F" w:rsidRDefault="00CA111A" w:rsidP="00507907">
      <w:pPr>
        <w:jc w:val="both"/>
        <w:rPr>
          <w:rFonts w:ascii="Calibri" w:hAnsi="Calibri" w:cs="Calibri"/>
          <w:b/>
          <w:lang w:val="bg-BG"/>
        </w:rPr>
      </w:pPr>
    </w:p>
    <w:p w14:paraId="2179BA77" w14:textId="085F5647" w:rsidR="00B26A76" w:rsidRPr="00B26A76" w:rsidRDefault="00B26A76" w:rsidP="00B26A76">
      <w:pPr>
        <w:jc w:val="both"/>
        <w:rPr>
          <w:rFonts w:ascii="Calibri" w:hAnsi="Calibri" w:cs="Calibri"/>
          <w:lang w:val="bg-BG"/>
        </w:rPr>
      </w:pPr>
      <w:r w:rsidRPr="00B26A76">
        <w:rPr>
          <w:rFonts w:ascii="Calibri" w:hAnsi="Calibri" w:cs="Calibri"/>
          <w:lang w:val="bg-BG"/>
        </w:rPr>
        <w:lastRenderedPageBreak/>
        <w:t>4. Цел и задачи на проекта</w:t>
      </w:r>
    </w:p>
    <w:p w14:paraId="55F3353B" w14:textId="7071F2C1" w:rsidR="00B26A76" w:rsidRPr="00B26A76" w:rsidRDefault="00B26A76" w:rsidP="00E87203">
      <w:pPr>
        <w:numPr>
          <w:ilvl w:val="0"/>
          <w:numId w:val="9"/>
        </w:numPr>
        <w:jc w:val="both"/>
        <w:rPr>
          <w:rFonts w:ascii="Calibri" w:hAnsi="Calibri" w:cs="Calibri"/>
          <w:lang w:val="bg-BG"/>
        </w:rPr>
      </w:pPr>
      <w:r w:rsidRPr="00B26A76">
        <w:rPr>
          <w:rFonts w:ascii="Calibri" w:hAnsi="Calibri" w:cs="Calibri"/>
          <w:lang w:val="bg-BG"/>
        </w:rPr>
        <w:t>Основна цел: Да се създаде мобилно приложение, което да улесни достъпа до учебни материали за студентите.</w:t>
      </w:r>
    </w:p>
    <w:p w14:paraId="6E4DF5A4" w14:textId="74BFB819" w:rsidR="00B26A76" w:rsidRPr="00B26A76" w:rsidRDefault="00B26A76" w:rsidP="00E87203">
      <w:pPr>
        <w:numPr>
          <w:ilvl w:val="0"/>
          <w:numId w:val="9"/>
        </w:numPr>
        <w:jc w:val="both"/>
        <w:rPr>
          <w:rFonts w:ascii="Calibri" w:hAnsi="Calibri" w:cs="Calibri"/>
          <w:lang w:val="bg-BG"/>
        </w:rPr>
      </w:pPr>
      <w:r w:rsidRPr="00B26A76">
        <w:rPr>
          <w:rFonts w:ascii="Calibri" w:hAnsi="Calibri" w:cs="Calibri"/>
          <w:lang w:val="bg-BG"/>
        </w:rPr>
        <w:t>Връзка с целите на финансиращата програма: Проектът се вписва в приоритетите за подпомагане на образованието и развитието на технологии.</w:t>
      </w:r>
    </w:p>
    <w:p w14:paraId="1EBD897E" w14:textId="4C417D91" w:rsidR="00B26A76" w:rsidRPr="00B26A76" w:rsidRDefault="00B26A76" w:rsidP="00E87203">
      <w:pPr>
        <w:numPr>
          <w:ilvl w:val="0"/>
          <w:numId w:val="9"/>
        </w:numPr>
        <w:jc w:val="both"/>
        <w:rPr>
          <w:rFonts w:ascii="Calibri" w:hAnsi="Calibri" w:cs="Calibri"/>
          <w:lang w:val="bg-BG"/>
        </w:rPr>
      </w:pPr>
      <w:r w:rsidRPr="00B26A76">
        <w:rPr>
          <w:rFonts w:ascii="Calibri" w:hAnsi="Calibri" w:cs="Calibri"/>
          <w:lang w:val="bg-BG"/>
        </w:rPr>
        <w:t>Конкретни цели:</w:t>
      </w:r>
      <w:r>
        <w:rPr>
          <w:rFonts w:ascii="Calibri" w:hAnsi="Calibri" w:cs="Calibri"/>
          <w:lang w:val="bg-BG"/>
        </w:rPr>
        <w:t xml:space="preserve"> </w:t>
      </w:r>
      <w:r w:rsidRPr="00B26A76">
        <w:rPr>
          <w:rFonts w:ascii="Calibri" w:hAnsi="Calibri" w:cs="Calibri"/>
          <w:lang w:val="bg-BG"/>
        </w:rPr>
        <w:t>Създаване на функционално мобилно приложение.</w:t>
      </w:r>
      <w:r>
        <w:rPr>
          <w:rFonts w:ascii="Calibri" w:hAnsi="Calibri" w:cs="Calibri"/>
          <w:lang w:val="bg-BG"/>
        </w:rPr>
        <w:t xml:space="preserve"> </w:t>
      </w:r>
      <w:r w:rsidRPr="00B26A76">
        <w:rPr>
          <w:rFonts w:ascii="Calibri" w:hAnsi="Calibri" w:cs="Calibri"/>
          <w:lang w:val="bg-BG"/>
        </w:rPr>
        <w:t>Интеграция на учебни материали от различни източници.</w:t>
      </w:r>
      <w:r>
        <w:rPr>
          <w:rFonts w:ascii="Calibri" w:hAnsi="Calibri" w:cs="Calibri"/>
          <w:lang w:val="bg-BG"/>
        </w:rPr>
        <w:t xml:space="preserve"> </w:t>
      </w:r>
      <w:r w:rsidRPr="00B26A76">
        <w:rPr>
          <w:rFonts w:ascii="Calibri" w:hAnsi="Calibri" w:cs="Calibri"/>
          <w:lang w:val="bg-BG"/>
        </w:rPr>
        <w:t>Тестване и популяризиране на приложението.</w:t>
      </w:r>
    </w:p>
    <w:p w14:paraId="5D4A55A7" w14:textId="489AFAE1" w:rsidR="00B26A76" w:rsidRDefault="00B26A76" w:rsidP="00E87203">
      <w:pPr>
        <w:numPr>
          <w:ilvl w:val="0"/>
          <w:numId w:val="9"/>
        </w:numPr>
        <w:jc w:val="both"/>
        <w:rPr>
          <w:rFonts w:ascii="Calibri" w:hAnsi="Calibri" w:cs="Calibri"/>
          <w:lang w:val="bg-BG"/>
        </w:rPr>
      </w:pPr>
      <w:r w:rsidRPr="00B26A76">
        <w:rPr>
          <w:rFonts w:ascii="Calibri" w:hAnsi="Calibri" w:cs="Calibri"/>
          <w:lang w:val="bg-BG"/>
        </w:rPr>
        <w:t>Задачи: Разработка на софтуер, събиране на материали, тестване на приложението.</w:t>
      </w:r>
    </w:p>
    <w:p w14:paraId="7CC53F90" w14:textId="6DD38327" w:rsidR="00B26A76" w:rsidRPr="00C7590F" w:rsidRDefault="00B26A76" w:rsidP="00507907">
      <w:pPr>
        <w:jc w:val="both"/>
        <w:rPr>
          <w:rFonts w:ascii="Calibri" w:hAnsi="Calibri" w:cs="Calibri"/>
          <w:lang w:val="bg-BG"/>
        </w:rPr>
      </w:pPr>
    </w:p>
    <w:p w14:paraId="2B022C8D" w14:textId="2B355B0F" w:rsidR="00CA111A" w:rsidRPr="00C7590F" w:rsidRDefault="00CA111A" w:rsidP="00507907">
      <w:pPr>
        <w:jc w:val="both"/>
        <w:rPr>
          <w:rFonts w:ascii="Calibri" w:hAnsi="Calibri" w:cs="Calibri"/>
          <w:lang w:val="bg-BG"/>
        </w:rPr>
      </w:pPr>
    </w:p>
    <w:p w14:paraId="1995A784" w14:textId="77777777" w:rsidR="00E037C4" w:rsidRPr="00E037C4" w:rsidRDefault="00E037C4" w:rsidP="00E037C4">
      <w:p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5. Предмет на изследванията</w:t>
      </w:r>
    </w:p>
    <w:p w14:paraId="1D484201" w14:textId="77777777" w:rsidR="00E037C4" w:rsidRPr="00E037C4" w:rsidRDefault="00E037C4" w:rsidP="00E87203">
      <w:pPr>
        <w:numPr>
          <w:ilvl w:val="0"/>
          <w:numId w:val="11"/>
        </w:num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Методология/подход: Разработка на мобилно приложение, интегриране на различни източници на информация.</w:t>
      </w:r>
    </w:p>
    <w:p w14:paraId="7818EC0A" w14:textId="77777777" w:rsidR="00E037C4" w:rsidRPr="00E037C4" w:rsidRDefault="00E037C4" w:rsidP="00E87203">
      <w:pPr>
        <w:numPr>
          <w:ilvl w:val="0"/>
          <w:numId w:val="11"/>
        </w:num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Добавена стойност: Иновативен подход за управление на учебни ресурси през мобилно приложение.</w:t>
      </w:r>
    </w:p>
    <w:p w14:paraId="6F242701" w14:textId="77777777" w:rsidR="00E037C4" w:rsidRPr="00E037C4" w:rsidRDefault="00E037C4" w:rsidP="00E87203">
      <w:pPr>
        <w:numPr>
          <w:ilvl w:val="0"/>
          <w:numId w:val="11"/>
        </w:num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Новаторски елементи: Събиране на разпокъсани информационни източници в едно централизирано приложение.</w:t>
      </w:r>
    </w:p>
    <w:p w14:paraId="58F93671" w14:textId="77777777" w:rsidR="00E037C4" w:rsidRPr="00E037C4" w:rsidRDefault="00E037C4" w:rsidP="00E87203">
      <w:pPr>
        <w:numPr>
          <w:ilvl w:val="0"/>
          <w:numId w:val="11"/>
        </w:num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Продължение на предишен проект: Нов проект, създаден в отговор на нуждите на студентите за по-ефективно управление на учебните материали.</w:t>
      </w:r>
    </w:p>
    <w:p w14:paraId="5F97DE99" w14:textId="6BAA683C" w:rsidR="000A3FAC" w:rsidRPr="00E037C4" w:rsidRDefault="00E037C4" w:rsidP="00E87203">
      <w:pPr>
        <w:numPr>
          <w:ilvl w:val="0"/>
          <w:numId w:val="11"/>
        </w:numPr>
        <w:jc w:val="both"/>
        <w:rPr>
          <w:rFonts w:ascii="Calibri" w:hAnsi="Calibri" w:cs="Calibri"/>
          <w:lang w:val="bg-BG"/>
        </w:rPr>
      </w:pPr>
      <w:r w:rsidRPr="00E037C4">
        <w:rPr>
          <w:rFonts w:ascii="Calibri" w:hAnsi="Calibri" w:cs="Calibri"/>
          <w:lang w:val="bg-BG"/>
        </w:rPr>
        <w:t>Процедури за оценка на резултатите: Редовен мониторинг на изпълнението на приложението, обратна връзка от потребителите, анализ на данни за използваемост и ефективност.</w:t>
      </w:r>
    </w:p>
    <w:p w14:paraId="29CCB9ED" w14:textId="04583DAF" w:rsidR="00E87203" w:rsidRPr="00C7590F" w:rsidRDefault="00E87203" w:rsidP="00E87203">
      <w:pPr>
        <w:jc w:val="both"/>
        <w:rPr>
          <w:rFonts w:ascii="Calibri" w:hAnsi="Calibri" w:cs="Calibri"/>
          <w:lang w:val="bg-BG"/>
        </w:rPr>
      </w:pPr>
    </w:p>
    <w:p w14:paraId="31227D4B" w14:textId="35F0B321" w:rsidR="00CA111A" w:rsidRPr="00C7590F" w:rsidRDefault="00CA111A" w:rsidP="00E87203">
      <w:pPr>
        <w:jc w:val="both"/>
        <w:rPr>
          <w:rFonts w:ascii="Calibri" w:hAnsi="Calibri" w:cs="Calibri"/>
          <w:lang w:val="bg-BG"/>
        </w:rPr>
      </w:pPr>
    </w:p>
    <w:p w14:paraId="47C98B4B" w14:textId="3F364ABE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lang w:val="bg-BG"/>
        </w:rPr>
        <w:t>6</w:t>
      </w:r>
      <w:r w:rsidRPr="00E87203">
        <w:rPr>
          <w:rFonts w:ascii="Calibri" w:hAnsi="Calibri" w:cs="Calibri"/>
          <w:lang w:val="bg-BG"/>
        </w:rPr>
        <w:t>. Екип на проекта</w:t>
      </w:r>
    </w:p>
    <w:p w14:paraId="19F18C59" w14:textId="07136762" w:rsidR="00E87203" w:rsidRPr="00E87203" w:rsidRDefault="00E87203" w:rsidP="00E87203">
      <w:pPr>
        <w:numPr>
          <w:ilvl w:val="0"/>
          <w:numId w:val="12"/>
        </w:num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>Опит и организационен капацитет на организацията ръководител на проекта:</w:t>
      </w:r>
    </w:p>
    <w:p w14:paraId="62A1EC79" w14:textId="670B1F18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 </w:t>
      </w:r>
      <w:r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>- Организацията, която ще ръководи проекта, е водеща в областта на софтуерната разработка и разработката на мобилни приложения. Тя разполага със значителен технически капацитет и експертиза в разработването на иновативни решения за образователни цели. Също така, тя разполага с необходимите човешки и материални ресурси за успешното изпълнение на проекта.</w:t>
      </w:r>
    </w:p>
    <w:p w14:paraId="78F9DC5C" w14:textId="77777777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</w:p>
    <w:p w14:paraId="24879FAC" w14:textId="394B503F" w:rsidR="00E87203" w:rsidRPr="00E87203" w:rsidRDefault="00E87203" w:rsidP="00E87203">
      <w:pPr>
        <w:numPr>
          <w:ilvl w:val="0"/>
          <w:numId w:val="12"/>
        </w:num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>Опит и организационен капацитет на организациите партньори по проекта:</w:t>
      </w:r>
    </w:p>
    <w:p w14:paraId="020552D8" w14:textId="0C91E011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</w:t>
      </w:r>
      <w:r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 xml:space="preserve"> - Партньорите по проекта са учебни заведения и образователни институции, които имат богат опит в управлението на образователни проекти и разработването на образователни материали. Те разполагат със значителни човешки и материални ресурси, които ще бъдат от полза за успешното изпълнение на проекта.</w:t>
      </w:r>
    </w:p>
    <w:p w14:paraId="2147D547" w14:textId="77777777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</w:p>
    <w:p w14:paraId="5BCDD019" w14:textId="67B8E3B5" w:rsidR="00E87203" w:rsidRPr="00E87203" w:rsidRDefault="00E87203" w:rsidP="00E87203">
      <w:pPr>
        <w:numPr>
          <w:ilvl w:val="0"/>
          <w:numId w:val="12"/>
        </w:num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>Екипът, който ще работи по проекта:</w:t>
      </w:r>
    </w:p>
    <w:p w14:paraId="01B52E9F" w14:textId="2BCE49AA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 </w:t>
      </w:r>
      <w:r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>- Ръководител на проекта:</w:t>
      </w:r>
      <w:r>
        <w:rPr>
          <w:rFonts w:ascii="Calibri" w:hAnsi="Calibri" w:cs="Calibri"/>
          <w:lang w:val="bg-BG"/>
        </w:rPr>
        <w:t xml:space="preserve"> Таня Найденова</w:t>
      </w:r>
      <w:r w:rsidRPr="00E87203">
        <w:rPr>
          <w:rFonts w:ascii="Calibri" w:hAnsi="Calibri" w:cs="Calibri"/>
          <w:lang w:val="bg-BG"/>
        </w:rPr>
        <w:t>, с над 10 години опит в софтуерната разработка и управлението на проекти. Специализиран в областта на мобилните приложения за образователни цели.</w:t>
      </w:r>
    </w:p>
    <w:p w14:paraId="1ECA2D94" w14:textId="5836158F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lastRenderedPageBreak/>
        <w:t xml:space="preserve"> </w:t>
      </w:r>
      <w:r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 xml:space="preserve"> - Програмисти: Екип от </w:t>
      </w:r>
      <w:r w:rsidR="0096203F">
        <w:rPr>
          <w:rFonts w:ascii="Calibri" w:hAnsi="Calibri" w:cs="Calibri"/>
          <w:lang w:val="bg-BG"/>
        </w:rPr>
        <w:t>3</w:t>
      </w:r>
      <w:r w:rsidRPr="00E87203">
        <w:rPr>
          <w:rFonts w:ascii="Calibri" w:hAnsi="Calibri" w:cs="Calibri"/>
          <w:lang w:val="bg-BG"/>
        </w:rPr>
        <w:t xml:space="preserve"> опитни програмисти със специализация в мобилната разработка и уеб технологии.</w:t>
      </w:r>
    </w:p>
    <w:p w14:paraId="4D4359DD" w14:textId="4B27B0AD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</w:t>
      </w:r>
      <w:r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 xml:space="preserve"> - Дизайнери: </w:t>
      </w:r>
      <w:r w:rsidR="0096203F">
        <w:rPr>
          <w:rFonts w:ascii="Calibri" w:hAnsi="Calibri" w:cs="Calibri"/>
          <w:lang w:val="bg-BG"/>
        </w:rPr>
        <w:t xml:space="preserve">1 </w:t>
      </w:r>
      <w:r w:rsidRPr="00E87203">
        <w:rPr>
          <w:rFonts w:ascii="Calibri" w:hAnsi="Calibri" w:cs="Calibri"/>
          <w:lang w:val="bg-BG"/>
        </w:rPr>
        <w:t>дизайнер, специализирани в разработването на потребителски интерфейси за мобилни приложения.</w:t>
      </w:r>
    </w:p>
    <w:p w14:paraId="2BDB4EA0" w14:textId="20DE2E32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 </w:t>
      </w:r>
      <w:r w:rsidR="0096203F"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>- Тестващи и качество: Екип от 3 тестващи специалисти, които ще гарантират качеството на приложението преди пускането му на пазара.</w:t>
      </w:r>
    </w:p>
    <w:p w14:paraId="176413B7" w14:textId="77777777" w:rsidR="00E87203" w:rsidRPr="00E87203" w:rsidRDefault="00E87203" w:rsidP="00E87203">
      <w:pPr>
        <w:jc w:val="both"/>
        <w:rPr>
          <w:rFonts w:ascii="Calibri" w:hAnsi="Calibri" w:cs="Calibri"/>
          <w:lang w:val="bg-BG"/>
        </w:rPr>
      </w:pPr>
    </w:p>
    <w:p w14:paraId="755500CF" w14:textId="69C1829A" w:rsidR="00E87203" w:rsidRPr="00E87203" w:rsidRDefault="00E87203" w:rsidP="0096203F">
      <w:pPr>
        <w:numPr>
          <w:ilvl w:val="0"/>
          <w:numId w:val="12"/>
        </w:num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>Степен на ангажираност, дейности и отговорности на други организации, участващи в проекта:</w:t>
      </w:r>
    </w:p>
    <w:p w14:paraId="60FDDEB3" w14:textId="3FBC308D" w:rsidR="00E87203" w:rsidRPr="009B58C2" w:rsidRDefault="00E87203" w:rsidP="00E87203">
      <w:pPr>
        <w:jc w:val="both"/>
        <w:rPr>
          <w:rFonts w:ascii="Calibri" w:hAnsi="Calibri" w:cs="Calibri"/>
          <w:lang w:val="bg-BG"/>
        </w:rPr>
      </w:pPr>
      <w:r w:rsidRPr="00E87203">
        <w:rPr>
          <w:rFonts w:ascii="Calibri" w:hAnsi="Calibri" w:cs="Calibri"/>
          <w:lang w:val="bg-BG"/>
        </w:rPr>
        <w:t xml:space="preserve">  </w:t>
      </w:r>
      <w:r w:rsidR="0096203F">
        <w:rPr>
          <w:rFonts w:ascii="Calibri" w:hAnsi="Calibri" w:cs="Calibri"/>
          <w:lang w:val="bg-BG"/>
        </w:rPr>
        <w:tab/>
      </w:r>
      <w:r w:rsidRPr="00E87203">
        <w:rPr>
          <w:rFonts w:ascii="Calibri" w:hAnsi="Calibri" w:cs="Calibri"/>
          <w:lang w:val="bg-BG"/>
        </w:rPr>
        <w:t>- Учебни заведения и образователни институции ще бъдат ангажирани за предоставяне на учебни материали и обратна връзка по време на разработката на приложението. Те ще играят ключова роля в уверяването на приложението в реалната образователна среда и предоставянето на необходимата експертна подкрепа.</w:t>
      </w:r>
    </w:p>
    <w:p w14:paraId="1A00BD32" w14:textId="56EF5AAC" w:rsidR="00507907" w:rsidRPr="00C7590F" w:rsidRDefault="00507907" w:rsidP="00E87203">
      <w:pPr>
        <w:jc w:val="both"/>
        <w:rPr>
          <w:rFonts w:ascii="Calibri" w:hAnsi="Calibri" w:cs="Calibri"/>
          <w:lang w:val="bg-BG"/>
        </w:rPr>
      </w:pPr>
    </w:p>
    <w:p w14:paraId="50F9DBCC" w14:textId="02934022" w:rsidR="00CA111A" w:rsidRPr="00C7590F" w:rsidRDefault="00CA111A" w:rsidP="00E87203">
      <w:pPr>
        <w:jc w:val="both"/>
        <w:rPr>
          <w:rFonts w:ascii="Calibri" w:hAnsi="Calibri" w:cs="Calibri"/>
          <w:lang w:val="bg-BG"/>
        </w:rPr>
      </w:pPr>
    </w:p>
    <w:p w14:paraId="258B03CB" w14:textId="41A446F2" w:rsidR="002535FB" w:rsidRPr="006F1978" w:rsidRDefault="006F1978" w:rsidP="006F1978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lang w:val="bg-BG"/>
        </w:rPr>
        <w:t>7. Работна Програма</w:t>
      </w:r>
    </w:p>
    <w:tbl>
      <w:tblPr>
        <w:tblpPr w:leftFromText="180" w:rightFromText="180" w:vertAnchor="text" w:horzAnchor="margin" w:tblpY="203"/>
        <w:tblW w:w="93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2982"/>
        <w:gridCol w:w="987"/>
        <w:gridCol w:w="3001"/>
      </w:tblGrid>
      <w:tr w:rsidR="002860BD" w:rsidRPr="004C212F" w14:paraId="3BB577D9" w14:textId="77777777" w:rsidTr="00437534">
        <w:tc>
          <w:tcPr>
            <w:tcW w:w="9346" w:type="dxa"/>
            <w:gridSpan w:val="4"/>
            <w:shd w:val="clear" w:color="auto" w:fill="auto"/>
          </w:tcPr>
          <w:p w14:paraId="611D4A3A" w14:textId="77777777" w:rsidR="002535FB" w:rsidRPr="004C212F" w:rsidRDefault="002535FB" w:rsidP="002535FB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4C212F">
              <w:rPr>
                <w:rFonts w:ascii="Calibri" w:hAnsi="Calibri" w:cs="Calibri"/>
                <w:b/>
                <w:szCs w:val="24"/>
                <w:lang w:val="bg-BG"/>
              </w:rPr>
              <w:t>Работна програма:</w:t>
            </w:r>
          </w:p>
        </w:tc>
      </w:tr>
      <w:tr w:rsidR="002860BD" w:rsidRPr="004C212F" w14:paraId="59FD0D0D" w14:textId="77777777" w:rsidTr="00437534">
        <w:tc>
          <w:tcPr>
            <w:tcW w:w="2376" w:type="dxa"/>
            <w:shd w:val="clear" w:color="auto" w:fill="auto"/>
            <w:vAlign w:val="center"/>
          </w:tcPr>
          <w:p w14:paraId="3BC3A56F" w14:textId="77777777" w:rsidR="002535FB" w:rsidRPr="004C212F" w:rsidRDefault="002535FB" w:rsidP="00437534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 w:rsidRPr="004C212F">
              <w:rPr>
                <w:rFonts w:ascii="Calibri" w:hAnsi="Calibri" w:cs="Calibri"/>
                <w:szCs w:val="24"/>
                <w:lang w:val="bg-BG"/>
              </w:rPr>
              <w:t>Дейност №</w:t>
            </w:r>
          </w:p>
        </w:tc>
        <w:tc>
          <w:tcPr>
            <w:tcW w:w="2982" w:type="dxa"/>
            <w:shd w:val="clear" w:color="auto" w:fill="auto"/>
            <w:vAlign w:val="center"/>
          </w:tcPr>
          <w:p w14:paraId="5BAE78DA" w14:textId="77777777" w:rsidR="002535FB" w:rsidRPr="004C212F" w:rsidRDefault="002535FB" w:rsidP="00437534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 w:rsidRPr="004C212F">
              <w:rPr>
                <w:rFonts w:ascii="Calibri" w:hAnsi="Calibri" w:cs="Calibri"/>
                <w:szCs w:val="24"/>
                <w:lang w:val="bg-BG"/>
              </w:rPr>
              <w:t>Съдържание на дейността</w:t>
            </w:r>
          </w:p>
        </w:tc>
        <w:tc>
          <w:tcPr>
            <w:tcW w:w="987" w:type="dxa"/>
            <w:shd w:val="clear" w:color="auto" w:fill="auto"/>
            <w:vAlign w:val="center"/>
          </w:tcPr>
          <w:p w14:paraId="4F5F21C1" w14:textId="77777777" w:rsidR="002535FB" w:rsidRPr="004C212F" w:rsidRDefault="002535FB" w:rsidP="00437534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 w:rsidRPr="004C212F">
              <w:rPr>
                <w:rFonts w:ascii="Calibri" w:hAnsi="Calibri" w:cs="Calibri"/>
                <w:szCs w:val="24"/>
                <w:lang w:val="bg-BG"/>
              </w:rPr>
              <w:t>Брой месеци</w:t>
            </w:r>
          </w:p>
        </w:tc>
        <w:tc>
          <w:tcPr>
            <w:tcW w:w="3001" w:type="dxa"/>
            <w:shd w:val="clear" w:color="auto" w:fill="auto"/>
            <w:vAlign w:val="center"/>
          </w:tcPr>
          <w:p w14:paraId="0F9ECBCC" w14:textId="77777777" w:rsidR="002535FB" w:rsidRPr="004C212F" w:rsidRDefault="002535FB" w:rsidP="00437534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 w:rsidRPr="004C212F">
              <w:rPr>
                <w:rFonts w:ascii="Calibri" w:hAnsi="Calibri" w:cs="Calibri"/>
                <w:szCs w:val="24"/>
                <w:lang w:val="bg-BG"/>
              </w:rPr>
              <w:t>Очаквани резултати</w:t>
            </w:r>
          </w:p>
        </w:tc>
      </w:tr>
      <w:tr w:rsidR="002860BD" w:rsidRPr="00C7590F" w14:paraId="250EE44D" w14:textId="77777777" w:rsidTr="00437534">
        <w:trPr>
          <w:trHeight w:val="945"/>
        </w:trPr>
        <w:tc>
          <w:tcPr>
            <w:tcW w:w="2376" w:type="dxa"/>
            <w:shd w:val="clear" w:color="auto" w:fill="auto"/>
          </w:tcPr>
          <w:p w14:paraId="5BEA918C" w14:textId="09706064" w:rsidR="002535FB" w:rsidRPr="004C212F" w:rsidRDefault="00437534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982" w:type="dxa"/>
            <w:shd w:val="clear" w:color="auto" w:fill="auto"/>
          </w:tcPr>
          <w:p w14:paraId="50DEA24B" w14:textId="4A3574E0" w:rsidR="002535FB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4C212F">
              <w:rPr>
                <w:rFonts w:ascii="Calibri" w:hAnsi="Calibri" w:cs="Calibri"/>
                <w:lang w:val="bg-BG"/>
              </w:rPr>
              <w:t>Анализ на нуждите на студентите</w:t>
            </w:r>
          </w:p>
        </w:tc>
        <w:tc>
          <w:tcPr>
            <w:tcW w:w="987" w:type="dxa"/>
            <w:shd w:val="clear" w:color="auto" w:fill="auto"/>
          </w:tcPr>
          <w:p w14:paraId="0804E972" w14:textId="386B09FA" w:rsidR="002535FB" w:rsidRPr="004C212F" w:rsidRDefault="28174E9A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4C212F">
              <w:rPr>
                <w:rFonts w:ascii="Calibri" w:hAnsi="Calibri" w:cs="Calibri"/>
                <w:lang w:val="bg-BG"/>
              </w:rPr>
              <w:t>1</w:t>
            </w:r>
          </w:p>
        </w:tc>
        <w:tc>
          <w:tcPr>
            <w:tcW w:w="3001" w:type="dxa"/>
            <w:shd w:val="clear" w:color="auto" w:fill="auto"/>
          </w:tcPr>
          <w:p w14:paraId="3F7C77DB" w14:textId="33CC197A" w:rsidR="002535FB" w:rsidRPr="004C212F" w:rsidRDefault="002362C3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4C212F">
              <w:rPr>
                <w:rFonts w:ascii="Calibri" w:hAnsi="Calibri" w:cs="Calibri"/>
                <w:lang w:val="bg-BG"/>
              </w:rPr>
              <w:t>Идентифициране на основните изисквания и функционалности на приложението</w:t>
            </w:r>
          </w:p>
        </w:tc>
      </w:tr>
      <w:tr w:rsidR="002860BD" w:rsidRPr="004C212F" w14:paraId="317ED80E" w14:textId="77777777" w:rsidTr="00437534">
        <w:tc>
          <w:tcPr>
            <w:tcW w:w="2376" w:type="dxa"/>
            <w:shd w:val="clear" w:color="auto" w:fill="auto"/>
          </w:tcPr>
          <w:p w14:paraId="47592C59" w14:textId="0F8F897B" w:rsidR="002535FB" w:rsidRPr="004C212F" w:rsidRDefault="00437534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2982" w:type="dxa"/>
            <w:shd w:val="clear" w:color="auto" w:fill="auto"/>
          </w:tcPr>
          <w:p w14:paraId="43072C05" w14:textId="7CB344CC" w:rsidR="002535FB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4C212F">
              <w:rPr>
                <w:rFonts w:ascii="Calibri" w:hAnsi="Calibri" w:cs="Calibri"/>
                <w:lang w:val="bg-BG"/>
              </w:rPr>
              <w:t>Разработка на софтуер</w:t>
            </w:r>
          </w:p>
        </w:tc>
        <w:tc>
          <w:tcPr>
            <w:tcW w:w="987" w:type="dxa"/>
            <w:shd w:val="clear" w:color="auto" w:fill="auto"/>
          </w:tcPr>
          <w:p w14:paraId="0530A5EB" w14:textId="77AA3403" w:rsidR="002535FB" w:rsidRPr="00D13A71" w:rsidRDefault="00D13A71" w:rsidP="0043753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3001" w:type="dxa"/>
            <w:shd w:val="clear" w:color="auto" w:fill="auto"/>
          </w:tcPr>
          <w:p w14:paraId="3659E3A4" w14:textId="258F1CAA" w:rsidR="002535FB" w:rsidRPr="004C212F" w:rsidRDefault="00F7213A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F7213A">
              <w:rPr>
                <w:rFonts w:ascii="Calibri" w:hAnsi="Calibri" w:cs="Calibri"/>
                <w:lang w:val="bg-BG"/>
              </w:rPr>
              <w:t>Създаване на функционално мобилно приложение</w:t>
            </w:r>
          </w:p>
        </w:tc>
      </w:tr>
      <w:tr w:rsidR="002860BD" w:rsidRPr="004C212F" w14:paraId="2164E081" w14:textId="77777777" w:rsidTr="00437534">
        <w:tc>
          <w:tcPr>
            <w:tcW w:w="2376" w:type="dxa"/>
            <w:shd w:val="clear" w:color="auto" w:fill="auto"/>
          </w:tcPr>
          <w:p w14:paraId="6A3363E1" w14:textId="7D14ACBE" w:rsidR="002535FB" w:rsidRPr="004C212F" w:rsidRDefault="00437534" w:rsidP="00437534">
            <w:pPr>
              <w:spacing w:line="259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2982" w:type="dxa"/>
            <w:shd w:val="clear" w:color="auto" w:fill="auto"/>
          </w:tcPr>
          <w:p w14:paraId="508BA3ED" w14:textId="6E9C78F3" w:rsidR="002535FB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4C212F">
              <w:rPr>
                <w:rFonts w:ascii="Calibri" w:hAnsi="Calibri" w:cs="Calibri"/>
              </w:rPr>
              <w:t>Дизайн на потребителски интерфейс</w:t>
            </w:r>
          </w:p>
        </w:tc>
        <w:tc>
          <w:tcPr>
            <w:tcW w:w="987" w:type="dxa"/>
            <w:shd w:val="clear" w:color="auto" w:fill="auto"/>
          </w:tcPr>
          <w:p w14:paraId="181C983C" w14:textId="15E619F7" w:rsidR="002535FB" w:rsidRPr="0099576E" w:rsidRDefault="0099576E" w:rsidP="0043753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3001" w:type="dxa"/>
            <w:shd w:val="clear" w:color="auto" w:fill="auto"/>
          </w:tcPr>
          <w:p w14:paraId="1C09072C" w14:textId="634B1610" w:rsidR="002535FB" w:rsidRPr="004C212F" w:rsidRDefault="009618D0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9618D0">
              <w:rPr>
                <w:rFonts w:ascii="Calibri" w:hAnsi="Calibri" w:cs="Calibri"/>
                <w:lang w:val="bg-BG"/>
              </w:rPr>
              <w:t>Изграждане на потребителският интерфейс на приложението</w:t>
            </w:r>
          </w:p>
        </w:tc>
      </w:tr>
      <w:tr w:rsidR="002860BD" w:rsidRPr="004C212F" w14:paraId="74F02DB5" w14:textId="77777777" w:rsidTr="00437534">
        <w:tc>
          <w:tcPr>
            <w:tcW w:w="2376" w:type="dxa"/>
            <w:shd w:val="clear" w:color="auto" w:fill="auto"/>
          </w:tcPr>
          <w:p w14:paraId="36056D36" w14:textId="19B19D26" w:rsidR="002535FB" w:rsidRPr="004C212F" w:rsidRDefault="00437534" w:rsidP="00437534">
            <w:pPr>
              <w:spacing w:line="259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2982" w:type="dxa"/>
            <w:shd w:val="clear" w:color="auto" w:fill="auto"/>
          </w:tcPr>
          <w:p w14:paraId="093B7AE0" w14:textId="37CA0DAF" w:rsidR="002535FB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2B664B">
              <w:rPr>
                <w:rFonts w:ascii="Calibri" w:hAnsi="Calibri" w:cs="Calibri"/>
              </w:rPr>
              <w:t>Интеграция на учебни материали</w:t>
            </w:r>
          </w:p>
        </w:tc>
        <w:tc>
          <w:tcPr>
            <w:tcW w:w="987" w:type="dxa"/>
            <w:shd w:val="clear" w:color="auto" w:fill="auto"/>
          </w:tcPr>
          <w:p w14:paraId="49E59713" w14:textId="6226DA6F" w:rsidR="002535FB" w:rsidRPr="0099576E" w:rsidRDefault="004006ED" w:rsidP="0043753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3001" w:type="dxa"/>
            <w:shd w:val="clear" w:color="auto" w:fill="auto"/>
          </w:tcPr>
          <w:p w14:paraId="07E19A7C" w14:textId="7B8DF136" w:rsidR="002535FB" w:rsidRPr="004C212F" w:rsidRDefault="003870FB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3870FB">
              <w:rPr>
                <w:rFonts w:ascii="Calibri" w:hAnsi="Calibri" w:cs="Calibri"/>
                <w:lang w:val="bg-BG"/>
              </w:rPr>
              <w:t>Интеграция на различни източници на информация</w:t>
            </w:r>
          </w:p>
        </w:tc>
      </w:tr>
      <w:tr w:rsidR="00A23009" w:rsidRPr="004C212F" w14:paraId="1F193745" w14:textId="77777777" w:rsidTr="00437534">
        <w:tc>
          <w:tcPr>
            <w:tcW w:w="2376" w:type="dxa"/>
            <w:shd w:val="clear" w:color="auto" w:fill="auto"/>
          </w:tcPr>
          <w:p w14:paraId="3C271DA5" w14:textId="5B02615B" w:rsidR="00A23009" w:rsidRPr="002B664B" w:rsidRDefault="00437534" w:rsidP="00437534">
            <w:pPr>
              <w:spacing w:line="259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2982" w:type="dxa"/>
            <w:shd w:val="clear" w:color="auto" w:fill="auto"/>
          </w:tcPr>
          <w:p w14:paraId="43A92120" w14:textId="54E5EB3C" w:rsidR="00A23009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3246D7">
              <w:rPr>
                <w:rFonts w:ascii="Calibri" w:hAnsi="Calibri" w:cs="Calibri"/>
              </w:rPr>
              <w:t>Тестване и качество</w:t>
            </w:r>
          </w:p>
        </w:tc>
        <w:tc>
          <w:tcPr>
            <w:tcW w:w="987" w:type="dxa"/>
            <w:shd w:val="clear" w:color="auto" w:fill="auto"/>
          </w:tcPr>
          <w:p w14:paraId="4A68AED4" w14:textId="0796B07D" w:rsidR="00A23009" w:rsidRPr="004006ED" w:rsidRDefault="004006ED" w:rsidP="0043753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3001" w:type="dxa"/>
            <w:shd w:val="clear" w:color="auto" w:fill="auto"/>
          </w:tcPr>
          <w:p w14:paraId="2D07CB91" w14:textId="739ED376" w:rsidR="00A23009" w:rsidRPr="004C212F" w:rsidRDefault="00EB5C8E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EB5C8E">
              <w:rPr>
                <w:rFonts w:ascii="Calibri" w:hAnsi="Calibri" w:cs="Calibri"/>
                <w:lang w:val="bg-BG"/>
              </w:rPr>
              <w:t>Провеждане на тестове и осигуряване на качеството на приложението</w:t>
            </w:r>
          </w:p>
        </w:tc>
      </w:tr>
      <w:tr w:rsidR="003246D7" w:rsidRPr="004C212F" w14:paraId="45DCF586" w14:textId="77777777" w:rsidTr="00437534">
        <w:tc>
          <w:tcPr>
            <w:tcW w:w="2376" w:type="dxa"/>
            <w:shd w:val="clear" w:color="auto" w:fill="auto"/>
          </w:tcPr>
          <w:p w14:paraId="15CFDCCD" w14:textId="11DF2B7D" w:rsidR="003246D7" w:rsidRPr="003246D7" w:rsidRDefault="00437534" w:rsidP="00437534">
            <w:pPr>
              <w:spacing w:line="259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2982" w:type="dxa"/>
            <w:shd w:val="clear" w:color="auto" w:fill="auto"/>
          </w:tcPr>
          <w:p w14:paraId="62566788" w14:textId="0BC7224C" w:rsidR="003246D7" w:rsidRPr="004C212F" w:rsidRDefault="00437534" w:rsidP="00437534">
            <w:pPr>
              <w:ind w:left="170" w:hanging="170"/>
              <w:jc w:val="center"/>
              <w:rPr>
                <w:rFonts w:ascii="Calibri" w:hAnsi="Calibri" w:cs="Calibri"/>
                <w:lang w:val="bg-BG"/>
              </w:rPr>
            </w:pPr>
            <w:r w:rsidRPr="00FA11F3">
              <w:rPr>
                <w:rFonts w:ascii="Calibri" w:hAnsi="Calibri" w:cs="Calibri"/>
              </w:rPr>
              <w:t>Публикуване и популяризиране</w:t>
            </w:r>
          </w:p>
        </w:tc>
        <w:tc>
          <w:tcPr>
            <w:tcW w:w="987" w:type="dxa"/>
            <w:shd w:val="clear" w:color="auto" w:fill="auto"/>
          </w:tcPr>
          <w:p w14:paraId="27CEBC0D" w14:textId="3AFD6EEC" w:rsidR="003246D7" w:rsidRPr="004006ED" w:rsidRDefault="004006ED" w:rsidP="0043753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3001" w:type="dxa"/>
            <w:shd w:val="clear" w:color="auto" w:fill="auto"/>
          </w:tcPr>
          <w:p w14:paraId="41110AED" w14:textId="10C7726D" w:rsidR="003246D7" w:rsidRPr="004C212F" w:rsidRDefault="00095EAC" w:rsidP="00437534">
            <w:pPr>
              <w:jc w:val="center"/>
              <w:rPr>
                <w:rFonts w:ascii="Calibri" w:hAnsi="Calibri" w:cs="Calibri"/>
                <w:lang w:val="bg-BG"/>
              </w:rPr>
            </w:pPr>
            <w:r w:rsidRPr="00095EAC">
              <w:rPr>
                <w:rFonts w:ascii="Calibri" w:hAnsi="Calibri" w:cs="Calibri"/>
                <w:lang w:val="bg-BG"/>
              </w:rPr>
              <w:t>Пускане на приложението в публичния сектор и популяризиране сред студентите</w:t>
            </w:r>
          </w:p>
        </w:tc>
      </w:tr>
    </w:tbl>
    <w:p w14:paraId="3D166E77" w14:textId="4699126F" w:rsidR="0084670B" w:rsidRDefault="0084670B" w:rsidP="0084670B">
      <w:pPr>
        <w:jc w:val="both"/>
        <w:rPr>
          <w:rFonts w:ascii="Calibri" w:eastAsia="Cambria" w:hAnsi="Calibri" w:cs="Calibri"/>
          <w:lang w:val="bg-BG"/>
        </w:rPr>
      </w:pPr>
    </w:p>
    <w:p w14:paraId="0C18A2B4" w14:textId="387708AD" w:rsidR="00CA111A" w:rsidRDefault="00CA111A" w:rsidP="0084670B">
      <w:pPr>
        <w:jc w:val="both"/>
        <w:rPr>
          <w:rFonts w:ascii="Calibri" w:eastAsia="Cambria" w:hAnsi="Calibri" w:cs="Calibri"/>
        </w:rPr>
      </w:pPr>
    </w:p>
    <w:p w14:paraId="71159F25" w14:textId="4223497A" w:rsidR="00CA111A" w:rsidRDefault="00CA111A" w:rsidP="0084670B">
      <w:pPr>
        <w:jc w:val="both"/>
        <w:rPr>
          <w:rFonts w:ascii="Calibri" w:eastAsia="Cambria" w:hAnsi="Calibri" w:cs="Calibri"/>
        </w:rPr>
      </w:pPr>
    </w:p>
    <w:p w14:paraId="6BC6C9A3" w14:textId="487D5C64" w:rsidR="00CA111A" w:rsidRDefault="00CA111A" w:rsidP="0084670B">
      <w:pPr>
        <w:jc w:val="both"/>
        <w:rPr>
          <w:rFonts w:ascii="Calibri" w:eastAsia="Cambria" w:hAnsi="Calibri" w:cs="Calibri"/>
        </w:rPr>
      </w:pPr>
    </w:p>
    <w:p w14:paraId="0D9776A5" w14:textId="4A4B4339" w:rsidR="0084670B" w:rsidRPr="00EB11D3" w:rsidRDefault="0084670B" w:rsidP="0084670B">
      <w:pPr>
        <w:jc w:val="both"/>
        <w:rPr>
          <w:rFonts w:ascii="Calibri" w:hAnsi="Calibri" w:cs="Calibri"/>
          <w:lang w:val="bg-BG"/>
        </w:rPr>
      </w:pPr>
      <w:r>
        <w:rPr>
          <w:rFonts w:ascii="Calibri" w:eastAsia="Cambria" w:hAnsi="Calibri" w:cs="Calibri"/>
          <w:lang w:val="bg-BG"/>
        </w:rPr>
        <w:lastRenderedPageBreak/>
        <w:t xml:space="preserve">8. </w:t>
      </w:r>
      <w:r w:rsidR="00EB11D3">
        <w:rPr>
          <w:rFonts w:ascii="Calibri" w:eastAsia="Cambria" w:hAnsi="Calibri" w:cs="Calibri"/>
          <w:lang w:val="bg-BG"/>
        </w:rPr>
        <w:t>Финансов план</w:t>
      </w:r>
    </w:p>
    <w:p w14:paraId="0239E332" w14:textId="77777777" w:rsidR="0084670B" w:rsidRPr="009B58C2" w:rsidRDefault="0084670B" w:rsidP="002535FB">
      <w:pPr>
        <w:ind w:firstLine="284"/>
        <w:jc w:val="both"/>
        <w:rPr>
          <w:rFonts w:ascii="Calibri" w:hAnsi="Calibri" w:cs="Calibri"/>
          <w:lang w:val="bg-BG"/>
        </w:rPr>
      </w:pPr>
    </w:p>
    <w:tbl>
      <w:tblPr>
        <w:tblW w:w="93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2297"/>
        <w:gridCol w:w="1429"/>
        <w:gridCol w:w="1275"/>
        <w:gridCol w:w="1969"/>
      </w:tblGrid>
      <w:tr w:rsidR="002860BD" w:rsidRPr="00C7590F" w14:paraId="7220C34B" w14:textId="77777777" w:rsidTr="009B58C2">
        <w:tc>
          <w:tcPr>
            <w:tcW w:w="9346" w:type="dxa"/>
            <w:gridSpan w:val="5"/>
            <w:shd w:val="clear" w:color="auto" w:fill="auto"/>
          </w:tcPr>
          <w:p w14:paraId="71A21587" w14:textId="77777777" w:rsidR="00952D26" w:rsidRPr="009B58C2" w:rsidRDefault="00952D26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Предварителна спецификация на компютърна и/или специализирана апаратура /упоменава се за кой финансов етап се отнася/:</w:t>
            </w:r>
          </w:p>
        </w:tc>
      </w:tr>
      <w:tr w:rsidR="002860BD" w:rsidRPr="009B58C2" w14:paraId="2572746D" w14:textId="77777777" w:rsidTr="009B58C2">
        <w:tc>
          <w:tcPr>
            <w:tcW w:w="2376" w:type="dxa"/>
            <w:shd w:val="clear" w:color="auto" w:fill="auto"/>
            <w:vAlign w:val="center"/>
          </w:tcPr>
          <w:p w14:paraId="6DF0F9C5" w14:textId="77777777" w:rsidR="00952D26" w:rsidRPr="009B58C2" w:rsidRDefault="00952D26" w:rsidP="009B58C2">
            <w:pPr>
              <w:jc w:val="center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Наименование</w:t>
            </w: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br/>
              <w:t>на апаратурата</w:t>
            </w:r>
          </w:p>
        </w:tc>
        <w:tc>
          <w:tcPr>
            <w:tcW w:w="2297" w:type="dxa"/>
            <w:shd w:val="clear" w:color="auto" w:fill="auto"/>
            <w:vAlign w:val="center"/>
          </w:tcPr>
          <w:p w14:paraId="50AAFF90" w14:textId="77777777" w:rsidR="00952D26" w:rsidRPr="009B58C2" w:rsidRDefault="00952D26" w:rsidP="009B58C2">
            <w:pPr>
              <w:jc w:val="center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Модел</w:t>
            </w:r>
          </w:p>
        </w:tc>
        <w:tc>
          <w:tcPr>
            <w:tcW w:w="1429" w:type="dxa"/>
            <w:shd w:val="clear" w:color="auto" w:fill="auto"/>
            <w:vAlign w:val="center"/>
          </w:tcPr>
          <w:p w14:paraId="4B1B2109" w14:textId="77777777" w:rsidR="00952D26" w:rsidRPr="009B58C2" w:rsidRDefault="00952D26" w:rsidP="00952D26">
            <w:pPr>
              <w:jc w:val="center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Финансов етап</w:t>
            </w:r>
          </w:p>
        </w:tc>
        <w:tc>
          <w:tcPr>
            <w:tcW w:w="1275" w:type="dxa"/>
            <w:shd w:val="clear" w:color="auto" w:fill="auto"/>
            <w:vAlign w:val="center"/>
          </w:tcPr>
          <w:p w14:paraId="6ACF3B6C" w14:textId="77777777" w:rsidR="00952D26" w:rsidRPr="009B58C2" w:rsidRDefault="00952D26" w:rsidP="009B58C2">
            <w:pPr>
              <w:jc w:val="center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Единична цена</w:t>
            </w:r>
          </w:p>
        </w:tc>
        <w:tc>
          <w:tcPr>
            <w:tcW w:w="1969" w:type="dxa"/>
            <w:shd w:val="clear" w:color="auto" w:fill="auto"/>
            <w:vAlign w:val="center"/>
          </w:tcPr>
          <w:p w14:paraId="2B278051" w14:textId="77777777" w:rsidR="00952D26" w:rsidRPr="009B58C2" w:rsidRDefault="00952D26" w:rsidP="009B58C2">
            <w:pPr>
              <w:jc w:val="center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Общо</w:t>
            </w:r>
          </w:p>
        </w:tc>
      </w:tr>
      <w:tr w:rsidR="002860BD" w:rsidRPr="009B58C2" w14:paraId="628ED187" w14:textId="77777777" w:rsidTr="009B58C2">
        <w:tc>
          <w:tcPr>
            <w:tcW w:w="2376" w:type="dxa"/>
            <w:shd w:val="clear" w:color="auto" w:fill="auto"/>
          </w:tcPr>
          <w:p w14:paraId="32E93AA3" w14:textId="20DD817B" w:rsidR="00952D26" w:rsidRPr="009B58C2" w:rsidRDefault="6F963D77" w:rsidP="009B58C2">
            <w:pPr>
              <w:rPr>
                <w:rFonts w:ascii="Calibri" w:hAnsi="Calibri" w:cs="Calibri"/>
                <w:lang w:val="bg-BG"/>
              </w:rPr>
            </w:pPr>
            <w:r w:rsidRPr="6F963D77">
              <w:rPr>
                <w:rFonts w:ascii="Calibri" w:hAnsi="Calibri" w:cs="Calibri"/>
                <w:lang w:val="bg-BG"/>
              </w:rPr>
              <w:t>AkadeMIX</w:t>
            </w:r>
          </w:p>
        </w:tc>
        <w:tc>
          <w:tcPr>
            <w:tcW w:w="2297" w:type="dxa"/>
            <w:shd w:val="clear" w:color="auto" w:fill="auto"/>
          </w:tcPr>
          <w:p w14:paraId="387B4C2B" w14:textId="0FF27E94" w:rsidR="00952D26" w:rsidRPr="009B58C2" w:rsidRDefault="6F963D77" w:rsidP="009B58C2">
            <w:pPr>
              <w:rPr>
                <w:rFonts w:ascii="Calibri" w:hAnsi="Calibri" w:cs="Calibri"/>
                <w:lang w:val="bg-BG"/>
              </w:rPr>
            </w:pPr>
            <w:r w:rsidRPr="6F963D77">
              <w:rPr>
                <w:rFonts w:ascii="Calibri" w:hAnsi="Calibri" w:cs="Calibri"/>
                <w:lang w:val="bg-BG"/>
              </w:rPr>
              <w:t>Продажба</w:t>
            </w:r>
          </w:p>
        </w:tc>
        <w:tc>
          <w:tcPr>
            <w:tcW w:w="1429" w:type="dxa"/>
            <w:shd w:val="clear" w:color="auto" w:fill="auto"/>
          </w:tcPr>
          <w:p w14:paraId="6D25D600" w14:textId="3C076489" w:rsidR="00952D26" w:rsidRPr="009B58C2" w:rsidRDefault="7F679D23" w:rsidP="009B58C2">
            <w:pPr>
              <w:rPr>
                <w:rFonts w:ascii="Calibri" w:hAnsi="Calibri" w:cs="Calibri"/>
                <w:lang w:val="bg-BG"/>
              </w:rPr>
            </w:pPr>
            <w:r w:rsidRPr="7F679D23">
              <w:rPr>
                <w:rFonts w:ascii="Calibri" w:hAnsi="Calibri" w:cs="Calibri"/>
                <w:lang w:val="bg-BG"/>
              </w:rPr>
              <w:t>60 000лв</w:t>
            </w:r>
          </w:p>
        </w:tc>
        <w:tc>
          <w:tcPr>
            <w:tcW w:w="1275" w:type="dxa"/>
            <w:shd w:val="clear" w:color="auto" w:fill="auto"/>
          </w:tcPr>
          <w:p w14:paraId="5F8FA9AC" w14:textId="52821678" w:rsidR="00952D26" w:rsidRPr="009B58C2" w:rsidRDefault="6F963D77" w:rsidP="009B58C2">
            <w:pPr>
              <w:rPr>
                <w:rFonts w:ascii="Calibri" w:hAnsi="Calibri" w:cs="Calibri"/>
                <w:lang w:val="bg-BG"/>
              </w:rPr>
            </w:pPr>
            <w:r w:rsidRPr="6F963D77">
              <w:rPr>
                <w:rFonts w:ascii="Calibri" w:hAnsi="Calibri" w:cs="Calibri"/>
                <w:lang w:val="bg-BG"/>
              </w:rPr>
              <w:t>40 000лв.</w:t>
            </w:r>
          </w:p>
        </w:tc>
        <w:tc>
          <w:tcPr>
            <w:tcW w:w="1969" w:type="dxa"/>
            <w:shd w:val="clear" w:color="auto" w:fill="auto"/>
          </w:tcPr>
          <w:p w14:paraId="256D0613" w14:textId="1F9D8131" w:rsidR="00952D26" w:rsidRPr="009B58C2" w:rsidRDefault="2BA77F02" w:rsidP="009B58C2">
            <w:pPr>
              <w:rPr>
                <w:rFonts w:ascii="Calibri" w:hAnsi="Calibri" w:cs="Calibri"/>
                <w:lang w:val="bg-BG"/>
              </w:rPr>
            </w:pPr>
            <w:r w:rsidRPr="2BA77F02">
              <w:rPr>
                <w:rFonts w:ascii="Calibri" w:hAnsi="Calibri" w:cs="Calibri"/>
                <w:lang w:val="bg-BG"/>
              </w:rPr>
              <w:t xml:space="preserve">100 </w:t>
            </w:r>
            <w:r w:rsidR="0C068612" w:rsidRPr="0C068612">
              <w:rPr>
                <w:rFonts w:ascii="Calibri" w:hAnsi="Calibri" w:cs="Calibri"/>
                <w:lang w:val="bg-BG"/>
              </w:rPr>
              <w:t>000лв.</w:t>
            </w:r>
          </w:p>
        </w:tc>
      </w:tr>
      <w:tr w:rsidR="002860BD" w:rsidRPr="009B58C2" w14:paraId="25DB5040" w14:textId="77777777" w:rsidTr="009B58C2">
        <w:tc>
          <w:tcPr>
            <w:tcW w:w="9346" w:type="dxa"/>
            <w:gridSpan w:val="5"/>
            <w:shd w:val="clear" w:color="auto" w:fill="auto"/>
          </w:tcPr>
          <w:p w14:paraId="1C0924F3" w14:textId="77777777" w:rsidR="00952D26" w:rsidRPr="009B58C2" w:rsidRDefault="00952D26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Финансов план</w:t>
            </w:r>
          </w:p>
        </w:tc>
      </w:tr>
      <w:tr w:rsidR="002860BD" w:rsidRPr="009B58C2" w14:paraId="189B73E9" w14:textId="77777777" w:rsidTr="009B58C2">
        <w:tc>
          <w:tcPr>
            <w:tcW w:w="9346" w:type="dxa"/>
            <w:gridSpan w:val="5"/>
            <w:shd w:val="clear" w:color="auto" w:fill="auto"/>
          </w:tcPr>
          <w:p w14:paraId="69A27626" w14:textId="77777777" w:rsidR="00952D26" w:rsidRPr="009B58C2" w:rsidRDefault="00952D26" w:rsidP="009B58C2">
            <w:pPr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Финансово разпределение за …. етап:</w:t>
            </w:r>
          </w:p>
        </w:tc>
      </w:tr>
      <w:tr w:rsidR="002860BD" w:rsidRPr="009B58C2" w14:paraId="4E951F9A" w14:textId="77777777" w:rsidTr="009B58C2">
        <w:tc>
          <w:tcPr>
            <w:tcW w:w="4673" w:type="dxa"/>
            <w:gridSpan w:val="2"/>
            <w:shd w:val="clear" w:color="auto" w:fill="auto"/>
          </w:tcPr>
          <w:p w14:paraId="1EBA7EE6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1. Апаратура, материали, софтуер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73A2FB71" w14:textId="05625E2D" w:rsidR="00952D26" w:rsidRPr="009B58C2" w:rsidRDefault="27D0EC4D" w:rsidP="009B58C2">
            <w:pPr>
              <w:jc w:val="center"/>
              <w:rPr>
                <w:rFonts w:ascii="Calibri" w:hAnsi="Calibri" w:cs="Calibri"/>
                <w:lang w:val="bg-BG"/>
              </w:rPr>
            </w:pPr>
            <w:r w:rsidRPr="27D0EC4D">
              <w:rPr>
                <w:rFonts w:ascii="Calibri" w:hAnsi="Calibri" w:cs="Calibri"/>
                <w:lang w:val="bg-BG"/>
              </w:rPr>
              <w:t>14 500</w:t>
            </w:r>
            <w:r w:rsidR="00A65CD8" w:rsidRPr="27D0EC4D">
              <w:rPr>
                <w:rFonts w:ascii="Calibri" w:hAnsi="Calibri" w:cs="Calibri"/>
                <w:lang w:val="bg-BG"/>
              </w:rPr>
              <w:t xml:space="preserve"> лв.</w:t>
            </w:r>
          </w:p>
        </w:tc>
      </w:tr>
      <w:tr w:rsidR="002860BD" w:rsidRPr="009B58C2" w14:paraId="03F0A86A" w14:textId="77777777" w:rsidTr="009B58C2">
        <w:tc>
          <w:tcPr>
            <w:tcW w:w="4673" w:type="dxa"/>
            <w:gridSpan w:val="2"/>
            <w:shd w:val="clear" w:color="auto" w:fill="auto"/>
          </w:tcPr>
          <w:p w14:paraId="49EA3308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2. Командировки в страната и чужбина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38B49CD0" w14:textId="2BF66FFA" w:rsidR="00952D26" w:rsidRPr="009B58C2" w:rsidRDefault="0084670B" w:rsidP="009B58C2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>
              <w:rPr>
                <w:rFonts w:ascii="Calibri" w:hAnsi="Calibri" w:cs="Calibri"/>
                <w:szCs w:val="24"/>
                <w:lang w:val="bg-BG"/>
              </w:rPr>
              <w:t>5 000</w:t>
            </w:r>
            <w:r w:rsidR="00A65CD8">
              <w:rPr>
                <w:rFonts w:ascii="Calibri" w:hAnsi="Calibri" w:cs="Calibri"/>
                <w:szCs w:val="24"/>
                <w:lang w:val="bg-BG"/>
              </w:rPr>
              <w:t xml:space="preserve"> лв.</w:t>
            </w:r>
          </w:p>
        </w:tc>
      </w:tr>
      <w:tr w:rsidR="002860BD" w:rsidRPr="009B58C2" w14:paraId="74989247" w14:textId="77777777" w:rsidTr="009B58C2">
        <w:tc>
          <w:tcPr>
            <w:tcW w:w="4673" w:type="dxa"/>
            <w:gridSpan w:val="2"/>
            <w:shd w:val="clear" w:color="auto" w:fill="auto"/>
          </w:tcPr>
          <w:p w14:paraId="42799D9C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3. Такси правоучастие в научни конференции и форуми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4EA03EDD" w14:textId="64A513D3" w:rsidR="00952D26" w:rsidRPr="009B58C2" w:rsidRDefault="0084670B" w:rsidP="009B58C2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>
              <w:rPr>
                <w:rFonts w:ascii="Calibri" w:hAnsi="Calibri" w:cs="Calibri"/>
                <w:szCs w:val="24"/>
                <w:lang w:val="bg-BG"/>
              </w:rPr>
              <w:t>3 000</w:t>
            </w:r>
            <w:r w:rsidR="00A65CD8">
              <w:rPr>
                <w:rFonts w:ascii="Calibri" w:hAnsi="Calibri" w:cs="Calibri"/>
                <w:szCs w:val="24"/>
                <w:lang w:val="bg-BG"/>
              </w:rPr>
              <w:t xml:space="preserve"> лв.</w:t>
            </w:r>
          </w:p>
        </w:tc>
      </w:tr>
      <w:tr w:rsidR="002860BD" w:rsidRPr="009B58C2" w14:paraId="2B43D8A4" w14:textId="77777777" w:rsidTr="009B58C2">
        <w:tc>
          <w:tcPr>
            <w:tcW w:w="4673" w:type="dxa"/>
            <w:gridSpan w:val="2"/>
            <w:shd w:val="clear" w:color="auto" w:fill="auto"/>
          </w:tcPr>
          <w:p w14:paraId="1C30A083" w14:textId="77777777" w:rsidR="00952D26" w:rsidRPr="009B58C2" w:rsidRDefault="00952D26" w:rsidP="00952D26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4. Заплащане на външни услуги по проекта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108A78AA" w14:textId="6DCCCB6D" w:rsidR="00952D26" w:rsidRPr="009B58C2" w:rsidRDefault="00A65CD8" w:rsidP="009B58C2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>
              <w:rPr>
                <w:rFonts w:ascii="Calibri" w:hAnsi="Calibri" w:cs="Calibri"/>
                <w:szCs w:val="24"/>
                <w:lang w:val="bg-BG"/>
              </w:rPr>
              <w:t>8 000 лв.</w:t>
            </w:r>
          </w:p>
        </w:tc>
      </w:tr>
      <w:tr w:rsidR="002860BD" w:rsidRPr="009B58C2" w14:paraId="57401A4A" w14:textId="77777777" w:rsidTr="009B58C2">
        <w:tc>
          <w:tcPr>
            <w:tcW w:w="4673" w:type="dxa"/>
            <w:gridSpan w:val="2"/>
            <w:shd w:val="clear" w:color="auto" w:fill="auto"/>
          </w:tcPr>
          <w:p w14:paraId="64DADEF9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 xml:space="preserve">5. Публикации, свързани с проекта 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3BA8D6AA" w14:textId="1F6196A1" w:rsidR="00952D26" w:rsidRPr="009B58C2" w:rsidRDefault="40345664" w:rsidP="46D6EE5E">
            <w:pPr>
              <w:spacing w:line="259" w:lineRule="auto"/>
              <w:jc w:val="center"/>
            </w:pPr>
            <w:r w:rsidRPr="40345664">
              <w:rPr>
                <w:rFonts w:ascii="Calibri" w:hAnsi="Calibri" w:cs="Calibri"/>
                <w:lang w:val="bg-BG"/>
              </w:rPr>
              <w:t>5 000лв.</w:t>
            </w:r>
          </w:p>
        </w:tc>
      </w:tr>
      <w:tr w:rsidR="002860BD" w:rsidRPr="009B58C2" w14:paraId="43DC731C" w14:textId="77777777" w:rsidTr="009B58C2">
        <w:tc>
          <w:tcPr>
            <w:tcW w:w="4673" w:type="dxa"/>
            <w:gridSpan w:val="2"/>
            <w:shd w:val="clear" w:color="auto" w:fill="auto"/>
          </w:tcPr>
          <w:p w14:paraId="513D5D40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6. Възнаграждения на екипа по проекта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3A2F4E52" w14:textId="465ACA0B" w:rsidR="00952D26" w:rsidRPr="009B58C2" w:rsidRDefault="27D0EC4D" w:rsidP="159EF008">
            <w:pPr>
              <w:spacing w:line="259" w:lineRule="auto"/>
              <w:jc w:val="center"/>
            </w:pPr>
            <w:r w:rsidRPr="27D0EC4D">
              <w:rPr>
                <w:rFonts w:ascii="Calibri" w:hAnsi="Calibri" w:cs="Calibri"/>
                <w:lang w:val="bg-BG"/>
              </w:rPr>
              <w:t>60 000лв.</w:t>
            </w:r>
          </w:p>
        </w:tc>
      </w:tr>
      <w:tr w:rsidR="002860BD" w:rsidRPr="009B58C2" w14:paraId="15452242" w14:textId="77777777" w:rsidTr="009B58C2">
        <w:tc>
          <w:tcPr>
            <w:tcW w:w="4673" w:type="dxa"/>
            <w:gridSpan w:val="2"/>
            <w:shd w:val="clear" w:color="auto" w:fill="auto"/>
          </w:tcPr>
          <w:p w14:paraId="7B38D268" w14:textId="77777777" w:rsidR="00952D26" w:rsidRPr="009B58C2" w:rsidRDefault="00952D26" w:rsidP="009B58C2">
            <w:pPr>
              <w:rPr>
                <w:rFonts w:ascii="Calibri" w:hAnsi="Calibri" w:cs="Calibri"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szCs w:val="24"/>
                <w:lang w:val="bg-BG"/>
              </w:rPr>
              <w:t>7. Други разходи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4DECECCC" w14:textId="5F80F787" w:rsidR="00952D26" w:rsidRPr="009B58C2" w:rsidRDefault="00A65CD8" w:rsidP="009B58C2">
            <w:pPr>
              <w:jc w:val="center"/>
              <w:rPr>
                <w:rFonts w:ascii="Calibri" w:hAnsi="Calibri" w:cs="Calibri"/>
                <w:szCs w:val="24"/>
                <w:lang w:val="bg-BG"/>
              </w:rPr>
            </w:pPr>
            <w:r>
              <w:rPr>
                <w:rFonts w:ascii="Calibri" w:hAnsi="Calibri" w:cs="Calibri"/>
                <w:szCs w:val="24"/>
                <w:lang w:val="bg-BG"/>
              </w:rPr>
              <w:t>4 500 лв.</w:t>
            </w:r>
          </w:p>
        </w:tc>
      </w:tr>
      <w:tr w:rsidR="002860BD" w:rsidRPr="009B58C2" w14:paraId="1E5E0BF0" w14:textId="77777777" w:rsidTr="009B58C2">
        <w:tc>
          <w:tcPr>
            <w:tcW w:w="4673" w:type="dxa"/>
            <w:gridSpan w:val="2"/>
            <w:shd w:val="clear" w:color="auto" w:fill="auto"/>
          </w:tcPr>
          <w:p w14:paraId="183FF0C8" w14:textId="77777777" w:rsidR="00952D26" w:rsidRPr="009B58C2" w:rsidRDefault="00952D26" w:rsidP="009B58C2">
            <w:pPr>
              <w:ind w:left="3715" w:hanging="3715"/>
              <w:jc w:val="right"/>
              <w:rPr>
                <w:rFonts w:ascii="Calibri" w:hAnsi="Calibri" w:cs="Calibri"/>
                <w:b/>
                <w:szCs w:val="24"/>
                <w:lang w:val="bg-BG"/>
              </w:rPr>
            </w:pPr>
            <w:r w:rsidRPr="009B58C2">
              <w:rPr>
                <w:rFonts w:ascii="Calibri" w:hAnsi="Calibri" w:cs="Calibri"/>
                <w:b/>
                <w:szCs w:val="24"/>
                <w:lang w:val="bg-BG"/>
              </w:rPr>
              <w:t>Общо:</w:t>
            </w:r>
          </w:p>
        </w:tc>
        <w:tc>
          <w:tcPr>
            <w:tcW w:w="4673" w:type="dxa"/>
            <w:gridSpan w:val="3"/>
            <w:shd w:val="clear" w:color="auto" w:fill="auto"/>
          </w:tcPr>
          <w:p w14:paraId="6804E1F9" w14:textId="58A4060F" w:rsidR="00952D26" w:rsidRPr="009B58C2" w:rsidRDefault="27D0EC4D" w:rsidP="009B58C2">
            <w:pPr>
              <w:jc w:val="center"/>
              <w:rPr>
                <w:rFonts w:ascii="Calibri" w:hAnsi="Calibri" w:cs="Calibri"/>
                <w:lang w:val="bg-BG"/>
              </w:rPr>
            </w:pPr>
            <w:r w:rsidRPr="27D0EC4D">
              <w:rPr>
                <w:rFonts w:ascii="Calibri" w:hAnsi="Calibri" w:cs="Calibri"/>
                <w:lang w:val="bg-BG"/>
              </w:rPr>
              <w:t>100 000лв.</w:t>
            </w:r>
          </w:p>
        </w:tc>
      </w:tr>
    </w:tbl>
    <w:p w14:paraId="4D52DC9F" w14:textId="22F512A6" w:rsidR="00FC416E" w:rsidRDefault="00FC416E" w:rsidP="00FC416E">
      <w:pPr>
        <w:pStyle w:val="Heading2"/>
        <w:numPr>
          <w:ilvl w:val="0"/>
          <w:numId w:val="0"/>
        </w:numPr>
        <w:rPr>
          <w:rFonts w:eastAsia="Cambria"/>
          <w:color w:val="auto"/>
          <w:lang w:val="en-US"/>
        </w:rPr>
      </w:pPr>
      <w:bookmarkStart w:id="2" w:name="_Toc65597463"/>
    </w:p>
    <w:p w14:paraId="320CBEB2" w14:textId="77777777" w:rsidR="008635C3" w:rsidRDefault="008635C3" w:rsidP="006D2A89">
      <w:pPr>
        <w:rPr>
          <w:rFonts w:ascii="Calibri" w:eastAsia="Cambria" w:hAnsi="Calibri" w:cs="Calibri"/>
        </w:rPr>
      </w:pPr>
    </w:p>
    <w:p w14:paraId="7F5D840A" w14:textId="294903FB" w:rsidR="006D2A89" w:rsidRPr="006D2A89" w:rsidRDefault="006D2A89" w:rsidP="006D2A89">
      <w:pPr>
        <w:rPr>
          <w:rFonts w:ascii="Calibri" w:eastAsia="Cambria" w:hAnsi="Calibri" w:cs="Calibri"/>
        </w:rPr>
      </w:pPr>
      <w:r>
        <w:rPr>
          <w:rFonts w:ascii="Calibri" w:eastAsia="Cambria" w:hAnsi="Calibri" w:cs="Calibri"/>
        </w:rPr>
        <w:t>9</w:t>
      </w:r>
      <w:r w:rsidRPr="006D2A89">
        <w:rPr>
          <w:rFonts w:ascii="Calibri" w:eastAsia="Cambria" w:hAnsi="Calibri" w:cs="Calibri"/>
        </w:rPr>
        <w:t>. Перспектива за развитие на проектното изследване</w:t>
      </w:r>
    </w:p>
    <w:p w14:paraId="6BCE8467" w14:textId="3A4029D6" w:rsidR="00FC416E" w:rsidRPr="006D2A89" w:rsidRDefault="006D2A89" w:rsidP="006D2A89">
      <w:pPr>
        <w:numPr>
          <w:ilvl w:val="0"/>
          <w:numId w:val="12"/>
        </w:numPr>
        <w:rPr>
          <w:rFonts w:ascii="Calibri" w:eastAsia="Cambria" w:hAnsi="Calibri" w:cs="Calibri"/>
        </w:rPr>
      </w:pPr>
      <w:r w:rsidRPr="006D2A89">
        <w:rPr>
          <w:rFonts w:ascii="Calibri" w:eastAsia="Cambria" w:hAnsi="Calibri" w:cs="Calibri"/>
        </w:rPr>
        <w:t>Перспективата за развитие на проекта включва пускането на приложението за ПУ, като след това пазарът може да се разшири към други висши учебни заведения, които биха проявили интерес към идеята.</w:t>
      </w:r>
    </w:p>
    <w:p w14:paraId="2687C413" w14:textId="6DCB2DD3" w:rsidR="006D2A89" w:rsidRDefault="006D2A89" w:rsidP="00FC416E">
      <w:pPr>
        <w:rPr>
          <w:rFonts w:eastAsia="Cambria"/>
        </w:rPr>
      </w:pPr>
    </w:p>
    <w:p w14:paraId="27C5ADD0" w14:textId="77777777" w:rsidR="006D2A89" w:rsidRDefault="006D2A89" w:rsidP="00FC416E">
      <w:pPr>
        <w:rPr>
          <w:rFonts w:eastAsia="Cambria"/>
        </w:rPr>
      </w:pPr>
    </w:p>
    <w:p w14:paraId="31AA236B" w14:textId="08A1C2C1" w:rsidR="008635C3" w:rsidRPr="008635C3" w:rsidRDefault="008635C3" w:rsidP="008635C3">
      <w:pPr>
        <w:rPr>
          <w:rFonts w:ascii="Calibri" w:eastAsia="Cambria" w:hAnsi="Calibri" w:cs="Calibri"/>
        </w:rPr>
      </w:pPr>
      <w:r>
        <w:rPr>
          <w:rFonts w:ascii="Calibri" w:eastAsia="Cambria" w:hAnsi="Calibri" w:cs="Calibri"/>
        </w:rPr>
        <w:t>10</w:t>
      </w:r>
      <w:r w:rsidRPr="008635C3">
        <w:rPr>
          <w:rFonts w:ascii="Calibri" w:eastAsia="Cambria" w:hAnsi="Calibri" w:cs="Calibri"/>
        </w:rPr>
        <w:t>. Оригиналност и иновативност и актуалност на проектното изследване</w:t>
      </w:r>
    </w:p>
    <w:p w14:paraId="671D931D" w14:textId="77777777" w:rsidR="008635C3" w:rsidRPr="008635C3" w:rsidRDefault="008635C3" w:rsidP="008635C3">
      <w:pPr>
        <w:numPr>
          <w:ilvl w:val="0"/>
          <w:numId w:val="12"/>
        </w:numPr>
        <w:rPr>
          <w:rFonts w:ascii="Calibri" w:eastAsia="Cambria" w:hAnsi="Calibri" w:cs="Calibri"/>
        </w:rPr>
      </w:pPr>
      <w:r w:rsidRPr="008635C3">
        <w:rPr>
          <w:rFonts w:ascii="Calibri" w:eastAsia="Cambria" w:hAnsi="Calibri" w:cs="Calibri"/>
        </w:rPr>
        <w:t>Оригиналността на проекта се гарантира от липсата на подобни приложения на пазара. Идеята за събиране на всички нужни материали за студентите в едно мобилно приложение представлява иновативен подход към улесняване на студентите.</w:t>
      </w:r>
    </w:p>
    <w:p w14:paraId="7EC08D5F" w14:textId="74A1B82B" w:rsidR="008635C3" w:rsidRPr="008635C3" w:rsidRDefault="008635C3" w:rsidP="008635C3">
      <w:pPr>
        <w:numPr>
          <w:ilvl w:val="0"/>
          <w:numId w:val="12"/>
        </w:numPr>
        <w:rPr>
          <w:rFonts w:ascii="Calibri" w:eastAsia="Cambria" w:hAnsi="Calibri" w:cs="Calibri"/>
        </w:rPr>
      </w:pPr>
      <w:r w:rsidRPr="008635C3">
        <w:rPr>
          <w:rFonts w:ascii="Calibri" w:eastAsia="Cambria" w:hAnsi="Calibri" w:cs="Calibri"/>
        </w:rPr>
        <w:t>Проектът е актуален, тъй като отговаря на актуалната нужда от по-ефективен и организиран достъп до образователни материали за студентите.</w:t>
      </w:r>
    </w:p>
    <w:p w14:paraId="603B8859" w14:textId="77777777" w:rsidR="008635C3" w:rsidRDefault="008635C3" w:rsidP="00FC416E">
      <w:pPr>
        <w:rPr>
          <w:rFonts w:eastAsia="Cambria"/>
          <w:lang w:val="bg-BG"/>
        </w:rPr>
      </w:pPr>
    </w:p>
    <w:p w14:paraId="49675F96" w14:textId="77777777" w:rsidR="00E876F7" w:rsidRPr="00E876F7" w:rsidRDefault="00E876F7" w:rsidP="00FC416E">
      <w:pPr>
        <w:rPr>
          <w:rFonts w:eastAsia="Cambria"/>
          <w:lang w:val="bg-BG"/>
        </w:rPr>
      </w:pPr>
    </w:p>
    <w:bookmarkEnd w:id="2"/>
    <w:p w14:paraId="5EB06648" w14:textId="256E9A5F" w:rsidR="00E876F7" w:rsidRPr="00E876F7" w:rsidRDefault="00E876F7" w:rsidP="00E876F7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11</w:t>
      </w:r>
      <w:r w:rsidRPr="00E876F7">
        <w:rPr>
          <w:rFonts w:ascii="Calibri" w:hAnsi="Calibri" w:cs="Calibri"/>
        </w:rPr>
        <w:t>. Рискове за осъществяването на проекта</w:t>
      </w:r>
    </w:p>
    <w:p w14:paraId="3050C7A7" w14:textId="77777777" w:rsidR="00E876F7" w:rsidRPr="00E876F7" w:rsidRDefault="00E876F7" w:rsidP="00E876F7">
      <w:pPr>
        <w:numPr>
          <w:ilvl w:val="0"/>
          <w:numId w:val="18"/>
        </w:numPr>
        <w:jc w:val="both"/>
        <w:rPr>
          <w:rFonts w:ascii="Calibri" w:hAnsi="Calibri" w:cs="Calibri"/>
        </w:rPr>
      </w:pPr>
      <w:r w:rsidRPr="00E876F7">
        <w:rPr>
          <w:rFonts w:ascii="Calibri" w:hAnsi="Calibri" w:cs="Calibri"/>
        </w:rPr>
        <w:t>Финансовите рискове за проекта се смятат за ниски, тъй като има голяма нужда от такова приложение сред студентите, което увеличава вероятността за успех.</w:t>
      </w:r>
    </w:p>
    <w:p w14:paraId="743971FB" w14:textId="26080FEF" w:rsidR="002535FB" w:rsidRDefault="00E876F7" w:rsidP="00E876F7">
      <w:pPr>
        <w:numPr>
          <w:ilvl w:val="0"/>
          <w:numId w:val="18"/>
        </w:numPr>
        <w:jc w:val="both"/>
        <w:rPr>
          <w:rFonts w:ascii="Calibri" w:hAnsi="Calibri" w:cs="Calibri"/>
        </w:rPr>
      </w:pPr>
      <w:r w:rsidRPr="00E876F7">
        <w:rPr>
          <w:rFonts w:ascii="Calibri" w:hAnsi="Calibri" w:cs="Calibri"/>
        </w:rPr>
        <w:t>Политико-социалните рискове не се очаква да повлияят на успеха на приложението, тъй като проектът не е пряко свързан с политически или социални проблеми и не е насочен към специфични групи, които биха могли да изразят съпротива.</w:t>
      </w:r>
    </w:p>
    <w:p w14:paraId="39CBFA4D" w14:textId="77777777" w:rsidR="00E876F7" w:rsidRDefault="00E876F7" w:rsidP="002535FB">
      <w:pPr>
        <w:jc w:val="both"/>
        <w:rPr>
          <w:rFonts w:ascii="Calibri" w:hAnsi="Calibri" w:cs="Calibri"/>
          <w:lang w:val="bg-BG"/>
        </w:rPr>
      </w:pPr>
    </w:p>
    <w:p w14:paraId="1984649F" w14:textId="77777777" w:rsidR="00E876F7" w:rsidRDefault="00E876F7" w:rsidP="002535FB">
      <w:pPr>
        <w:jc w:val="both"/>
        <w:rPr>
          <w:rFonts w:ascii="Calibri" w:hAnsi="Calibri" w:cs="Calibri"/>
          <w:lang w:val="bg-BG"/>
        </w:rPr>
      </w:pPr>
    </w:p>
    <w:p w14:paraId="49072DD6" w14:textId="77777777" w:rsidR="00E876F7" w:rsidRPr="00E876F7" w:rsidRDefault="00E876F7" w:rsidP="002535FB">
      <w:pPr>
        <w:jc w:val="both"/>
        <w:rPr>
          <w:rFonts w:ascii="Calibri" w:hAnsi="Calibri" w:cs="Calibri"/>
          <w:lang w:val="bg-BG"/>
        </w:rPr>
      </w:pPr>
    </w:p>
    <w:p w14:paraId="774535DD" w14:textId="6891EC68" w:rsidR="002535FB" w:rsidRPr="00E876F7" w:rsidRDefault="00E876F7" w:rsidP="00E876F7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</w:rPr>
        <w:lastRenderedPageBreak/>
        <w:t xml:space="preserve">12. </w:t>
      </w:r>
      <w:r>
        <w:rPr>
          <w:rFonts w:ascii="Calibri" w:hAnsi="Calibri" w:cs="Calibri"/>
          <w:lang w:val="bg-BG"/>
        </w:rPr>
        <w:t>Устойчивост на проекта</w:t>
      </w:r>
    </w:p>
    <w:p w14:paraId="353069C1" w14:textId="06CCF5DD" w:rsidR="002535FB" w:rsidRPr="009B58C2" w:rsidRDefault="002535FB" w:rsidP="00E87203">
      <w:pPr>
        <w:numPr>
          <w:ilvl w:val="0"/>
          <w:numId w:val="10"/>
        </w:numPr>
        <w:tabs>
          <w:tab w:val="num" w:pos="709"/>
        </w:tabs>
        <w:ind w:left="709"/>
        <w:jc w:val="both"/>
        <w:rPr>
          <w:rFonts w:ascii="Calibri" w:hAnsi="Calibri" w:cs="Calibri"/>
          <w:lang w:val="bg-BG"/>
        </w:rPr>
      </w:pPr>
      <w:r w:rsidRPr="009B58C2">
        <w:rPr>
          <w:rFonts w:ascii="Calibri" w:hAnsi="Calibri" w:cs="Calibri"/>
          <w:lang w:val="bg-BG"/>
        </w:rPr>
        <w:t>Финансова устойчивост на резултатите на проекта, т.е. как резултатите ще имат дългосрочен ефект и дейностите ще бъдат поддържани/финансирани след като исканото финансиране бъде прекратено;</w:t>
      </w:r>
      <w:r w:rsidR="6C197E88" w:rsidRPr="6C197E88">
        <w:rPr>
          <w:rFonts w:ascii="Calibri" w:hAnsi="Calibri" w:cs="Calibri"/>
          <w:lang w:val="bg-BG"/>
        </w:rPr>
        <w:t xml:space="preserve"> </w:t>
      </w:r>
      <w:r w:rsidR="490CB97F" w:rsidRPr="490CB97F">
        <w:rPr>
          <w:rFonts w:ascii="Calibri" w:hAnsi="Calibri" w:cs="Calibri"/>
          <w:lang w:val="bg-BG"/>
        </w:rPr>
        <w:t xml:space="preserve"> </w:t>
      </w:r>
      <w:r w:rsidR="0C0E40C7" w:rsidRPr="0C0E40C7">
        <w:rPr>
          <w:rFonts w:ascii="Calibri" w:hAnsi="Calibri" w:cs="Calibri"/>
          <w:lang w:val="bg-BG"/>
        </w:rPr>
        <w:t>- Дългосрочната устойчивост изцяло ще зависи от предприятието/предприятията които ще използват приложението.</w:t>
      </w:r>
    </w:p>
    <w:p w14:paraId="1D55DE5E" w14:textId="6A3A4229" w:rsidR="002535FB" w:rsidRPr="009B58C2" w:rsidRDefault="002535FB" w:rsidP="00E87203">
      <w:pPr>
        <w:numPr>
          <w:ilvl w:val="0"/>
          <w:numId w:val="10"/>
        </w:numPr>
        <w:tabs>
          <w:tab w:val="num" w:pos="709"/>
        </w:tabs>
        <w:ind w:left="709"/>
        <w:jc w:val="both"/>
        <w:rPr>
          <w:rFonts w:ascii="Calibri" w:hAnsi="Calibri" w:cs="Calibri"/>
          <w:lang w:val="bg-BG"/>
        </w:rPr>
      </w:pPr>
      <w:r w:rsidRPr="009B58C2">
        <w:rPr>
          <w:rFonts w:ascii="Calibri" w:hAnsi="Calibri" w:cs="Calibri"/>
          <w:lang w:val="bg-BG"/>
        </w:rPr>
        <w:t xml:space="preserve">Институционална устойчивост, т.е. кои структури ще продължат да съществуват след края на проекта. Ще има ли местна “собственост” на резултатите на проекта; </w:t>
      </w:r>
      <w:r w:rsidR="262BCDA0" w:rsidRPr="262BCDA0">
        <w:rPr>
          <w:rFonts w:ascii="Calibri" w:hAnsi="Calibri" w:cs="Calibri"/>
          <w:lang w:val="bg-BG"/>
        </w:rPr>
        <w:t xml:space="preserve"> </w:t>
      </w:r>
      <w:r w:rsidR="08A02166" w:rsidRPr="08A02166">
        <w:rPr>
          <w:rFonts w:ascii="Calibri" w:hAnsi="Calibri" w:cs="Calibri"/>
          <w:lang w:val="bg-BG"/>
        </w:rPr>
        <w:t xml:space="preserve">- Собствеността ще се предаде на предприятието , което има интерес </w:t>
      </w:r>
      <w:r w:rsidR="2AB2BFF0" w:rsidRPr="2AB2BFF0">
        <w:rPr>
          <w:rFonts w:ascii="Calibri" w:hAnsi="Calibri" w:cs="Calibri"/>
          <w:lang w:val="bg-BG"/>
        </w:rPr>
        <w:t>към приложението ни.</w:t>
      </w:r>
    </w:p>
    <w:p w14:paraId="02407A0B" w14:textId="77777777" w:rsidR="002535FB" w:rsidRPr="009B58C2" w:rsidRDefault="002535FB" w:rsidP="00E87203">
      <w:pPr>
        <w:numPr>
          <w:ilvl w:val="0"/>
          <w:numId w:val="10"/>
        </w:numPr>
        <w:tabs>
          <w:tab w:val="num" w:pos="709"/>
        </w:tabs>
        <w:ind w:left="709"/>
        <w:jc w:val="both"/>
        <w:rPr>
          <w:rFonts w:ascii="Calibri" w:hAnsi="Calibri" w:cs="Calibri"/>
          <w:lang w:val="bg-BG"/>
        </w:rPr>
      </w:pPr>
      <w:r w:rsidRPr="009B58C2">
        <w:rPr>
          <w:rFonts w:ascii="Calibri" w:hAnsi="Calibri" w:cs="Calibri"/>
          <w:lang w:val="bg-BG"/>
        </w:rPr>
        <w:t xml:space="preserve">Структурна устойчивост, т.е. дали той ще доведе до подобряване на законодателство, кодекси на поведение и пр. </w:t>
      </w:r>
    </w:p>
    <w:p w14:paraId="7570D04D" w14:textId="5776DCCB" w:rsidR="00E90391" w:rsidRPr="00C7590F" w:rsidRDefault="002535FB" w:rsidP="00C7590F">
      <w:pPr>
        <w:numPr>
          <w:ilvl w:val="0"/>
          <w:numId w:val="10"/>
        </w:numPr>
        <w:tabs>
          <w:tab w:val="num" w:pos="709"/>
        </w:tabs>
        <w:ind w:left="709"/>
        <w:jc w:val="both"/>
        <w:rPr>
          <w:rFonts w:ascii="Calibri" w:hAnsi="Calibri" w:cs="Calibri"/>
          <w:lang w:val="bg-BG"/>
        </w:rPr>
        <w:sectPr w:rsidR="00E90391" w:rsidRPr="00C7590F" w:rsidSect="00DD4531">
          <w:footerReference w:type="even" r:id="rId9"/>
          <w:footerReference w:type="default" r:id="rId10"/>
          <w:pgSz w:w="12240" w:h="15840"/>
          <w:pgMar w:top="1440" w:right="1350" w:bottom="1440" w:left="1170" w:header="708" w:footer="708" w:gutter="0"/>
          <w:cols w:space="708"/>
        </w:sectPr>
      </w:pPr>
      <w:r w:rsidRPr="009B58C2">
        <w:rPr>
          <w:rFonts w:ascii="Calibri" w:hAnsi="Calibri" w:cs="Calibri"/>
          <w:lang w:val="bg-BG"/>
        </w:rPr>
        <w:t>Други</w:t>
      </w:r>
    </w:p>
    <w:p w14:paraId="03F40CFE" w14:textId="2A2CF51F" w:rsidR="00E90391" w:rsidRPr="00C7590F" w:rsidRDefault="00C7590F" w:rsidP="00C7590F">
      <w:pPr>
        <w:pStyle w:val="Heading2"/>
        <w:numPr>
          <w:ilvl w:val="0"/>
          <w:numId w:val="0"/>
        </w:numPr>
        <w:rPr>
          <w:b w:val="0"/>
          <w:bCs/>
          <w:color w:val="auto"/>
        </w:rPr>
      </w:pPr>
      <w:r w:rsidRPr="00C7590F">
        <w:rPr>
          <w:b w:val="0"/>
          <w:bCs/>
          <w:color w:val="auto"/>
        </w:rPr>
        <w:lastRenderedPageBreak/>
        <w:t>13. Логическа матрица</w:t>
      </w:r>
    </w:p>
    <w:tbl>
      <w:tblPr>
        <w:tblW w:w="13237" w:type="dxa"/>
        <w:tblLayout w:type="fixed"/>
        <w:tblCellMar>
          <w:left w:w="54" w:type="dxa"/>
          <w:right w:w="54" w:type="dxa"/>
        </w:tblCellMar>
        <w:tblLook w:val="0000" w:firstRow="0" w:lastRow="0" w:firstColumn="0" w:lastColumn="0" w:noHBand="0" w:noVBand="0"/>
      </w:tblPr>
      <w:tblGrid>
        <w:gridCol w:w="1412"/>
        <w:gridCol w:w="3017"/>
        <w:gridCol w:w="3002"/>
        <w:gridCol w:w="2733"/>
        <w:gridCol w:w="3073"/>
      </w:tblGrid>
      <w:tr w:rsidR="002860BD" w:rsidRPr="009B58C2" w14:paraId="03714E5E" w14:textId="77777777" w:rsidTr="003713D7">
        <w:trPr>
          <w:trHeight w:val="540"/>
        </w:trPr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318DB" w14:textId="77777777" w:rsidR="00E90391" w:rsidRPr="009B58C2" w:rsidRDefault="00E90391">
            <w:pPr>
              <w:widowControl w:val="0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</w:p>
        </w:tc>
        <w:tc>
          <w:tcPr>
            <w:tcW w:w="3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FD6652" w14:textId="77777777" w:rsidR="00E90391" w:rsidRPr="009B58C2" w:rsidRDefault="00E90391">
            <w:pPr>
              <w:widowControl w:val="0"/>
              <w:jc w:val="center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Кратко описание</w:t>
            </w:r>
          </w:p>
        </w:tc>
        <w:tc>
          <w:tcPr>
            <w:tcW w:w="30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4B2CAE" w14:textId="77777777" w:rsidR="00E90391" w:rsidRPr="009B58C2" w:rsidRDefault="00E90391">
            <w:pPr>
              <w:widowControl w:val="0"/>
              <w:jc w:val="center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Индикатори за  изпълнение</w:t>
            </w:r>
          </w:p>
        </w:tc>
        <w:tc>
          <w:tcPr>
            <w:tcW w:w="2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FE07B3" w14:textId="77777777" w:rsidR="00E90391" w:rsidRPr="009B58C2" w:rsidRDefault="00E90391">
            <w:pPr>
              <w:widowControl w:val="0"/>
              <w:jc w:val="center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z w:val="20"/>
                <w:lang w:val="bg-BG"/>
              </w:rPr>
              <w:t>Източници на информация и средства за проверка индикаторите</w:t>
            </w:r>
          </w:p>
        </w:tc>
        <w:tc>
          <w:tcPr>
            <w:tcW w:w="30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7A1480" w14:textId="77777777" w:rsidR="00E90391" w:rsidRPr="009B58C2" w:rsidRDefault="00E90391">
            <w:pPr>
              <w:widowControl w:val="0"/>
              <w:jc w:val="center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Предпоставки за изпълнение</w:t>
            </w:r>
          </w:p>
        </w:tc>
      </w:tr>
      <w:tr w:rsidR="002860BD" w:rsidRPr="00C7590F" w14:paraId="7693DACD" w14:textId="77777777" w:rsidTr="003713D7">
        <w:trPr>
          <w:trHeight w:val="510"/>
        </w:trPr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D813C9" w14:textId="77777777" w:rsidR="00E90391" w:rsidRPr="009B58C2" w:rsidRDefault="00E90391">
            <w:pPr>
              <w:widowControl w:val="0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Основна цел</w:t>
            </w:r>
          </w:p>
        </w:tc>
        <w:tc>
          <w:tcPr>
            <w:tcW w:w="3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7BE33A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аква е основната (генерална, по-обща) цел, за която ще допринесе проекта?</w:t>
            </w:r>
          </w:p>
        </w:tc>
        <w:tc>
          <w:tcPr>
            <w:tcW w:w="30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3C926C6" w14:textId="77777777" w:rsidR="00E90391" w:rsidRPr="009B58C2" w:rsidRDefault="00E90391">
            <w:pPr>
              <w:pStyle w:val="Footer"/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 xml:space="preserve">Кои са ключовите показатели (сведения), които доказват, че главната цел е изпълнена? </w:t>
            </w:r>
          </w:p>
        </w:tc>
        <w:tc>
          <w:tcPr>
            <w:tcW w:w="2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E159C4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източниците на информация за тези показатели? Как ще се получат те?</w:t>
            </w:r>
          </w:p>
        </w:tc>
        <w:tc>
          <w:tcPr>
            <w:tcW w:w="30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3D73E4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</w:tc>
      </w:tr>
      <w:tr w:rsidR="002860BD" w:rsidRPr="009B58C2" w14:paraId="07F37B26" w14:textId="77777777" w:rsidTr="003713D7">
        <w:trPr>
          <w:trHeight w:val="510"/>
        </w:trPr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3DD6AC" w14:textId="77777777" w:rsidR="00E90391" w:rsidRPr="009B58C2" w:rsidRDefault="00E90391">
            <w:pPr>
              <w:widowControl w:val="0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Непосредствена цел на проекта</w:t>
            </w:r>
          </w:p>
        </w:tc>
        <w:tc>
          <w:tcPr>
            <w:tcW w:w="3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1430C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акви са специфичните цели на проекта, които той ще постигне?</w:t>
            </w:r>
          </w:p>
        </w:tc>
        <w:tc>
          <w:tcPr>
            <w:tcW w:w="30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616E7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количествените и качествените показатели (сведения), които показват дали и до каква степен са постигнати специфичните цели на проекта?</w:t>
            </w:r>
          </w:p>
        </w:tc>
        <w:tc>
          <w:tcPr>
            <w:tcW w:w="2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B952D6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източниците на информация? Кои от тези сведения съществуват или могат да бъдат събрани? По какъв начин могат да бъдат събрани тези сведения?</w:t>
            </w:r>
          </w:p>
        </w:tc>
        <w:tc>
          <w:tcPr>
            <w:tcW w:w="30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BE16B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факторите и условията, които не са под пряк контрол на екипа и управлението на проекта, които са необходими за да се постигнат тези цели? Какви рискове трябва да се имат предвид?</w:t>
            </w:r>
          </w:p>
        </w:tc>
      </w:tr>
      <w:tr w:rsidR="002860BD" w:rsidRPr="00C7590F" w14:paraId="1C33B88C" w14:textId="77777777" w:rsidTr="003713D7">
        <w:trPr>
          <w:trHeight w:val="1436"/>
        </w:trPr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C819E7" w14:textId="77777777" w:rsidR="00E90391" w:rsidRPr="009B58C2" w:rsidRDefault="00E90391">
            <w:pPr>
              <w:widowControl w:val="0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Очаквани резултати</w:t>
            </w:r>
          </w:p>
        </w:tc>
        <w:tc>
          <w:tcPr>
            <w:tcW w:w="3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67620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конкретните резултати, предвидени в проекта, за постигане на специфичните цели на проекта?</w:t>
            </w:r>
          </w:p>
        </w:tc>
        <w:tc>
          <w:tcPr>
            <w:tcW w:w="30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3EA735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 xml:space="preserve">Кои са </w:t>
            </w: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измеримите</w:t>
            </w: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 xml:space="preserve"> показателите за това дали и в каква степен проектът е постигнат предвидените резултати и ефекти? </w:t>
            </w:r>
          </w:p>
        </w:tc>
        <w:tc>
          <w:tcPr>
            <w:tcW w:w="2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A16036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източниците на информация за тези показатели? Как ще се получат те?</w:t>
            </w:r>
          </w:p>
        </w:tc>
        <w:tc>
          <w:tcPr>
            <w:tcW w:w="30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F4EE27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акви външни фактори и условия са необходими за постигането на резултатите на проекта?</w:t>
            </w:r>
          </w:p>
          <w:p w14:paraId="466135A5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  <w:p w14:paraId="1A53CEDD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</w:tc>
      </w:tr>
      <w:tr w:rsidR="002860BD" w:rsidRPr="00C7590F" w14:paraId="71E6F161" w14:textId="77777777" w:rsidTr="003713D7">
        <w:tc>
          <w:tcPr>
            <w:tcW w:w="14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3B988C" w14:textId="77777777" w:rsidR="00E90391" w:rsidRPr="009B58C2" w:rsidRDefault="00E90391">
            <w:pPr>
              <w:widowControl w:val="0"/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b/>
                <w:snapToGrid w:val="0"/>
                <w:sz w:val="20"/>
                <w:lang w:val="bg-BG" w:eastAsia="en-US"/>
              </w:rPr>
              <w:t>Дейности</w:t>
            </w:r>
          </w:p>
        </w:tc>
        <w:tc>
          <w:tcPr>
            <w:tcW w:w="301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57E37E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основните дейности по проекта и в каква последователност, а да се постигнат очакваните резултати?</w:t>
            </w:r>
          </w:p>
          <w:p w14:paraId="0ABF07D5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  <w:p w14:paraId="5D9C2C8D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</w:tc>
        <w:tc>
          <w:tcPr>
            <w:tcW w:w="300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660393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Средства: Какви са необходимите средства за изпълнение на тези дейности, например: персонал, техника, обучение, изследвания, консумативи и пр.</w:t>
            </w:r>
          </w:p>
          <w:p w14:paraId="23A3FCE4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</w:p>
        </w:tc>
        <w:tc>
          <w:tcPr>
            <w:tcW w:w="273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96C2D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>Кои са източниците на информация за изпълнението на проекта?</w:t>
            </w:r>
          </w:p>
        </w:tc>
        <w:tc>
          <w:tcPr>
            <w:tcW w:w="30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27E0C7" w14:textId="77777777" w:rsidR="00E90391" w:rsidRPr="009B58C2" w:rsidRDefault="00E90391">
            <w:pPr>
              <w:widowControl w:val="0"/>
              <w:rPr>
                <w:rFonts w:ascii="Calibri" w:hAnsi="Calibri" w:cs="Calibri"/>
                <w:snapToGrid w:val="0"/>
                <w:sz w:val="20"/>
                <w:lang w:val="bg-BG" w:eastAsia="en-US"/>
              </w:rPr>
            </w:pPr>
            <w:r w:rsidRPr="009B58C2">
              <w:rPr>
                <w:rFonts w:ascii="Calibri" w:hAnsi="Calibri" w:cs="Calibri"/>
                <w:snapToGrid w:val="0"/>
                <w:sz w:val="20"/>
                <w:lang w:val="bg-BG" w:eastAsia="en-US"/>
              </w:rPr>
              <w:t xml:space="preserve">Кои са факторите и условията, необходими за започване на проекта? Кои са факторите и условията, които не са под пряк контрол на екипа и управлението на проекта, които са необходими за да се осъществят плануваните дейности? </w:t>
            </w:r>
          </w:p>
        </w:tc>
      </w:tr>
    </w:tbl>
    <w:p w14:paraId="43C71432" w14:textId="77777777" w:rsidR="00E90391" w:rsidRPr="009B58C2" w:rsidRDefault="00E90391">
      <w:pPr>
        <w:widowControl w:val="0"/>
        <w:rPr>
          <w:rFonts w:ascii="Calibri" w:hAnsi="Calibri" w:cs="Calibri"/>
          <w:snapToGrid w:val="0"/>
          <w:sz w:val="20"/>
          <w:lang w:val="bg-BG" w:eastAsia="en-US"/>
        </w:rPr>
      </w:pPr>
    </w:p>
    <w:p w14:paraId="475E8E37" w14:textId="77777777" w:rsidR="00E90391" w:rsidRPr="009B58C2" w:rsidRDefault="00E90391" w:rsidP="00705701">
      <w:pPr>
        <w:jc w:val="both"/>
        <w:rPr>
          <w:rFonts w:ascii="Calibri" w:hAnsi="Calibri" w:cs="Calibri"/>
          <w:sz w:val="2"/>
          <w:szCs w:val="2"/>
          <w:lang w:val="bg-BG"/>
        </w:rPr>
      </w:pPr>
    </w:p>
    <w:sectPr w:rsidR="00E90391" w:rsidRPr="009B58C2" w:rsidSect="00DD4531">
      <w:pgSz w:w="15840" w:h="12240" w:orient="landscape"/>
      <w:pgMar w:top="1800" w:right="1440" w:bottom="180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94C94" w14:textId="77777777" w:rsidR="00DD4531" w:rsidRDefault="00DD4531">
      <w:r>
        <w:separator/>
      </w:r>
    </w:p>
  </w:endnote>
  <w:endnote w:type="continuationSeparator" w:id="0">
    <w:p w14:paraId="3F8D58B5" w14:textId="77777777" w:rsidR="00DD4531" w:rsidRDefault="00DD4531">
      <w:r>
        <w:continuationSeparator/>
      </w:r>
    </w:p>
  </w:endnote>
  <w:endnote w:type="continuationNotice" w:id="1">
    <w:p w14:paraId="4FC4E390" w14:textId="77777777" w:rsidR="00DD4531" w:rsidRDefault="00DD45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64145" w14:textId="77777777" w:rsidR="00E90391" w:rsidRDefault="00E9039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B72AFDD" w14:textId="77777777" w:rsidR="00E90391" w:rsidRDefault="00E9039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8A1E1" w14:textId="77777777" w:rsidR="00E90391" w:rsidRDefault="00E9039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860BD">
      <w:rPr>
        <w:rStyle w:val="PageNumber"/>
        <w:noProof/>
      </w:rPr>
      <w:t>2</w:t>
    </w:r>
    <w:r>
      <w:rPr>
        <w:rStyle w:val="PageNumber"/>
      </w:rPr>
      <w:fldChar w:fldCharType="end"/>
    </w:r>
  </w:p>
  <w:p w14:paraId="2BF6DFD3" w14:textId="77777777" w:rsidR="00E90391" w:rsidRPr="00B56055" w:rsidRDefault="00E90391">
    <w:pPr>
      <w:pStyle w:val="Footer"/>
      <w:ind w:right="360"/>
      <w:rPr>
        <w:sz w:val="16"/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F718F" w14:textId="77777777" w:rsidR="00DD4531" w:rsidRDefault="00DD4531">
      <w:r>
        <w:separator/>
      </w:r>
    </w:p>
  </w:footnote>
  <w:footnote w:type="continuationSeparator" w:id="0">
    <w:p w14:paraId="55F876AC" w14:textId="77777777" w:rsidR="00DD4531" w:rsidRDefault="00DD4531">
      <w:r>
        <w:continuationSeparator/>
      </w:r>
    </w:p>
  </w:footnote>
  <w:footnote w:type="continuationNotice" w:id="1">
    <w:p w14:paraId="30025D13" w14:textId="77777777" w:rsidR="00DD4531" w:rsidRDefault="00DD45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7CB"/>
    <w:multiLevelType w:val="hybridMultilevel"/>
    <w:tmpl w:val="47CA9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41102"/>
    <w:multiLevelType w:val="hybridMultilevel"/>
    <w:tmpl w:val="54F8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C74D8"/>
    <w:multiLevelType w:val="hybridMultilevel"/>
    <w:tmpl w:val="8A1CFB30"/>
    <w:lvl w:ilvl="0" w:tplc="1D8ABB24">
      <w:start w:val="1"/>
      <w:numFmt w:val="bullet"/>
      <w:pStyle w:val="Buleted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C734A38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B4073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0287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94265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052B5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A6FC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AC691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188B0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94587"/>
    <w:multiLevelType w:val="hybridMultilevel"/>
    <w:tmpl w:val="8444A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70A6"/>
    <w:multiLevelType w:val="hybridMultilevel"/>
    <w:tmpl w:val="8302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293BE5"/>
    <w:multiLevelType w:val="hybridMultilevel"/>
    <w:tmpl w:val="94D8C0D8"/>
    <w:lvl w:ilvl="0" w:tplc="B2061E96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A54EB"/>
    <w:multiLevelType w:val="hybridMultilevel"/>
    <w:tmpl w:val="CD7EE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F0B80"/>
    <w:multiLevelType w:val="hybridMultilevel"/>
    <w:tmpl w:val="7B6C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E0ECF"/>
    <w:multiLevelType w:val="hybridMultilevel"/>
    <w:tmpl w:val="64C8E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F26B75"/>
    <w:multiLevelType w:val="hybridMultilevel"/>
    <w:tmpl w:val="FFFFFFFF"/>
    <w:lvl w:ilvl="0" w:tplc="D68E9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7455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6E3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0E16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783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AC2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21C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BAB1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E63E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EE33CE"/>
    <w:multiLevelType w:val="hybridMultilevel"/>
    <w:tmpl w:val="8A08C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251045"/>
    <w:multiLevelType w:val="hybridMultilevel"/>
    <w:tmpl w:val="00309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24E44"/>
    <w:multiLevelType w:val="multilevel"/>
    <w:tmpl w:val="6764E6EA"/>
    <w:lvl w:ilvl="0">
      <w:start w:val="2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pStyle w:val="Heading3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C5A6B17"/>
    <w:multiLevelType w:val="hybridMultilevel"/>
    <w:tmpl w:val="C8108296"/>
    <w:lvl w:ilvl="0" w:tplc="115AE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2F2E02"/>
    <w:multiLevelType w:val="hybridMultilevel"/>
    <w:tmpl w:val="8938D4A8"/>
    <w:lvl w:ilvl="0" w:tplc="D4148A3E">
      <w:start w:val="1"/>
      <w:numFmt w:val="bullet"/>
      <w:pStyle w:val="NormBullet1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63615898"/>
    <w:multiLevelType w:val="hybridMultilevel"/>
    <w:tmpl w:val="70EA2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29117A"/>
    <w:multiLevelType w:val="multilevel"/>
    <w:tmpl w:val="D25CB206"/>
    <w:lvl w:ilvl="0">
      <w:start w:val="1"/>
      <w:numFmt w:val="decimal"/>
      <w:pStyle w:val="StyleHeading114ptBoldBefore6ptAfter5ptKerna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StyleHeading2Kernat18pt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687E75F3"/>
    <w:multiLevelType w:val="hybridMultilevel"/>
    <w:tmpl w:val="FB0C9F40"/>
    <w:lvl w:ilvl="0" w:tplc="C444D6E0">
      <w:start w:val="1"/>
      <w:numFmt w:val="decimal"/>
      <w:pStyle w:val="ALiterature"/>
      <w:lvlText w:val="[%1]."/>
      <w:lvlJc w:val="left"/>
      <w:pPr>
        <w:tabs>
          <w:tab w:val="num" w:pos="-218"/>
        </w:tabs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3978804">
    <w:abstractNumId w:val="5"/>
  </w:num>
  <w:num w:numId="2" w16cid:durableId="1201237463">
    <w:abstractNumId w:val="17"/>
  </w:num>
  <w:num w:numId="3" w16cid:durableId="488256558">
    <w:abstractNumId w:val="2"/>
  </w:num>
  <w:num w:numId="4" w16cid:durableId="1972520054">
    <w:abstractNumId w:val="16"/>
  </w:num>
  <w:num w:numId="5" w16cid:durableId="234559895">
    <w:abstractNumId w:val="14"/>
  </w:num>
  <w:num w:numId="6" w16cid:durableId="1004169693">
    <w:abstractNumId w:val="4"/>
  </w:num>
  <w:num w:numId="7" w16cid:durableId="1368413430">
    <w:abstractNumId w:val="8"/>
  </w:num>
  <w:num w:numId="8" w16cid:durableId="315033167">
    <w:abstractNumId w:val="11"/>
  </w:num>
  <w:num w:numId="9" w16cid:durableId="896017290">
    <w:abstractNumId w:val="1"/>
  </w:num>
  <w:num w:numId="10" w16cid:durableId="681055748">
    <w:abstractNumId w:val="9"/>
  </w:num>
  <w:num w:numId="11" w16cid:durableId="1839424472">
    <w:abstractNumId w:val="7"/>
  </w:num>
  <w:num w:numId="12" w16cid:durableId="833761764">
    <w:abstractNumId w:val="10"/>
  </w:num>
  <w:num w:numId="13" w16cid:durableId="201410123">
    <w:abstractNumId w:val="12"/>
  </w:num>
  <w:num w:numId="14" w16cid:durableId="265160695">
    <w:abstractNumId w:val="3"/>
  </w:num>
  <w:num w:numId="15" w16cid:durableId="1889224579">
    <w:abstractNumId w:val="15"/>
  </w:num>
  <w:num w:numId="16" w16cid:durableId="2081251925">
    <w:abstractNumId w:val="0"/>
  </w:num>
  <w:num w:numId="17" w16cid:durableId="1915506553">
    <w:abstractNumId w:val="13"/>
  </w:num>
  <w:num w:numId="18" w16cid:durableId="1934891984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zA1MjMxMzI1trBQ0lEKTi0uzszPAykwrAUADIcyXCwAAAA="/>
  </w:docVars>
  <w:rsids>
    <w:rsidRoot w:val="00B56055"/>
    <w:rsid w:val="00002E3A"/>
    <w:rsid w:val="00014F3C"/>
    <w:rsid w:val="00015913"/>
    <w:rsid w:val="00016F0F"/>
    <w:rsid w:val="0002396C"/>
    <w:rsid w:val="00024D01"/>
    <w:rsid w:val="0005356D"/>
    <w:rsid w:val="000553EB"/>
    <w:rsid w:val="00057852"/>
    <w:rsid w:val="000658F1"/>
    <w:rsid w:val="00085838"/>
    <w:rsid w:val="00095EAC"/>
    <w:rsid w:val="000A3FAC"/>
    <w:rsid w:val="000A3FBB"/>
    <w:rsid w:val="000A786F"/>
    <w:rsid w:val="000D0382"/>
    <w:rsid w:val="000D07CA"/>
    <w:rsid w:val="000E757B"/>
    <w:rsid w:val="000F2013"/>
    <w:rsid w:val="000F751D"/>
    <w:rsid w:val="001032FB"/>
    <w:rsid w:val="00103CB9"/>
    <w:rsid w:val="00111648"/>
    <w:rsid w:val="00111658"/>
    <w:rsid w:val="00116FB6"/>
    <w:rsid w:val="0012207A"/>
    <w:rsid w:val="0012284D"/>
    <w:rsid w:val="001360DD"/>
    <w:rsid w:val="0013616B"/>
    <w:rsid w:val="00140BD8"/>
    <w:rsid w:val="00154E2C"/>
    <w:rsid w:val="00164783"/>
    <w:rsid w:val="00166E40"/>
    <w:rsid w:val="00171436"/>
    <w:rsid w:val="001764D7"/>
    <w:rsid w:val="00184CAC"/>
    <w:rsid w:val="001A0AF1"/>
    <w:rsid w:val="001A2253"/>
    <w:rsid w:val="001B213A"/>
    <w:rsid w:val="001B4025"/>
    <w:rsid w:val="001B52D8"/>
    <w:rsid w:val="001B5453"/>
    <w:rsid w:val="001B6156"/>
    <w:rsid w:val="001C46D8"/>
    <w:rsid w:val="001D3383"/>
    <w:rsid w:val="001D4CF3"/>
    <w:rsid w:val="001F5185"/>
    <w:rsid w:val="001F64A2"/>
    <w:rsid w:val="00201630"/>
    <w:rsid w:val="00210B47"/>
    <w:rsid w:val="002242B6"/>
    <w:rsid w:val="00225ED6"/>
    <w:rsid w:val="002362C3"/>
    <w:rsid w:val="002376F8"/>
    <w:rsid w:val="00246C93"/>
    <w:rsid w:val="002535FB"/>
    <w:rsid w:val="00271526"/>
    <w:rsid w:val="00272D1E"/>
    <w:rsid w:val="002767AA"/>
    <w:rsid w:val="00280491"/>
    <w:rsid w:val="002860BD"/>
    <w:rsid w:val="00287BFB"/>
    <w:rsid w:val="002968B7"/>
    <w:rsid w:val="002A0246"/>
    <w:rsid w:val="002A34D4"/>
    <w:rsid w:val="002B273E"/>
    <w:rsid w:val="002B4F2F"/>
    <w:rsid w:val="002B664B"/>
    <w:rsid w:val="002B68A9"/>
    <w:rsid w:val="002D1DEE"/>
    <w:rsid w:val="002D4E46"/>
    <w:rsid w:val="002D5742"/>
    <w:rsid w:val="002D5850"/>
    <w:rsid w:val="002D5F79"/>
    <w:rsid w:val="002F0E10"/>
    <w:rsid w:val="002F12AC"/>
    <w:rsid w:val="002F2692"/>
    <w:rsid w:val="002F5813"/>
    <w:rsid w:val="0030147D"/>
    <w:rsid w:val="00306317"/>
    <w:rsid w:val="0031320F"/>
    <w:rsid w:val="00313DF9"/>
    <w:rsid w:val="00322B49"/>
    <w:rsid w:val="003246D7"/>
    <w:rsid w:val="003306F2"/>
    <w:rsid w:val="003307E3"/>
    <w:rsid w:val="00337669"/>
    <w:rsid w:val="00341F83"/>
    <w:rsid w:val="00344131"/>
    <w:rsid w:val="00345C96"/>
    <w:rsid w:val="0035300A"/>
    <w:rsid w:val="003713D7"/>
    <w:rsid w:val="00371CD3"/>
    <w:rsid w:val="00372712"/>
    <w:rsid w:val="0038374C"/>
    <w:rsid w:val="00385148"/>
    <w:rsid w:val="003870FB"/>
    <w:rsid w:val="00387589"/>
    <w:rsid w:val="00390684"/>
    <w:rsid w:val="0039356C"/>
    <w:rsid w:val="00394009"/>
    <w:rsid w:val="003B19E1"/>
    <w:rsid w:val="003B6716"/>
    <w:rsid w:val="003B7064"/>
    <w:rsid w:val="003B74D8"/>
    <w:rsid w:val="003C17BC"/>
    <w:rsid w:val="003C26B6"/>
    <w:rsid w:val="003C271D"/>
    <w:rsid w:val="003C6D23"/>
    <w:rsid w:val="003D068F"/>
    <w:rsid w:val="003D6E14"/>
    <w:rsid w:val="003E7307"/>
    <w:rsid w:val="003F00DC"/>
    <w:rsid w:val="003F69D8"/>
    <w:rsid w:val="004006ED"/>
    <w:rsid w:val="004039D3"/>
    <w:rsid w:val="00411665"/>
    <w:rsid w:val="004147A1"/>
    <w:rsid w:val="004200A9"/>
    <w:rsid w:val="00431AD3"/>
    <w:rsid w:val="00433367"/>
    <w:rsid w:val="00437534"/>
    <w:rsid w:val="00443169"/>
    <w:rsid w:val="0044405F"/>
    <w:rsid w:val="00455C81"/>
    <w:rsid w:val="0046258C"/>
    <w:rsid w:val="004627A0"/>
    <w:rsid w:val="00471F36"/>
    <w:rsid w:val="00472892"/>
    <w:rsid w:val="004948B2"/>
    <w:rsid w:val="004A79B2"/>
    <w:rsid w:val="004B311F"/>
    <w:rsid w:val="004C03BA"/>
    <w:rsid w:val="004C212F"/>
    <w:rsid w:val="004E7C15"/>
    <w:rsid w:val="004F56B5"/>
    <w:rsid w:val="00507907"/>
    <w:rsid w:val="00522B23"/>
    <w:rsid w:val="00526340"/>
    <w:rsid w:val="005272C8"/>
    <w:rsid w:val="005317F1"/>
    <w:rsid w:val="00536953"/>
    <w:rsid w:val="00540130"/>
    <w:rsid w:val="00547DE3"/>
    <w:rsid w:val="00554859"/>
    <w:rsid w:val="00561278"/>
    <w:rsid w:val="00563B8C"/>
    <w:rsid w:val="00570F07"/>
    <w:rsid w:val="00573CDC"/>
    <w:rsid w:val="0058586D"/>
    <w:rsid w:val="00591D61"/>
    <w:rsid w:val="005A7165"/>
    <w:rsid w:val="005B30D8"/>
    <w:rsid w:val="005C5AE0"/>
    <w:rsid w:val="005D1635"/>
    <w:rsid w:val="005D2586"/>
    <w:rsid w:val="005D32A8"/>
    <w:rsid w:val="005F1C28"/>
    <w:rsid w:val="005F1FF3"/>
    <w:rsid w:val="005F5C02"/>
    <w:rsid w:val="006015F9"/>
    <w:rsid w:val="00612CB3"/>
    <w:rsid w:val="00621656"/>
    <w:rsid w:val="00635009"/>
    <w:rsid w:val="006442AD"/>
    <w:rsid w:val="006450F2"/>
    <w:rsid w:val="006560FC"/>
    <w:rsid w:val="00665159"/>
    <w:rsid w:val="00666773"/>
    <w:rsid w:val="00672C1D"/>
    <w:rsid w:val="006940D3"/>
    <w:rsid w:val="006A508E"/>
    <w:rsid w:val="006A5D45"/>
    <w:rsid w:val="006A6CC1"/>
    <w:rsid w:val="006B1421"/>
    <w:rsid w:val="006B3456"/>
    <w:rsid w:val="006B768E"/>
    <w:rsid w:val="006D22C1"/>
    <w:rsid w:val="006D29AA"/>
    <w:rsid w:val="006D2A89"/>
    <w:rsid w:val="006D5242"/>
    <w:rsid w:val="006E365F"/>
    <w:rsid w:val="006E58D0"/>
    <w:rsid w:val="006F1978"/>
    <w:rsid w:val="006F1C01"/>
    <w:rsid w:val="006F294E"/>
    <w:rsid w:val="006F3549"/>
    <w:rsid w:val="006F60EC"/>
    <w:rsid w:val="00700750"/>
    <w:rsid w:val="00705701"/>
    <w:rsid w:val="007175D3"/>
    <w:rsid w:val="00720F55"/>
    <w:rsid w:val="00746178"/>
    <w:rsid w:val="007574D2"/>
    <w:rsid w:val="00760893"/>
    <w:rsid w:val="007632CC"/>
    <w:rsid w:val="0077544F"/>
    <w:rsid w:val="007846FE"/>
    <w:rsid w:val="00792A24"/>
    <w:rsid w:val="00793F42"/>
    <w:rsid w:val="007974E2"/>
    <w:rsid w:val="007A5BD5"/>
    <w:rsid w:val="007B6D7E"/>
    <w:rsid w:val="007B6E57"/>
    <w:rsid w:val="007C0BBD"/>
    <w:rsid w:val="007D431A"/>
    <w:rsid w:val="007E4741"/>
    <w:rsid w:val="007F00F2"/>
    <w:rsid w:val="007F3C54"/>
    <w:rsid w:val="00817EA6"/>
    <w:rsid w:val="008247AB"/>
    <w:rsid w:val="00825DEF"/>
    <w:rsid w:val="008276EA"/>
    <w:rsid w:val="00834223"/>
    <w:rsid w:val="00843FA3"/>
    <w:rsid w:val="00844E5E"/>
    <w:rsid w:val="0084670B"/>
    <w:rsid w:val="008635C3"/>
    <w:rsid w:val="00863A7E"/>
    <w:rsid w:val="008678B4"/>
    <w:rsid w:val="00877633"/>
    <w:rsid w:val="008847A0"/>
    <w:rsid w:val="008854FA"/>
    <w:rsid w:val="0088579B"/>
    <w:rsid w:val="00886C6B"/>
    <w:rsid w:val="00895D0C"/>
    <w:rsid w:val="00897AB0"/>
    <w:rsid w:val="008A0FB3"/>
    <w:rsid w:val="008A15E3"/>
    <w:rsid w:val="008A46E5"/>
    <w:rsid w:val="008B0682"/>
    <w:rsid w:val="008C0CA0"/>
    <w:rsid w:val="008C29B6"/>
    <w:rsid w:val="008C40D0"/>
    <w:rsid w:val="008E45EF"/>
    <w:rsid w:val="00912B1D"/>
    <w:rsid w:val="00922EC6"/>
    <w:rsid w:val="009369A6"/>
    <w:rsid w:val="0094409C"/>
    <w:rsid w:val="0095121F"/>
    <w:rsid w:val="00952B02"/>
    <w:rsid w:val="00952D26"/>
    <w:rsid w:val="009618D0"/>
    <w:rsid w:val="0096203F"/>
    <w:rsid w:val="00962C6C"/>
    <w:rsid w:val="009916D2"/>
    <w:rsid w:val="0099576E"/>
    <w:rsid w:val="009B2458"/>
    <w:rsid w:val="009B58C2"/>
    <w:rsid w:val="009C1DEC"/>
    <w:rsid w:val="009C30C3"/>
    <w:rsid w:val="009C7923"/>
    <w:rsid w:val="009C7E56"/>
    <w:rsid w:val="009D1F1D"/>
    <w:rsid w:val="009D32F4"/>
    <w:rsid w:val="009E6D3F"/>
    <w:rsid w:val="009F076F"/>
    <w:rsid w:val="009F3FD2"/>
    <w:rsid w:val="009F45BC"/>
    <w:rsid w:val="009F4F58"/>
    <w:rsid w:val="00A00A71"/>
    <w:rsid w:val="00A01735"/>
    <w:rsid w:val="00A05329"/>
    <w:rsid w:val="00A061BF"/>
    <w:rsid w:val="00A13787"/>
    <w:rsid w:val="00A1534E"/>
    <w:rsid w:val="00A15D1B"/>
    <w:rsid w:val="00A22E7A"/>
    <w:rsid w:val="00A23009"/>
    <w:rsid w:val="00A34B86"/>
    <w:rsid w:val="00A362F9"/>
    <w:rsid w:val="00A475FD"/>
    <w:rsid w:val="00A60D1D"/>
    <w:rsid w:val="00A60FB2"/>
    <w:rsid w:val="00A621D5"/>
    <w:rsid w:val="00A6436F"/>
    <w:rsid w:val="00A65CD8"/>
    <w:rsid w:val="00A712C4"/>
    <w:rsid w:val="00A74462"/>
    <w:rsid w:val="00AA209A"/>
    <w:rsid w:val="00AA2D12"/>
    <w:rsid w:val="00AB1E7E"/>
    <w:rsid w:val="00AB29FB"/>
    <w:rsid w:val="00AB437D"/>
    <w:rsid w:val="00AB6CDD"/>
    <w:rsid w:val="00AC040E"/>
    <w:rsid w:val="00AC11BE"/>
    <w:rsid w:val="00AC745C"/>
    <w:rsid w:val="00AD0EC0"/>
    <w:rsid w:val="00AF3419"/>
    <w:rsid w:val="00AF6AD1"/>
    <w:rsid w:val="00AF7B3C"/>
    <w:rsid w:val="00B01A9E"/>
    <w:rsid w:val="00B26A76"/>
    <w:rsid w:val="00B37A8C"/>
    <w:rsid w:val="00B41161"/>
    <w:rsid w:val="00B52415"/>
    <w:rsid w:val="00B56055"/>
    <w:rsid w:val="00B6026F"/>
    <w:rsid w:val="00B605B0"/>
    <w:rsid w:val="00B71429"/>
    <w:rsid w:val="00B751D4"/>
    <w:rsid w:val="00B90A0A"/>
    <w:rsid w:val="00B9142A"/>
    <w:rsid w:val="00B94161"/>
    <w:rsid w:val="00BA25A3"/>
    <w:rsid w:val="00BA6E1B"/>
    <w:rsid w:val="00BC7BD6"/>
    <w:rsid w:val="00BF35F6"/>
    <w:rsid w:val="00BF4F2C"/>
    <w:rsid w:val="00BF77B6"/>
    <w:rsid w:val="00C04A70"/>
    <w:rsid w:val="00C10B75"/>
    <w:rsid w:val="00C374C8"/>
    <w:rsid w:val="00C4048B"/>
    <w:rsid w:val="00C44C4C"/>
    <w:rsid w:val="00C47E1E"/>
    <w:rsid w:val="00C51995"/>
    <w:rsid w:val="00C561E1"/>
    <w:rsid w:val="00C61C7C"/>
    <w:rsid w:val="00C61CB0"/>
    <w:rsid w:val="00C74145"/>
    <w:rsid w:val="00C7590F"/>
    <w:rsid w:val="00C848F3"/>
    <w:rsid w:val="00C85679"/>
    <w:rsid w:val="00C87FC1"/>
    <w:rsid w:val="00C90648"/>
    <w:rsid w:val="00C92060"/>
    <w:rsid w:val="00CA0A43"/>
    <w:rsid w:val="00CA111A"/>
    <w:rsid w:val="00CB1FE8"/>
    <w:rsid w:val="00CD545E"/>
    <w:rsid w:val="00CE095E"/>
    <w:rsid w:val="00CE2D19"/>
    <w:rsid w:val="00CE65A6"/>
    <w:rsid w:val="00CE65B0"/>
    <w:rsid w:val="00CE6D51"/>
    <w:rsid w:val="00CF38BE"/>
    <w:rsid w:val="00CF42A8"/>
    <w:rsid w:val="00D024F5"/>
    <w:rsid w:val="00D1162E"/>
    <w:rsid w:val="00D13A71"/>
    <w:rsid w:val="00D20D65"/>
    <w:rsid w:val="00D322E4"/>
    <w:rsid w:val="00D33FD4"/>
    <w:rsid w:val="00D358FE"/>
    <w:rsid w:val="00D409A7"/>
    <w:rsid w:val="00D436A1"/>
    <w:rsid w:val="00D4406B"/>
    <w:rsid w:val="00D50153"/>
    <w:rsid w:val="00D60756"/>
    <w:rsid w:val="00D70CF0"/>
    <w:rsid w:val="00D95CD0"/>
    <w:rsid w:val="00DA0950"/>
    <w:rsid w:val="00DA79C8"/>
    <w:rsid w:val="00DB181F"/>
    <w:rsid w:val="00DB46E2"/>
    <w:rsid w:val="00DB644F"/>
    <w:rsid w:val="00DC0518"/>
    <w:rsid w:val="00DC6278"/>
    <w:rsid w:val="00DD4531"/>
    <w:rsid w:val="00DD683C"/>
    <w:rsid w:val="00DE7D77"/>
    <w:rsid w:val="00DF28C2"/>
    <w:rsid w:val="00E01829"/>
    <w:rsid w:val="00E03783"/>
    <w:rsid w:val="00E037C4"/>
    <w:rsid w:val="00E07229"/>
    <w:rsid w:val="00E10DAF"/>
    <w:rsid w:val="00E11D44"/>
    <w:rsid w:val="00E12B7E"/>
    <w:rsid w:val="00E13FB3"/>
    <w:rsid w:val="00E14184"/>
    <w:rsid w:val="00E1443F"/>
    <w:rsid w:val="00E14C0F"/>
    <w:rsid w:val="00E14D66"/>
    <w:rsid w:val="00E16480"/>
    <w:rsid w:val="00E22F56"/>
    <w:rsid w:val="00E24261"/>
    <w:rsid w:val="00E43041"/>
    <w:rsid w:val="00E4669F"/>
    <w:rsid w:val="00E46906"/>
    <w:rsid w:val="00E50014"/>
    <w:rsid w:val="00E748C9"/>
    <w:rsid w:val="00E87203"/>
    <w:rsid w:val="00E876F7"/>
    <w:rsid w:val="00E90391"/>
    <w:rsid w:val="00E910AD"/>
    <w:rsid w:val="00EA0230"/>
    <w:rsid w:val="00EA6D54"/>
    <w:rsid w:val="00EB11D3"/>
    <w:rsid w:val="00EB4DB9"/>
    <w:rsid w:val="00EB5C8E"/>
    <w:rsid w:val="00EC0EA9"/>
    <w:rsid w:val="00EC7B07"/>
    <w:rsid w:val="00ED3F42"/>
    <w:rsid w:val="00ED4D5C"/>
    <w:rsid w:val="00EE37D7"/>
    <w:rsid w:val="00EF0AA4"/>
    <w:rsid w:val="00F2733F"/>
    <w:rsid w:val="00F32726"/>
    <w:rsid w:val="00F43C36"/>
    <w:rsid w:val="00F43E9D"/>
    <w:rsid w:val="00F57221"/>
    <w:rsid w:val="00F64557"/>
    <w:rsid w:val="00F7213A"/>
    <w:rsid w:val="00F74231"/>
    <w:rsid w:val="00F74987"/>
    <w:rsid w:val="00FA11F3"/>
    <w:rsid w:val="00FA482E"/>
    <w:rsid w:val="00FB5199"/>
    <w:rsid w:val="00FC3364"/>
    <w:rsid w:val="00FC416E"/>
    <w:rsid w:val="00FD65F3"/>
    <w:rsid w:val="00FE14C5"/>
    <w:rsid w:val="00FE32EB"/>
    <w:rsid w:val="00FE7401"/>
    <w:rsid w:val="00FF0C37"/>
    <w:rsid w:val="01B04050"/>
    <w:rsid w:val="04C5D00B"/>
    <w:rsid w:val="0705B2C6"/>
    <w:rsid w:val="07CB1676"/>
    <w:rsid w:val="08A02166"/>
    <w:rsid w:val="08D63B5E"/>
    <w:rsid w:val="09908A5A"/>
    <w:rsid w:val="0A28F183"/>
    <w:rsid w:val="0B20404B"/>
    <w:rsid w:val="0C068612"/>
    <w:rsid w:val="0C0E40C7"/>
    <w:rsid w:val="0DA58839"/>
    <w:rsid w:val="1584023E"/>
    <w:rsid w:val="159EF008"/>
    <w:rsid w:val="15D04E40"/>
    <w:rsid w:val="1687D118"/>
    <w:rsid w:val="16D1F20B"/>
    <w:rsid w:val="1ABC1D77"/>
    <w:rsid w:val="1B3599CC"/>
    <w:rsid w:val="1E62F023"/>
    <w:rsid w:val="2071E3E5"/>
    <w:rsid w:val="211600D7"/>
    <w:rsid w:val="25234401"/>
    <w:rsid w:val="25891D07"/>
    <w:rsid w:val="262BCDA0"/>
    <w:rsid w:val="27D0EC4D"/>
    <w:rsid w:val="27D9A321"/>
    <w:rsid w:val="28174E9A"/>
    <w:rsid w:val="2A63B167"/>
    <w:rsid w:val="2AB2BFF0"/>
    <w:rsid w:val="2BA77F02"/>
    <w:rsid w:val="2CE2A061"/>
    <w:rsid w:val="30F1454C"/>
    <w:rsid w:val="3133DE5B"/>
    <w:rsid w:val="36A30FAB"/>
    <w:rsid w:val="37A5E266"/>
    <w:rsid w:val="39ABEC83"/>
    <w:rsid w:val="3DBDC334"/>
    <w:rsid w:val="3DE66000"/>
    <w:rsid w:val="3E2B56EF"/>
    <w:rsid w:val="3E6B55B0"/>
    <w:rsid w:val="3FBF07F4"/>
    <w:rsid w:val="40345664"/>
    <w:rsid w:val="404EEA1F"/>
    <w:rsid w:val="4145A16F"/>
    <w:rsid w:val="44023245"/>
    <w:rsid w:val="45486858"/>
    <w:rsid w:val="45E920B3"/>
    <w:rsid w:val="4652F5C8"/>
    <w:rsid w:val="4654568E"/>
    <w:rsid w:val="46D6EE5E"/>
    <w:rsid w:val="480DE1D8"/>
    <w:rsid w:val="490CB97F"/>
    <w:rsid w:val="49199E38"/>
    <w:rsid w:val="4995786D"/>
    <w:rsid w:val="4A6AF397"/>
    <w:rsid w:val="4D339445"/>
    <w:rsid w:val="4F8A0EAC"/>
    <w:rsid w:val="5092A2E3"/>
    <w:rsid w:val="50FC1351"/>
    <w:rsid w:val="52A196A5"/>
    <w:rsid w:val="52C86D09"/>
    <w:rsid w:val="539B7FBB"/>
    <w:rsid w:val="53E3DB41"/>
    <w:rsid w:val="54032ABC"/>
    <w:rsid w:val="54B3895C"/>
    <w:rsid w:val="565BA7F9"/>
    <w:rsid w:val="568FBE20"/>
    <w:rsid w:val="5789DA07"/>
    <w:rsid w:val="584DDCF1"/>
    <w:rsid w:val="59F525B2"/>
    <w:rsid w:val="5B525913"/>
    <w:rsid w:val="5BD5F79A"/>
    <w:rsid w:val="5C15871C"/>
    <w:rsid w:val="5C3F2A9F"/>
    <w:rsid w:val="5EA91584"/>
    <w:rsid w:val="5FBB2AD8"/>
    <w:rsid w:val="60C194FB"/>
    <w:rsid w:val="651A5041"/>
    <w:rsid w:val="654E0B5E"/>
    <w:rsid w:val="66E8ADCA"/>
    <w:rsid w:val="68A9C0F8"/>
    <w:rsid w:val="69D4D670"/>
    <w:rsid w:val="6C197E88"/>
    <w:rsid w:val="6D9070C3"/>
    <w:rsid w:val="6DCC1966"/>
    <w:rsid w:val="6F963D77"/>
    <w:rsid w:val="70785FF1"/>
    <w:rsid w:val="7088D17A"/>
    <w:rsid w:val="70CECF20"/>
    <w:rsid w:val="71B14CA4"/>
    <w:rsid w:val="737C4596"/>
    <w:rsid w:val="73FFB247"/>
    <w:rsid w:val="766EEF69"/>
    <w:rsid w:val="78628FBF"/>
    <w:rsid w:val="79F2B4EF"/>
    <w:rsid w:val="7AFDD8DC"/>
    <w:rsid w:val="7B6EC696"/>
    <w:rsid w:val="7C235416"/>
    <w:rsid w:val="7F5DEA30"/>
    <w:rsid w:val="7F679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91B96C"/>
  <w15:chartTrackingRefBased/>
  <w15:docId w15:val="{C6C5843E-0252-4C1F-B328-430B648B7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annotation reference" w:uiPriority="99"/>
    <w:lsdException w:name="endnote reference" w:uiPriority="99"/>
    <w:lsdException w:name="endnote text" w:uiPriority="99"/>
    <w:lsdException w:name="Title" w:uiPriority="10" w:qFormat="1"/>
    <w:lsdException w:name="Subtitle" w:qFormat="1"/>
    <w:lsdException w:name="Body Text 2" w:uiPriority="99"/>
    <w:lsdException w:name="Body Text Indent 2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annotation subject" w:uiPriority="99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eastAsia="bg-BG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  <w:rPr>
      <w:rFonts w:ascii="Verdana" w:hAnsi="Verdana"/>
      <w:b/>
      <w:lang w:val="bg-BG"/>
    </w:rPr>
  </w:style>
  <w:style w:type="paragraph" w:styleId="Heading2">
    <w:name w:val="heading 2"/>
    <w:basedOn w:val="Normal"/>
    <w:next w:val="Normal"/>
    <w:link w:val="Heading2Char"/>
    <w:uiPriority w:val="9"/>
    <w:qFormat/>
    <w:rsid w:val="00394009"/>
    <w:pPr>
      <w:keepNext/>
      <w:numPr>
        <w:numId w:val="1"/>
      </w:numPr>
      <w:ind w:left="426" w:hanging="426"/>
      <w:jc w:val="both"/>
      <w:outlineLvl w:val="1"/>
    </w:pPr>
    <w:rPr>
      <w:rFonts w:ascii="Calibri" w:hAnsi="Calibri" w:cs="Calibri"/>
      <w:b/>
      <w:color w:val="000000"/>
      <w:lang w:val="bg-BG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ilvl w:val="1"/>
        <w:numId w:val="13"/>
      </w:numPr>
      <w:jc w:val="both"/>
      <w:outlineLvl w:val="2"/>
    </w:pPr>
    <w:rPr>
      <w:rFonts w:ascii="Verdana" w:hAnsi="Verdana"/>
      <w:b/>
      <w:lang w:val="bg-BG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A0A43"/>
    <w:pPr>
      <w:keepNext/>
      <w:spacing w:before="240" w:after="60"/>
      <w:outlineLvl w:val="3"/>
    </w:pPr>
    <w:rPr>
      <w:rFonts w:ascii="Aptos" w:hAnsi="Aptos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0FB2"/>
    <w:pPr>
      <w:spacing w:before="240" w:after="60" w:line="259" w:lineRule="auto"/>
      <w:outlineLvl w:val="4"/>
    </w:pPr>
    <w:rPr>
      <w:rFonts w:ascii="Calibri" w:hAnsi="Calibri"/>
      <w:b/>
      <w:bCs/>
      <w:i/>
      <w:iCs/>
      <w:sz w:val="26"/>
      <w:szCs w:val="26"/>
      <w:lang w:val="bg-BG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  <w:rPr>
      <w:rFonts w:ascii="Verdana" w:hAnsi="Verdana"/>
      <w:lang w:val="bg-BG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360"/>
      <w:jc w:val="both"/>
    </w:pPr>
    <w:rPr>
      <w:rFonts w:ascii="Verdana" w:hAnsi="Verdana"/>
      <w:lang w:val="bg-BG"/>
    </w:rPr>
  </w:style>
  <w:style w:type="paragraph" w:customStyle="1" w:styleId="Prgrph">
    <w:name w:val="Prgrph"/>
    <w:basedOn w:val="Normal"/>
    <w:qFormat/>
    <w:rsid w:val="00394009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  <w:spacing w:before="120" w:line="360" w:lineRule="auto"/>
      <w:ind w:firstLine="567"/>
      <w:jc w:val="both"/>
    </w:pPr>
    <w:rPr>
      <w:rFonts w:ascii="Arial" w:hAnsi="Arial"/>
      <w:szCs w:val="24"/>
      <w:lang w:val="bg-BG"/>
    </w:rPr>
  </w:style>
  <w:style w:type="character" w:styleId="Hyperlink">
    <w:name w:val="Hyperlink"/>
    <w:uiPriority w:val="99"/>
    <w:unhideWhenUsed/>
    <w:rsid w:val="00394009"/>
    <w:rPr>
      <w:color w:val="0563C1"/>
      <w:u w:val="single"/>
    </w:rPr>
  </w:style>
  <w:style w:type="paragraph" w:styleId="TOC1">
    <w:name w:val="toc 1"/>
    <w:basedOn w:val="Normal"/>
    <w:next w:val="Normal"/>
    <w:autoRedefine/>
    <w:uiPriority w:val="39"/>
    <w:qFormat/>
    <w:rsid w:val="00394009"/>
    <w:pPr>
      <w:widowControl w:val="0"/>
      <w:tabs>
        <w:tab w:val="left" w:pos="426"/>
        <w:tab w:val="right" w:leader="dot" w:pos="9072"/>
      </w:tabs>
      <w:autoSpaceDE w:val="0"/>
      <w:autoSpaceDN w:val="0"/>
      <w:adjustRightInd w:val="0"/>
    </w:pPr>
    <w:rPr>
      <w:rFonts w:ascii="Arial" w:hAnsi="Arial"/>
      <w:szCs w:val="24"/>
      <w:lang w:val="bg-BG"/>
    </w:rPr>
  </w:style>
  <w:style w:type="paragraph" w:styleId="TOC2">
    <w:name w:val="toc 2"/>
    <w:basedOn w:val="Normal"/>
    <w:next w:val="Normal"/>
    <w:autoRedefine/>
    <w:uiPriority w:val="39"/>
    <w:qFormat/>
    <w:rsid w:val="00394009"/>
    <w:pPr>
      <w:widowControl w:val="0"/>
      <w:autoSpaceDE w:val="0"/>
      <w:autoSpaceDN w:val="0"/>
      <w:adjustRightInd w:val="0"/>
      <w:ind w:left="240"/>
    </w:pPr>
    <w:rPr>
      <w:rFonts w:ascii="Arial" w:hAnsi="Arial"/>
      <w:szCs w:val="24"/>
      <w:lang w:val="bg-BG"/>
    </w:rPr>
  </w:style>
  <w:style w:type="paragraph" w:styleId="TOC3">
    <w:name w:val="toc 3"/>
    <w:basedOn w:val="Normal"/>
    <w:next w:val="Normal"/>
    <w:autoRedefine/>
    <w:uiPriority w:val="39"/>
    <w:unhideWhenUsed/>
    <w:rsid w:val="00394009"/>
    <w:pPr>
      <w:spacing w:after="160" w:line="259" w:lineRule="auto"/>
      <w:ind w:left="440"/>
    </w:pPr>
    <w:rPr>
      <w:rFonts w:ascii="Calibri" w:eastAsia="Calibri" w:hAnsi="Calibri"/>
      <w:sz w:val="22"/>
      <w:szCs w:val="22"/>
      <w:lang w:val="bg-BG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94009"/>
    <w:pPr>
      <w:spacing w:before="240" w:after="60"/>
      <w:jc w:val="center"/>
      <w:outlineLvl w:val="0"/>
    </w:pPr>
    <w:rPr>
      <w:rFonts w:ascii="Calibri Light" w:eastAsia="Yu Gothic Light" w:hAnsi="Calibri Light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394009"/>
    <w:rPr>
      <w:rFonts w:ascii="Calibri Light" w:eastAsia="Yu Gothic Light" w:hAnsi="Calibri Light" w:cs="Times New Roman"/>
      <w:b/>
      <w:bCs/>
      <w:kern w:val="28"/>
      <w:sz w:val="32"/>
      <w:szCs w:val="32"/>
      <w:lang w:eastAsia="bg-BG"/>
    </w:rPr>
  </w:style>
  <w:style w:type="character" w:customStyle="1" w:styleId="Heading5Char">
    <w:name w:val="Heading 5 Char"/>
    <w:link w:val="Heading5"/>
    <w:uiPriority w:val="9"/>
    <w:semiHidden/>
    <w:rsid w:val="00A60FB2"/>
    <w:rPr>
      <w:rFonts w:ascii="Calibri" w:hAnsi="Calibri"/>
      <w:b/>
      <w:bCs/>
      <w:i/>
      <w:iCs/>
      <w:sz w:val="26"/>
      <w:szCs w:val="26"/>
      <w:lang w:val="bg-BG" w:eastAsia="en-US"/>
    </w:rPr>
  </w:style>
  <w:style w:type="table" w:styleId="TableGrid">
    <w:name w:val="Table Grid"/>
    <w:basedOn w:val="TableNormal"/>
    <w:uiPriority w:val="39"/>
    <w:rsid w:val="00A60FB2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A60FB2"/>
    <w:rPr>
      <w:sz w:val="24"/>
      <w:lang w:eastAsia="bg-BG"/>
    </w:rPr>
  </w:style>
  <w:style w:type="character" w:customStyle="1" w:styleId="FooterChar">
    <w:name w:val="Footer Char"/>
    <w:link w:val="Footer"/>
    <w:uiPriority w:val="99"/>
    <w:rsid w:val="00A60FB2"/>
    <w:rPr>
      <w:sz w:val="24"/>
      <w:lang w:eastAsia="bg-BG"/>
    </w:rPr>
  </w:style>
  <w:style w:type="paragraph" w:styleId="BalloonText">
    <w:name w:val="Balloon Text"/>
    <w:basedOn w:val="Normal"/>
    <w:link w:val="BalloonTextChar"/>
    <w:uiPriority w:val="99"/>
    <w:unhideWhenUsed/>
    <w:rsid w:val="00A60FB2"/>
    <w:rPr>
      <w:rFonts w:ascii="Segoe UI" w:eastAsia="Calibri" w:hAnsi="Segoe UI" w:cs="Segoe UI"/>
      <w:sz w:val="18"/>
      <w:szCs w:val="18"/>
      <w:lang w:val="bg-BG" w:eastAsia="en-US"/>
    </w:rPr>
  </w:style>
  <w:style w:type="character" w:customStyle="1" w:styleId="BalloonTextChar">
    <w:name w:val="Balloon Text Char"/>
    <w:link w:val="BalloonText"/>
    <w:uiPriority w:val="99"/>
    <w:rsid w:val="00A60FB2"/>
    <w:rPr>
      <w:rFonts w:ascii="Segoe UI" w:eastAsia="Calibri" w:hAnsi="Segoe UI" w:cs="Segoe UI"/>
      <w:sz w:val="18"/>
      <w:szCs w:val="18"/>
      <w:lang w:val="bg-BG" w:eastAsia="en-US"/>
    </w:rPr>
  </w:style>
  <w:style w:type="paragraph" w:styleId="PlainText">
    <w:name w:val="Plain Text"/>
    <w:basedOn w:val="Normal"/>
    <w:link w:val="PlainTextChar"/>
    <w:rsid w:val="00A60FB2"/>
    <w:rPr>
      <w:rFonts w:ascii="Courier New" w:hAnsi="Courier New"/>
      <w:sz w:val="20"/>
      <w:lang w:val="bg-BG"/>
    </w:rPr>
  </w:style>
  <w:style w:type="character" w:customStyle="1" w:styleId="PlainTextChar">
    <w:name w:val="Plain Text Char"/>
    <w:link w:val="PlainText"/>
    <w:rsid w:val="00A60FB2"/>
    <w:rPr>
      <w:rFonts w:ascii="Courier New" w:hAnsi="Courier New"/>
      <w:lang w:val="bg-BG" w:eastAsia="bg-BG"/>
    </w:rPr>
  </w:style>
  <w:style w:type="character" w:customStyle="1" w:styleId="hps">
    <w:name w:val="hps"/>
    <w:rsid w:val="00A60FB2"/>
  </w:style>
  <w:style w:type="paragraph" w:styleId="ListParagraph">
    <w:name w:val="List Paragraph"/>
    <w:basedOn w:val="Normal"/>
    <w:link w:val="ListParagraphChar"/>
    <w:uiPriority w:val="34"/>
    <w:qFormat/>
    <w:rsid w:val="00A60FB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bg-BG" w:eastAsia="en-US"/>
    </w:rPr>
  </w:style>
  <w:style w:type="character" w:customStyle="1" w:styleId="apple-converted-space">
    <w:name w:val="apple-converted-space"/>
    <w:rsid w:val="00A60FB2"/>
  </w:style>
  <w:style w:type="character" w:customStyle="1" w:styleId="italic">
    <w:name w:val="italic"/>
    <w:rsid w:val="00A60FB2"/>
  </w:style>
  <w:style w:type="character" w:customStyle="1" w:styleId="BodyTextChar">
    <w:name w:val="Body Text Char"/>
    <w:link w:val="BodyText"/>
    <w:rsid w:val="00A60FB2"/>
    <w:rPr>
      <w:rFonts w:ascii="Verdana" w:hAnsi="Verdana"/>
      <w:sz w:val="24"/>
      <w:lang w:val="bg-BG" w:eastAsia="bg-BG"/>
    </w:rPr>
  </w:style>
  <w:style w:type="character" w:styleId="CommentReference">
    <w:name w:val="annotation reference"/>
    <w:uiPriority w:val="99"/>
    <w:unhideWhenUsed/>
    <w:rsid w:val="00A60F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FB2"/>
    <w:pPr>
      <w:spacing w:after="160"/>
    </w:pPr>
    <w:rPr>
      <w:rFonts w:ascii="Calibri" w:eastAsia="Calibri" w:hAnsi="Calibri"/>
      <w:sz w:val="20"/>
      <w:lang w:val="bg-BG" w:eastAsia="en-US"/>
    </w:rPr>
  </w:style>
  <w:style w:type="character" w:customStyle="1" w:styleId="CommentTextChar">
    <w:name w:val="Comment Text Char"/>
    <w:link w:val="CommentText"/>
    <w:uiPriority w:val="99"/>
    <w:rsid w:val="00A60FB2"/>
    <w:rPr>
      <w:rFonts w:ascii="Calibri" w:eastAsia="Calibri" w:hAnsi="Calibri"/>
      <w:lang w:val="bg-BG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A60FB2"/>
    <w:rPr>
      <w:b/>
      <w:bCs/>
    </w:rPr>
  </w:style>
  <w:style w:type="character" w:customStyle="1" w:styleId="CommentSubjectChar">
    <w:name w:val="Comment Subject Char"/>
    <w:link w:val="CommentSubject"/>
    <w:uiPriority w:val="99"/>
    <w:rsid w:val="00A60FB2"/>
    <w:rPr>
      <w:rFonts w:ascii="Calibri" w:eastAsia="Calibri" w:hAnsi="Calibri"/>
      <w:b/>
      <w:bCs/>
      <w:lang w:val="bg-BG" w:eastAsia="en-US"/>
    </w:rPr>
  </w:style>
  <w:style w:type="paragraph" w:styleId="NoSpacing">
    <w:name w:val="No Spacing"/>
    <w:uiPriority w:val="1"/>
    <w:qFormat/>
    <w:rsid w:val="00A60FB2"/>
    <w:rPr>
      <w:rFonts w:ascii="Calibri" w:eastAsia="Calibri" w:hAnsi="Calibri"/>
      <w:sz w:val="22"/>
      <w:szCs w:val="22"/>
      <w:lang w:val="bg-BG"/>
    </w:rPr>
  </w:style>
  <w:style w:type="table" w:customStyle="1" w:styleId="1">
    <w:name w:val="Мрежа в таблица1"/>
    <w:basedOn w:val="TableNormal"/>
    <w:next w:val="TableGrid"/>
    <w:uiPriority w:val="39"/>
    <w:rsid w:val="00A60FB2"/>
    <w:rPr>
      <w:rFonts w:ascii="Calibri" w:eastAsia="Calibri" w:hAnsi="Calibri"/>
      <w:sz w:val="22"/>
      <w:szCs w:val="22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60FB2"/>
    <w:rPr>
      <w:rFonts w:ascii="Verdana" w:hAnsi="Verdana"/>
      <w:b/>
      <w:sz w:val="24"/>
      <w:lang w:val="bg-BG" w:eastAsia="bg-BG"/>
    </w:rPr>
  </w:style>
  <w:style w:type="paragraph" w:customStyle="1" w:styleId="ALiterature">
    <w:name w:val="ALiterature"/>
    <w:basedOn w:val="Normal"/>
    <w:autoRedefine/>
    <w:uiPriority w:val="99"/>
    <w:qFormat/>
    <w:rsid w:val="00A60FB2"/>
    <w:pPr>
      <w:widowControl w:val="0"/>
      <w:numPr>
        <w:numId w:val="2"/>
      </w:numPr>
      <w:suppressAutoHyphens/>
      <w:spacing w:before="120" w:after="120"/>
      <w:ind w:left="0" w:firstLine="0"/>
    </w:pPr>
    <w:rPr>
      <w:rFonts w:ascii="Arial" w:hAnsi="Arial" w:cs="Arial"/>
      <w:szCs w:val="24"/>
    </w:rPr>
  </w:style>
  <w:style w:type="table" w:customStyle="1" w:styleId="2">
    <w:name w:val="Мрежа в таблица2"/>
    <w:basedOn w:val="TableNormal"/>
    <w:next w:val="TableGrid"/>
    <w:uiPriority w:val="39"/>
    <w:rsid w:val="00A60FB2"/>
    <w:rPr>
      <w:rFonts w:ascii="Calibri" w:eastAsia="Calibri" w:hAnsi="Calibri"/>
      <w:sz w:val="22"/>
      <w:szCs w:val="22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Мрежа в таблица3"/>
    <w:basedOn w:val="TableNormal"/>
    <w:next w:val="TableGrid"/>
    <w:uiPriority w:val="39"/>
    <w:rsid w:val="00A60FB2"/>
    <w:rPr>
      <w:rFonts w:ascii="Calibri" w:eastAsia="Calibri" w:hAnsi="Calibri"/>
      <w:sz w:val="22"/>
      <w:szCs w:val="22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uiPriority w:val="9"/>
    <w:rsid w:val="00A60FB2"/>
    <w:rPr>
      <w:rFonts w:ascii="Calibri" w:hAnsi="Calibri" w:cs="Calibri"/>
      <w:b/>
      <w:color w:val="000000"/>
      <w:sz w:val="24"/>
      <w:lang w:val="bg-BG" w:eastAsia="bg-BG"/>
    </w:rPr>
  </w:style>
  <w:style w:type="paragraph" w:customStyle="1" w:styleId="Buleted">
    <w:name w:val="Buleted"/>
    <w:basedOn w:val="Normal"/>
    <w:rsid w:val="00A60FB2"/>
    <w:pPr>
      <w:widowControl w:val="0"/>
      <w:numPr>
        <w:numId w:val="3"/>
      </w:numPr>
      <w:autoSpaceDE w:val="0"/>
      <w:autoSpaceDN w:val="0"/>
      <w:adjustRightInd w:val="0"/>
      <w:jc w:val="both"/>
    </w:pPr>
    <w:rPr>
      <w:rFonts w:ascii="Arial" w:hAnsi="Arial" w:cs="Arial"/>
      <w:szCs w:val="24"/>
      <w:lang w:val="ru-RU"/>
    </w:rPr>
  </w:style>
  <w:style w:type="paragraph" w:customStyle="1" w:styleId="StyleHeading2Kernat18pt">
    <w:name w:val="Style Heading 2 + Kern at 18 pt"/>
    <w:basedOn w:val="Heading2"/>
    <w:rsid w:val="00A60FB2"/>
    <w:pPr>
      <w:keepNext w:val="0"/>
      <w:widowControl w:val="0"/>
      <w:numPr>
        <w:ilvl w:val="1"/>
        <w:numId w:val="4"/>
      </w:numPr>
      <w:autoSpaceDE w:val="0"/>
      <w:autoSpaceDN w:val="0"/>
      <w:adjustRightInd w:val="0"/>
      <w:spacing w:before="120"/>
      <w:jc w:val="left"/>
    </w:pPr>
    <w:rPr>
      <w:rFonts w:ascii="Arial" w:hAnsi="Arial" w:cs="Times New Roman"/>
      <w:i/>
      <w:color w:val="auto"/>
      <w:kern w:val="36"/>
      <w:szCs w:val="24"/>
    </w:rPr>
  </w:style>
  <w:style w:type="paragraph" w:customStyle="1" w:styleId="StyleHeading114ptBoldBefore6ptAfter5ptKernat">
    <w:name w:val="Style Heading 1 + 14 pt Bold Before:  6 pt After:  5 pt Kern at..."/>
    <w:basedOn w:val="Heading1"/>
    <w:rsid w:val="00A60FB2"/>
    <w:pPr>
      <w:keepNext w:val="0"/>
      <w:numPr>
        <w:numId w:val="4"/>
      </w:numPr>
      <w:tabs>
        <w:tab w:val="left" w:pos="1134"/>
      </w:tabs>
      <w:autoSpaceDE w:val="0"/>
      <w:autoSpaceDN w:val="0"/>
      <w:adjustRightInd w:val="0"/>
      <w:spacing w:before="120" w:after="100"/>
    </w:pPr>
    <w:rPr>
      <w:rFonts w:ascii="Arial" w:eastAsia="Calibri" w:hAnsi="Arial" w:cs="Calibri"/>
      <w:kern w:val="36"/>
      <w:sz w:val="28"/>
      <w:u w:val="single"/>
    </w:rPr>
  </w:style>
  <w:style w:type="paragraph" w:styleId="NormalWeb">
    <w:name w:val="Normal (Web)"/>
    <w:basedOn w:val="Normal"/>
    <w:uiPriority w:val="99"/>
    <w:unhideWhenUsed/>
    <w:rsid w:val="00A60FB2"/>
    <w:pPr>
      <w:spacing w:before="100" w:beforeAutospacing="1" w:after="100" w:afterAutospacing="1"/>
    </w:pPr>
    <w:rPr>
      <w:szCs w:val="24"/>
      <w:lang w:eastAsia="en-US"/>
    </w:rPr>
  </w:style>
  <w:style w:type="character" w:customStyle="1" w:styleId="Heading3Char">
    <w:name w:val="Heading 3 Char"/>
    <w:link w:val="Heading3"/>
    <w:uiPriority w:val="9"/>
    <w:rsid w:val="00A60FB2"/>
    <w:rPr>
      <w:rFonts w:ascii="Verdana" w:hAnsi="Verdana"/>
      <w:b/>
      <w:sz w:val="24"/>
      <w:lang w:val="bg-BG" w:eastAsia="bg-BG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A60FB2"/>
    <w:pPr>
      <w:spacing w:after="120" w:line="480" w:lineRule="auto"/>
      <w:ind w:left="360"/>
    </w:pPr>
    <w:rPr>
      <w:rFonts w:ascii="Calibri" w:eastAsia="Calibri" w:hAnsi="Calibri"/>
      <w:sz w:val="22"/>
      <w:szCs w:val="22"/>
      <w:lang w:val="bg-BG" w:eastAsia="en-US"/>
    </w:rPr>
  </w:style>
  <w:style w:type="character" w:customStyle="1" w:styleId="BodyTextIndent2Char">
    <w:name w:val="Body Text Indent 2 Char"/>
    <w:link w:val="BodyTextIndent2"/>
    <w:uiPriority w:val="99"/>
    <w:rsid w:val="00A60FB2"/>
    <w:rPr>
      <w:rFonts w:ascii="Calibri" w:eastAsia="Calibri" w:hAnsi="Calibri"/>
      <w:sz w:val="22"/>
      <w:szCs w:val="22"/>
      <w:lang w:val="bg-BG" w:eastAsia="en-US"/>
    </w:rPr>
  </w:style>
  <w:style w:type="paragraph" w:customStyle="1" w:styleId="Pargr">
    <w:name w:val="Pargr"/>
    <w:basedOn w:val="Normal"/>
    <w:link w:val="PargrChar1"/>
    <w:autoRedefine/>
    <w:qFormat/>
    <w:rsid w:val="00A60FB2"/>
    <w:pPr>
      <w:widowControl w:val="0"/>
      <w:tabs>
        <w:tab w:val="left" w:pos="426"/>
      </w:tabs>
      <w:ind w:firstLine="567"/>
      <w:jc w:val="both"/>
    </w:pPr>
    <w:rPr>
      <w:rFonts w:ascii="Arial" w:eastAsia="MS Mincho" w:hAnsi="Arial"/>
      <w:szCs w:val="24"/>
      <w:lang w:val="bg-BG" w:eastAsia="en-US"/>
    </w:rPr>
  </w:style>
  <w:style w:type="character" w:customStyle="1" w:styleId="PargrChar1">
    <w:name w:val="Pargr Char1"/>
    <w:link w:val="Pargr"/>
    <w:rsid w:val="00A60FB2"/>
    <w:rPr>
      <w:rFonts w:ascii="Arial" w:eastAsia="MS Mincho" w:hAnsi="Arial"/>
      <w:sz w:val="24"/>
      <w:szCs w:val="24"/>
      <w:lang w:val="bg-BG" w:eastAsia="en-US"/>
    </w:rPr>
  </w:style>
  <w:style w:type="paragraph" w:customStyle="1" w:styleId="NormBullet1">
    <w:name w:val="NormBullet1"/>
    <w:basedOn w:val="Normal"/>
    <w:qFormat/>
    <w:rsid w:val="00A60FB2"/>
    <w:pPr>
      <w:numPr>
        <w:numId w:val="5"/>
      </w:numPr>
      <w:tabs>
        <w:tab w:val="left" w:pos="993"/>
      </w:tabs>
      <w:spacing w:before="60" w:line="288" w:lineRule="auto"/>
      <w:contextualSpacing/>
      <w:jc w:val="both"/>
    </w:pPr>
    <w:rPr>
      <w:rFonts w:ascii="Arial Narrow" w:eastAsia="MS Mincho" w:hAnsi="Arial Narrow"/>
      <w:sz w:val="22"/>
    </w:rPr>
  </w:style>
  <w:style w:type="paragraph" w:styleId="EndnoteText">
    <w:name w:val="endnote text"/>
    <w:basedOn w:val="Normal"/>
    <w:link w:val="EndnoteTextChar"/>
    <w:uiPriority w:val="99"/>
    <w:unhideWhenUsed/>
    <w:rsid w:val="00A60FB2"/>
    <w:rPr>
      <w:rFonts w:ascii="Calibri" w:eastAsia="Calibri" w:hAnsi="Calibri"/>
      <w:sz w:val="20"/>
      <w:lang w:eastAsia="en-US"/>
    </w:rPr>
  </w:style>
  <w:style w:type="character" w:customStyle="1" w:styleId="EndnoteTextChar">
    <w:name w:val="Endnote Text Char"/>
    <w:link w:val="EndnoteText"/>
    <w:uiPriority w:val="99"/>
    <w:rsid w:val="00A60FB2"/>
    <w:rPr>
      <w:rFonts w:ascii="Calibri" w:eastAsia="Calibri" w:hAnsi="Calibri"/>
      <w:lang w:eastAsia="en-US"/>
    </w:rPr>
  </w:style>
  <w:style w:type="character" w:styleId="EndnoteReference">
    <w:name w:val="endnote reference"/>
    <w:uiPriority w:val="99"/>
    <w:unhideWhenUsed/>
    <w:rsid w:val="00A60FB2"/>
    <w:rPr>
      <w:vertAlign w:val="superscript"/>
    </w:rPr>
  </w:style>
  <w:style w:type="paragraph" w:customStyle="1" w:styleId="Style1">
    <w:name w:val="Style1"/>
    <w:basedOn w:val="EndnoteText"/>
    <w:qFormat/>
    <w:rsid w:val="00A60FB2"/>
    <w:rPr>
      <w:rFonts w:ascii="Times New Roman" w:hAnsi="Times New Roman"/>
      <w:b/>
      <w:sz w:val="18"/>
    </w:rPr>
  </w:style>
  <w:style w:type="paragraph" w:styleId="Subtitle">
    <w:name w:val="Subtitle"/>
    <w:basedOn w:val="Normal"/>
    <w:next w:val="Normal"/>
    <w:link w:val="SubtitleChar"/>
    <w:qFormat/>
    <w:rsid w:val="00A60FB2"/>
    <w:pPr>
      <w:keepNext/>
      <w:tabs>
        <w:tab w:val="left" w:pos="567"/>
      </w:tabs>
      <w:spacing w:before="240" w:after="60"/>
      <w:jc w:val="both"/>
      <w:outlineLvl w:val="1"/>
    </w:pPr>
    <w:rPr>
      <w:rFonts w:ascii="Arial Narrow" w:eastAsia="Calibri" w:hAnsi="Arial Narrow"/>
      <w:b/>
      <w:sz w:val="20"/>
      <w:szCs w:val="22"/>
      <w:lang w:val="bg-BG" w:eastAsia="en-US"/>
    </w:rPr>
  </w:style>
  <w:style w:type="character" w:customStyle="1" w:styleId="SubtitleChar">
    <w:name w:val="Subtitle Char"/>
    <w:link w:val="Subtitle"/>
    <w:rsid w:val="00A60FB2"/>
    <w:rPr>
      <w:rFonts w:ascii="Arial Narrow" w:eastAsia="Calibri" w:hAnsi="Arial Narrow"/>
      <w:b/>
      <w:szCs w:val="22"/>
      <w:lang w:val="bg-BG" w:eastAsia="en-US"/>
    </w:rPr>
  </w:style>
  <w:style w:type="paragraph" w:customStyle="1" w:styleId="Abstract">
    <w:name w:val="Abstract"/>
    <w:link w:val="AbstractChar"/>
    <w:qFormat/>
    <w:rsid w:val="00A60FB2"/>
    <w:pPr>
      <w:spacing w:before="120" w:after="120"/>
      <w:jc w:val="both"/>
    </w:pPr>
    <w:rPr>
      <w:rFonts w:ascii="Arial Narrow" w:eastAsia="Calibri" w:hAnsi="Arial Narrow"/>
      <w:i/>
      <w:sz w:val="18"/>
      <w:szCs w:val="22"/>
      <w:lang w:val="bg-BG"/>
    </w:rPr>
  </w:style>
  <w:style w:type="character" w:customStyle="1" w:styleId="AbstractChar">
    <w:name w:val="Abstract Char"/>
    <w:link w:val="Abstract"/>
    <w:rsid w:val="00A60FB2"/>
    <w:rPr>
      <w:rFonts w:ascii="Arial Narrow" w:eastAsia="Calibri" w:hAnsi="Arial Narrow"/>
      <w:i/>
      <w:sz w:val="18"/>
      <w:szCs w:val="22"/>
      <w:lang w:val="bg-BG" w:eastAsia="en-US"/>
    </w:rPr>
  </w:style>
  <w:style w:type="paragraph" w:customStyle="1" w:styleId="PargrChar">
    <w:name w:val="Pargr Char"/>
    <w:basedOn w:val="Normal"/>
    <w:link w:val="PargrChar0"/>
    <w:rsid w:val="00A60FB2"/>
    <w:pPr>
      <w:spacing w:line="380" w:lineRule="exact"/>
      <w:ind w:firstLine="562"/>
      <w:jc w:val="both"/>
    </w:pPr>
    <w:rPr>
      <w:rFonts w:ascii="Arial" w:hAnsi="Arial"/>
      <w:szCs w:val="24"/>
      <w:lang w:val="bg-BG" w:eastAsia="en-US"/>
    </w:rPr>
  </w:style>
  <w:style w:type="character" w:customStyle="1" w:styleId="PargrChar0">
    <w:name w:val="Pargr Char Знак"/>
    <w:link w:val="PargrChar"/>
    <w:rsid w:val="00A60FB2"/>
    <w:rPr>
      <w:rFonts w:ascii="Arial" w:hAnsi="Arial"/>
      <w:sz w:val="24"/>
      <w:szCs w:val="24"/>
      <w:lang w:val="bg-BG" w:eastAsia="en-US"/>
    </w:rPr>
  </w:style>
  <w:style w:type="paragraph" w:styleId="BodyText2">
    <w:name w:val="Body Text 2"/>
    <w:basedOn w:val="Normal"/>
    <w:link w:val="BodyText2Char"/>
    <w:uiPriority w:val="99"/>
    <w:unhideWhenUsed/>
    <w:rsid w:val="00A60FB2"/>
    <w:pPr>
      <w:spacing w:after="120" w:line="480" w:lineRule="auto"/>
    </w:pPr>
    <w:rPr>
      <w:rFonts w:ascii="Calibri" w:eastAsia="Calibri" w:hAnsi="Calibri"/>
      <w:sz w:val="22"/>
      <w:szCs w:val="22"/>
      <w:lang w:val="bg-BG" w:eastAsia="en-US"/>
    </w:rPr>
  </w:style>
  <w:style w:type="character" w:customStyle="1" w:styleId="BodyText2Char">
    <w:name w:val="Body Text 2 Char"/>
    <w:link w:val="BodyText2"/>
    <w:uiPriority w:val="99"/>
    <w:rsid w:val="00A60FB2"/>
    <w:rPr>
      <w:rFonts w:ascii="Calibri" w:eastAsia="Calibri" w:hAnsi="Calibri"/>
      <w:sz w:val="22"/>
      <w:szCs w:val="22"/>
      <w:lang w:val="bg-BG" w:eastAsia="en-US"/>
    </w:rPr>
  </w:style>
  <w:style w:type="paragraph" w:customStyle="1" w:styleId="Authors">
    <w:name w:val="Authors"/>
    <w:basedOn w:val="Normal"/>
    <w:qFormat/>
    <w:rsid w:val="00A60FB2"/>
    <w:pPr>
      <w:spacing w:after="240"/>
      <w:jc w:val="center"/>
    </w:pPr>
    <w:rPr>
      <w:rFonts w:ascii="Arial Narrow" w:eastAsia="MS Mincho" w:hAnsi="Arial Narrow"/>
      <w:b/>
      <w:i/>
      <w:sz w:val="22"/>
      <w:lang w:val="bg-BG"/>
    </w:rPr>
  </w:style>
  <w:style w:type="paragraph" w:customStyle="1" w:styleId="Affiliation">
    <w:name w:val="Affiliation"/>
    <w:basedOn w:val="Normal"/>
    <w:qFormat/>
    <w:rsid w:val="00A60FB2"/>
    <w:pPr>
      <w:spacing w:after="80"/>
      <w:jc w:val="center"/>
    </w:pPr>
    <w:rPr>
      <w:rFonts w:ascii="Arial Narrow" w:eastAsia="Calibri" w:hAnsi="Arial Narrow"/>
      <w:i/>
      <w:sz w:val="18"/>
      <w:szCs w:val="22"/>
      <w:lang w:val="bg-BG" w:eastAsia="en-US"/>
    </w:rPr>
  </w:style>
  <w:style w:type="paragraph" w:styleId="Caption">
    <w:name w:val="caption"/>
    <w:basedOn w:val="Normal"/>
    <w:next w:val="Normal"/>
    <w:link w:val="CaptionChar"/>
    <w:qFormat/>
    <w:rsid w:val="00A60FB2"/>
    <w:pPr>
      <w:tabs>
        <w:tab w:val="left" w:pos="851"/>
      </w:tabs>
      <w:adjustRightInd w:val="0"/>
      <w:spacing w:before="40" w:after="120"/>
      <w:jc w:val="center"/>
      <w:textAlignment w:val="baseline"/>
    </w:pPr>
    <w:rPr>
      <w:rFonts w:ascii="Arial Narrow" w:hAnsi="Arial Narrow"/>
      <w:bCs/>
      <w:i/>
      <w:sz w:val="18"/>
    </w:rPr>
  </w:style>
  <w:style w:type="character" w:customStyle="1" w:styleId="CaptionChar">
    <w:name w:val="Caption Char"/>
    <w:link w:val="Caption"/>
    <w:rsid w:val="00A60FB2"/>
    <w:rPr>
      <w:rFonts w:ascii="Arial Narrow" w:hAnsi="Arial Narrow"/>
      <w:bCs/>
      <w:i/>
      <w:sz w:val="18"/>
      <w:lang w:eastAsia="bg-BG"/>
    </w:rPr>
  </w:style>
  <w:style w:type="paragraph" w:customStyle="1" w:styleId="aPargrTbl">
    <w:name w:val="aPargr_Tbl"/>
    <w:basedOn w:val="Normal"/>
    <w:autoRedefine/>
    <w:uiPriority w:val="99"/>
    <w:qFormat/>
    <w:rsid w:val="00A60FB2"/>
    <w:pPr>
      <w:jc w:val="both"/>
    </w:pPr>
    <w:rPr>
      <w:rFonts w:ascii="Calibri" w:eastAsia="Calibri" w:hAnsi="Calibri"/>
      <w:b/>
      <w:color w:val="000000"/>
      <w:sz w:val="16"/>
      <w:szCs w:val="16"/>
      <w:lang w:val="bg-BG"/>
    </w:rPr>
  </w:style>
  <w:style w:type="paragraph" w:customStyle="1" w:styleId="aTable3Italic">
    <w:name w:val="aTable3_Italic"/>
    <w:basedOn w:val="Normal"/>
    <w:link w:val="aTable3ItalicChar"/>
    <w:autoRedefine/>
    <w:qFormat/>
    <w:rsid w:val="00A60FB2"/>
    <w:pPr>
      <w:tabs>
        <w:tab w:val="left" w:pos="259"/>
      </w:tabs>
      <w:ind w:left="57"/>
      <w:jc w:val="both"/>
    </w:pPr>
    <w:rPr>
      <w:rFonts w:ascii="Calibri" w:eastAsia="MS Mincho" w:hAnsi="Calibri"/>
      <w:sz w:val="16"/>
      <w:szCs w:val="22"/>
      <w:lang w:val="bg-BG" w:eastAsia="en-US"/>
    </w:rPr>
  </w:style>
  <w:style w:type="character" w:customStyle="1" w:styleId="aTable3ItalicChar">
    <w:name w:val="aTable3_Italic Char"/>
    <w:link w:val="aTable3Italic"/>
    <w:rsid w:val="00A60FB2"/>
    <w:rPr>
      <w:rFonts w:ascii="Calibri" w:eastAsia="MS Mincho" w:hAnsi="Calibri"/>
      <w:sz w:val="16"/>
      <w:szCs w:val="22"/>
      <w:lang w:val="bg-BG" w:eastAsia="en-US"/>
    </w:rPr>
  </w:style>
  <w:style w:type="paragraph" w:customStyle="1" w:styleId="aPargrTblC">
    <w:name w:val="aPargr_Tbl_C"/>
    <w:basedOn w:val="Normal"/>
    <w:link w:val="aPargrTblCChar"/>
    <w:uiPriority w:val="99"/>
    <w:qFormat/>
    <w:rsid w:val="00A60FB2"/>
    <w:pPr>
      <w:widowControl w:val="0"/>
      <w:shd w:val="pct5" w:color="auto" w:fill="auto"/>
      <w:tabs>
        <w:tab w:val="left" w:pos="426"/>
      </w:tabs>
      <w:jc w:val="center"/>
    </w:pPr>
    <w:rPr>
      <w:rFonts w:ascii="Calibri" w:eastAsia="MS Mincho" w:hAnsi="Calibri"/>
      <w:b/>
      <w:sz w:val="16"/>
      <w:szCs w:val="24"/>
      <w:lang w:val="bg-BG" w:eastAsia="en-US"/>
    </w:rPr>
  </w:style>
  <w:style w:type="character" w:customStyle="1" w:styleId="aPargrTblCChar">
    <w:name w:val="aPargr_Tbl_C Char"/>
    <w:link w:val="aPargrTblC"/>
    <w:uiPriority w:val="99"/>
    <w:rsid w:val="00A60FB2"/>
    <w:rPr>
      <w:rFonts w:ascii="Calibri" w:eastAsia="MS Mincho" w:hAnsi="Calibri"/>
      <w:b/>
      <w:sz w:val="16"/>
      <w:szCs w:val="24"/>
      <w:shd w:val="pct5" w:color="auto" w:fill="auto"/>
      <w:lang w:val="bg-BG" w:eastAsia="en-US"/>
    </w:rPr>
  </w:style>
  <w:style w:type="paragraph" w:customStyle="1" w:styleId="aFig">
    <w:name w:val="aFig"/>
    <w:basedOn w:val="Normal"/>
    <w:next w:val="Normal"/>
    <w:link w:val="aFigChar"/>
    <w:qFormat/>
    <w:rsid w:val="00A60FB2"/>
    <w:pPr>
      <w:spacing w:before="60"/>
      <w:jc w:val="center"/>
    </w:pPr>
    <w:rPr>
      <w:rFonts w:ascii="Calibri" w:eastAsia="MS Mincho" w:hAnsi="Calibri" w:cs="Calibri"/>
      <w:b/>
      <w:i/>
      <w:sz w:val="16"/>
      <w:lang w:val="bg-BG" w:eastAsia="en-US"/>
    </w:rPr>
  </w:style>
  <w:style w:type="character" w:customStyle="1" w:styleId="aFigChar">
    <w:name w:val="aFig Char"/>
    <w:link w:val="aFig"/>
    <w:rsid w:val="00A60FB2"/>
    <w:rPr>
      <w:rFonts w:ascii="Calibri" w:eastAsia="MS Mincho" w:hAnsi="Calibri" w:cs="Calibri"/>
      <w:b/>
      <w:i/>
      <w:sz w:val="16"/>
      <w:lang w:val="bg-BG" w:eastAsia="en-US"/>
    </w:rPr>
  </w:style>
  <w:style w:type="paragraph" w:customStyle="1" w:styleId="Body">
    <w:name w:val="Body"/>
    <w:rsid w:val="00A60FB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val="bg-BG" w:eastAsia="zh-CN"/>
    </w:rPr>
  </w:style>
  <w:style w:type="character" w:customStyle="1" w:styleId="Hyperlink0">
    <w:name w:val="Hyperlink.0"/>
    <w:rsid w:val="00A60FB2"/>
    <w:rPr>
      <w:rFonts w:ascii="Arial" w:eastAsia="Arial" w:hAnsi="Arial" w:cs="Arial"/>
    </w:rPr>
  </w:style>
  <w:style w:type="paragraph" w:styleId="Bibliography">
    <w:name w:val="Bibliography"/>
    <w:basedOn w:val="Normal"/>
    <w:next w:val="Normal"/>
    <w:uiPriority w:val="37"/>
    <w:semiHidden/>
    <w:unhideWhenUsed/>
    <w:rsid w:val="00A60FB2"/>
    <w:pPr>
      <w:spacing w:after="160" w:line="259" w:lineRule="auto"/>
    </w:pPr>
    <w:rPr>
      <w:rFonts w:ascii="Calibri" w:eastAsia="Calibri" w:hAnsi="Calibri"/>
      <w:sz w:val="22"/>
      <w:szCs w:val="22"/>
      <w:lang w:val="bg-BG" w:eastAsia="en-US"/>
    </w:rPr>
  </w:style>
  <w:style w:type="paragraph" w:customStyle="1" w:styleId="Figure">
    <w:name w:val="Figure"/>
    <w:basedOn w:val="Normal"/>
    <w:qFormat/>
    <w:rsid w:val="00A60FB2"/>
    <w:pPr>
      <w:keepNext/>
      <w:spacing w:before="40"/>
      <w:jc w:val="center"/>
    </w:pPr>
    <w:rPr>
      <w:rFonts w:ascii="Arial Narrow" w:eastAsia="Calibri" w:hAnsi="Arial Narrow"/>
      <w:sz w:val="20"/>
      <w:szCs w:val="22"/>
      <w:lang w:val="bg-BG"/>
    </w:rPr>
  </w:style>
  <w:style w:type="paragraph" w:customStyle="1" w:styleId="ProgCode">
    <w:name w:val="Prog. Code"/>
    <w:basedOn w:val="Normal"/>
    <w:qFormat/>
    <w:rsid w:val="00A60FB2"/>
    <w:pPr>
      <w:spacing w:before="40"/>
    </w:pPr>
    <w:rPr>
      <w:rFonts w:ascii="Consolas" w:eastAsia="Calibri" w:hAnsi="Consolas"/>
      <w:sz w:val="20"/>
      <w:szCs w:val="22"/>
      <w:lang w:val="de-AT"/>
    </w:rPr>
  </w:style>
  <w:style w:type="character" w:customStyle="1" w:styleId="ListParagraphChar">
    <w:name w:val="List Paragraph Char"/>
    <w:link w:val="ListParagraph"/>
    <w:uiPriority w:val="34"/>
    <w:locked/>
    <w:rsid w:val="00A60FB2"/>
    <w:rPr>
      <w:rFonts w:ascii="Calibri" w:eastAsia="Calibri" w:hAnsi="Calibri"/>
      <w:sz w:val="22"/>
      <w:szCs w:val="22"/>
      <w:lang w:val="bg-BG" w:eastAsia="en-US"/>
    </w:rPr>
  </w:style>
  <w:style w:type="paragraph" w:styleId="FootnoteText">
    <w:name w:val="footnote text"/>
    <w:basedOn w:val="Normal"/>
    <w:link w:val="FootnoteTextChar"/>
    <w:unhideWhenUsed/>
    <w:rsid w:val="00A60FB2"/>
    <w:pPr>
      <w:spacing w:before="40"/>
      <w:ind w:firstLine="284"/>
      <w:jc w:val="both"/>
    </w:pPr>
    <w:rPr>
      <w:rFonts w:ascii="Arial Narrow" w:eastAsia="Calibri" w:hAnsi="Arial Narrow"/>
      <w:sz w:val="20"/>
      <w:lang w:val="bg-BG" w:eastAsia="en-US"/>
    </w:rPr>
  </w:style>
  <w:style w:type="character" w:customStyle="1" w:styleId="FootnoteTextChar">
    <w:name w:val="Footnote Text Char"/>
    <w:link w:val="FootnoteText"/>
    <w:rsid w:val="00A60FB2"/>
    <w:rPr>
      <w:rFonts w:ascii="Arial Narrow" w:eastAsia="Calibri" w:hAnsi="Arial Narrow"/>
      <w:lang w:val="bg-BG" w:eastAsia="en-US"/>
    </w:rPr>
  </w:style>
  <w:style w:type="character" w:styleId="FootnoteReference">
    <w:name w:val="footnote reference"/>
    <w:unhideWhenUsed/>
    <w:rsid w:val="00A60FB2"/>
    <w:rPr>
      <w:vertAlign w:val="superscript"/>
    </w:rPr>
  </w:style>
  <w:style w:type="paragraph" w:customStyle="1" w:styleId="aPrgrph">
    <w:name w:val="aPrgrph"/>
    <w:basedOn w:val="Normal"/>
    <w:link w:val="aPrgrphChar"/>
    <w:qFormat/>
    <w:rsid w:val="00A60FB2"/>
    <w:pPr>
      <w:spacing w:before="120"/>
      <w:ind w:firstLine="567"/>
      <w:jc w:val="both"/>
    </w:pPr>
    <w:rPr>
      <w:rFonts w:ascii="Arial" w:eastAsia="Arial" w:hAnsi="Arial" w:cs="Arial"/>
      <w:szCs w:val="24"/>
      <w:lang w:val="bg-BG"/>
    </w:rPr>
  </w:style>
  <w:style w:type="character" w:customStyle="1" w:styleId="aPrgrphChar">
    <w:name w:val="aPrgrph Char"/>
    <w:link w:val="aPrgrph"/>
    <w:rsid w:val="00A60FB2"/>
    <w:rPr>
      <w:rFonts w:ascii="Arial" w:eastAsia="Arial" w:hAnsi="Arial" w:cs="Arial"/>
      <w:sz w:val="24"/>
      <w:szCs w:val="24"/>
      <w:lang w:val="bg-BG" w:eastAsia="bg-BG"/>
    </w:rPr>
  </w:style>
  <w:style w:type="paragraph" w:customStyle="1" w:styleId="NumTasksActv">
    <w:name w:val="NumTasksActv"/>
    <w:basedOn w:val="Normal"/>
    <w:qFormat/>
    <w:rsid w:val="00A60FB2"/>
    <w:pPr>
      <w:tabs>
        <w:tab w:val="left" w:pos="2410"/>
      </w:tabs>
      <w:spacing w:before="120"/>
      <w:jc w:val="both"/>
    </w:pPr>
    <w:rPr>
      <w:rFonts w:ascii="Arial" w:eastAsia="SimSun" w:hAnsi="Arial" w:cs="Arial"/>
      <w:color w:val="00B050"/>
      <w:lang w:val="bg-BG" w:eastAsia="en-US"/>
    </w:rPr>
  </w:style>
  <w:style w:type="paragraph" w:customStyle="1" w:styleId="Paragraph">
    <w:name w:val="Paragraph"/>
    <w:basedOn w:val="Normal"/>
    <w:rsid w:val="00A60FB2"/>
    <w:pPr>
      <w:spacing w:before="120" w:line="360" w:lineRule="auto"/>
      <w:ind w:firstLine="567"/>
      <w:jc w:val="both"/>
    </w:pPr>
    <w:rPr>
      <w:lang w:val="bg-BG" w:eastAsia="en-US"/>
    </w:rPr>
  </w:style>
  <w:style w:type="character" w:styleId="FollowedHyperlink">
    <w:name w:val="FollowedHyperlink"/>
    <w:uiPriority w:val="99"/>
    <w:unhideWhenUsed/>
    <w:rsid w:val="00A60FB2"/>
    <w:rPr>
      <w:color w:val="954F72"/>
      <w:u w:val="single"/>
    </w:rPr>
  </w:style>
  <w:style w:type="character" w:styleId="Strong">
    <w:name w:val="Strong"/>
    <w:uiPriority w:val="22"/>
    <w:qFormat/>
    <w:rsid w:val="00A60FB2"/>
    <w:rPr>
      <w:b/>
      <w:bCs/>
    </w:rPr>
  </w:style>
  <w:style w:type="character" w:customStyle="1" w:styleId="text-group">
    <w:name w:val="text-group"/>
    <w:rsid w:val="00A60FB2"/>
  </w:style>
  <w:style w:type="character" w:customStyle="1" w:styleId="tojvnm2t">
    <w:name w:val="tojvnm2t"/>
    <w:rsid w:val="00A60FB2"/>
  </w:style>
  <w:style w:type="paragraph" w:customStyle="1" w:styleId="aPargr">
    <w:name w:val="aPargr"/>
    <w:basedOn w:val="Normal"/>
    <w:link w:val="aPargrChar"/>
    <w:qFormat/>
    <w:rsid w:val="00A60FB2"/>
    <w:pPr>
      <w:autoSpaceDE w:val="0"/>
      <w:autoSpaceDN w:val="0"/>
      <w:adjustRightInd w:val="0"/>
      <w:ind w:firstLine="720"/>
      <w:jc w:val="both"/>
    </w:pPr>
    <w:rPr>
      <w:rFonts w:ascii="Calibri" w:eastAsia="Calibri" w:hAnsi="Calibri" w:cs="Calibri"/>
      <w:szCs w:val="24"/>
      <w:lang w:eastAsia="en-US"/>
    </w:rPr>
  </w:style>
  <w:style w:type="character" w:customStyle="1" w:styleId="aPargrChar">
    <w:name w:val="aPargr Char"/>
    <w:link w:val="aPargr"/>
    <w:rsid w:val="00A60FB2"/>
    <w:rPr>
      <w:rFonts w:ascii="Calibri" w:eastAsia="Calibri" w:hAnsi="Calibri" w:cs="Calibri"/>
      <w:sz w:val="24"/>
      <w:szCs w:val="24"/>
      <w:lang w:eastAsia="en-US"/>
    </w:rPr>
  </w:style>
  <w:style w:type="character" w:customStyle="1" w:styleId="jlqj4b">
    <w:name w:val="jlqj4b"/>
    <w:rsid w:val="00A60FB2"/>
  </w:style>
  <w:style w:type="character" w:customStyle="1" w:styleId="Heading4Char">
    <w:name w:val="Heading 4 Char"/>
    <w:link w:val="Heading4"/>
    <w:semiHidden/>
    <w:rsid w:val="00CA0A43"/>
    <w:rPr>
      <w:rFonts w:ascii="Aptos" w:hAnsi="Aptos"/>
      <w:b/>
      <w:bCs/>
      <w:sz w:val="28"/>
      <w:szCs w:val="28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9591B-F64C-4995-9BB2-5E5700DFA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837</Words>
  <Characters>10475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ФРГО</vt:lpstr>
      <vt:lpstr>ФРГО</vt:lpstr>
    </vt:vector>
  </TitlesOfParts>
  <Company/>
  <LinksUpToDate>false</LinksUpToDate>
  <CharactersWithSpaces>12288</CharactersWithSpaces>
  <SharedDoc>false</SharedDoc>
  <HLinks>
    <vt:vector size="90" baseType="variant">
      <vt:variant>
        <vt:i4>157291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65597467</vt:lpwstr>
      </vt:variant>
      <vt:variant>
        <vt:i4>163845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65597466</vt:lpwstr>
      </vt:variant>
      <vt:variant>
        <vt:i4>170398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65597465</vt:lpwstr>
      </vt:variant>
      <vt:variant>
        <vt:i4>176952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65597464</vt:lpwstr>
      </vt:variant>
      <vt:variant>
        <vt:i4>183505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65597463</vt:lpwstr>
      </vt:variant>
      <vt:variant>
        <vt:i4>190059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65597462</vt:lpwstr>
      </vt:variant>
      <vt:variant>
        <vt:i4>196613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65597461</vt:lpwstr>
      </vt:variant>
      <vt:variant>
        <vt:i4>203166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65597460</vt:lpwstr>
      </vt:variant>
      <vt:variant>
        <vt:i4>1441841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65597459</vt:lpwstr>
      </vt:variant>
      <vt:variant>
        <vt:i4>150737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65597458</vt:lpwstr>
      </vt:variant>
      <vt:variant>
        <vt:i4>157291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65597457</vt:lpwstr>
      </vt:variant>
      <vt:variant>
        <vt:i4>163844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65597456</vt:lpwstr>
      </vt:variant>
      <vt:variant>
        <vt:i4>170398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65597455</vt:lpwstr>
      </vt:variant>
      <vt:variant>
        <vt:i4>1769521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65597454</vt:lpwstr>
      </vt:variant>
      <vt:variant>
        <vt:i4>183505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655974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РГО</dc:title>
  <dc:subject/>
  <dc:creator>wizoz</dc:creator>
  <cp:keywords/>
  <cp:lastModifiedBy>Alexander Karaneichev</cp:lastModifiedBy>
  <cp:revision>4</cp:revision>
  <dcterms:created xsi:type="dcterms:W3CDTF">2024-03-26T15:50:00Z</dcterms:created>
  <dcterms:modified xsi:type="dcterms:W3CDTF">2024-03-26T15:51:00Z</dcterms:modified>
</cp:coreProperties>
</file>